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D0324C" w:rsidP="00D0324C" w:rsidRDefault="00D0324C" w14:paraId="2AA2A021" w14:textId="7B2D8D61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B58648" wp14:editId="7096A771">
                <wp:simplePos x="0" y="0"/>
                <wp:positionH relativeFrom="column">
                  <wp:posOffset>4267200</wp:posOffset>
                </wp:positionH>
                <wp:positionV relativeFrom="paragraph">
                  <wp:posOffset>-32552</wp:posOffset>
                </wp:positionV>
                <wp:extent cx="2443747" cy="1155031"/>
                <wp:effectExtent l="0" t="0" r="7620" b="139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3747" cy="11550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Pr="00D0324C" w:rsidR="00D0324C" w:rsidP="00D0324C" w:rsidRDefault="00D0324C" w14:paraId="3113484E" w14:textId="77777777">
                            <w:pPr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DC Primary Care Association</w:t>
                            </w:r>
                          </w:p>
                          <w:p w:rsidRPr="00D0324C" w:rsidR="00D0324C" w:rsidP="00D0324C" w:rsidRDefault="00D0324C" w14:paraId="4BC9B074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1620 I Street NW, #300</w:t>
                            </w:r>
                          </w:p>
                          <w:p w:rsidRPr="00D0324C" w:rsidR="00D0324C" w:rsidP="00D0324C" w:rsidRDefault="00D0324C" w14:paraId="13831CFF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Washington, DC. 2000</w:t>
                            </w:r>
                          </w:p>
                          <w:p w:rsidRPr="00383571" w:rsidR="00D0324C" w:rsidP="00383571" w:rsidRDefault="00D0324C" w14:paraId="198D7857" w14:textId="096B6E53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202 552 0252</w:t>
                            </w:r>
                          </w:p>
                          <w:p w:rsidRPr="00D0324C" w:rsidR="00D0324C" w:rsidP="00D0324C" w:rsidRDefault="00226713" w14:paraId="0F8CA9D2" w14:textId="1BA38D7E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hyperlink w:history="1" r:id="rId5">
                              <w:r w:rsidRPr="00D0324C" w:rsidR="00D0324C">
                                <w:rPr>
                                  <w:rStyle w:val="Hyperlink"/>
                                  <w:rFonts w:ascii="Poppins Light"/>
                                  <w:b/>
                                  <w:bCs/>
                                  <w:sz w:val="20"/>
                                  <w:szCs w:val="20"/>
                                </w:rPr>
                                <w:t>dcnext@dcnext.org</w:t>
                              </w:r>
                            </w:hyperlink>
                            <w:r w:rsidRPr="00D0324C" w:rsid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pacing w:val="-63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Pr="00D0324C" w:rsidR="00D0324C" w:rsidP="00D0324C" w:rsidRDefault="00D0324C" w14:paraId="6C77DC8F" w14:textId="797429BC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www.dc</w:t>
                            </w:r>
                            <w:r w:rsidR="00383571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-</w:t>
                            </w: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next.org</w:t>
                            </w:r>
                          </w:p>
                          <w:p w:rsidR="00D0324C" w:rsidP="00D0324C" w:rsidRDefault="00D0324C" w14:paraId="56A95C0D" w14:textId="77777777">
                            <w:pPr>
                              <w:ind w:left="-720" w:firstLine="81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25CBC24">
              <v:shapetype id="_x0000_t202" coordsize="21600,21600" o:spt="202" path="m,l,21600r21600,l21600,xe" w14:anchorId="07B58648">
                <v:stroke joinstyle="miter"/>
                <v:path gradientshapeok="t" o:connecttype="rect"/>
              </v:shapetype>
              <v:shape id="Text Box 3" style="position:absolute;margin-left:336pt;margin-top:-2.55pt;width:192.4pt;height:9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">
                <v:textbox>
                  <w:txbxContent>
                    <w:p w:rsidRPr="00D0324C" w:rsidR="00D0324C" w:rsidP="00D0324C" w:rsidRDefault="00D0324C" w14:paraId="25F0B806" w14:textId="77777777">
                      <w:pPr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DC Primary Care Association</w:t>
                      </w:r>
                    </w:p>
                    <w:p w:rsidRPr="00D0324C" w:rsidR="00D0324C" w:rsidP="00D0324C" w:rsidRDefault="00D0324C" w14:paraId="3961E658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1620 I Street NW, #300</w:t>
                      </w:r>
                    </w:p>
                    <w:p w:rsidRPr="00D0324C" w:rsidR="00D0324C" w:rsidP="00D0324C" w:rsidRDefault="00D0324C" w14:paraId="0C34E2B7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Washington, DC. 2000</w:t>
                      </w:r>
                    </w:p>
                    <w:p w:rsidRPr="00383571" w:rsidR="00D0324C" w:rsidP="00383571" w:rsidRDefault="00D0324C" w14:paraId="13385D4C" w14:textId="096B6E53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202 552 0252</w:t>
                      </w:r>
                    </w:p>
                    <w:p w:rsidRPr="00D0324C" w:rsidR="00D0324C" w:rsidP="00D0324C" w:rsidRDefault="00226713" w14:paraId="508E4EE6" w14:textId="1BA38D7E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hyperlink w:history="1" r:id="rId6">
                        <w:r w:rsidRPr="00D0324C" w:rsidR="00D0324C">
                          <w:rPr>
                            <w:rStyle w:val="Hyperlink"/>
                            <w:rFonts w:ascii="Poppins Light"/>
                            <w:b/>
                            <w:bCs/>
                            <w:sz w:val="20"/>
                            <w:szCs w:val="20"/>
                          </w:rPr>
                          <w:t>dcnext@dcnext.org</w:t>
                        </w:r>
                      </w:hyperlink>
                      <w:r w:rsidRPr="00D0324C" w:rsidR="00D0324C">
                        <w:rPr>
                          <w:rFonts w:ascii="Poppins Light"/>
                          <w:b/>
                          <w:bCs/>
                          <w:color w:val="005696"/>
                          <w:spacing w:val="-63"/>
                          <w:sz w:val="20"/>
                          <w:szCs w:val="20"/>
                        </w:rPr>
                        <w:t xml:space="preserve"> </w:t>
                      </w:r>
                    </w:p>
                    <w:p w:rsidRPr="00D0324C" w:rsidR="00D0324C" w:rsidP="00D0324C" w:rsidRDefault="00D0324C" w14:paraId="2D3DA13E" w14:textId="797429BC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www.dc</w:t>
                      </w:r>
                      <w:r w:rsidR="00383571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-</w:t>
                      </w: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next.org</w:t>
                      </w:r>
                    </w:p>
                    <w:p w:rsidR="00D0324C" w:rsidP="00D0324C" w:rsidRDefault="00D0324C" w14:paraId="672A6659" w14:textId="77777777">
                      <w:pPr>
                        <w:ind w:left="-720" w:firstLine="81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BA7165D" wp14:editId="695D99F1">
                <wp:simplePos x="0" y="0"/>
                <wp:positionH relativeFrom="page">
                  <wp:posOffset>1635760</wp:posOffset>
                </wp:positionH>
                <wp:positionV relativeFrom="paragraph">
                  <wp:posOffset>41781</wp:posOffset>
                </wp:positionV>
                <wp:extent cx="2294890" cy="611505"/>
                <wp:effectExtent l="0" t="0" r="3810" b="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4890" cy="611505"/>
                          <a:chOff x="2633" y="-1838"/>
                          <a:chExt cx="3614" cy="996"/>
                        </a:xfrm>
                      </wpg:grpSpPr>
                      <wps:wsp>
                        <wps:cNvPr id="16" name="Freeform 24"/>
                        <wps:cNvSpPr>
                          <a:spLocks/>
                        </wps:cNvSpPr>
                        <wps:spPr bwMode="auto">
                          <a:xfrm>
                            <a:off x="5333" y="-1839"/>
                            <a:ext cx="830" cy="886"/>
                          </a:xfrm>
                          <a:custGeom>
                            <a:avLst/>
                            <a:gdLst>
                              <a:gd name="T0" fmla="+- 0 6163 5333"/>
                              <a:gd name="T1" fmla="*/ T0 w 830"/>
                              <a:gd name="T2" fmla="+- 0 -1837 -1838"/>
                              <a:gd name="T3" fmla="*/ -1837 h 886"/>
                              <a:gd name="T4" fmla="+- 0 5936 5333"/>
                              <a:gd name="T5" fmla="*/ T4 w 830"/>
                              <a:gd name="T6" fmla="+- 0 -1838 -1838"/>
                              <a:gd name="T7" fmla="*/ -1838 h 886"/>
                              <a:gd name="T8" fmla="+- 0 5941 5333"/>
                              <a:gd name="T9" fmla="*/ T8 w 830"/>
                              <a:gd name="T10" fmla="+- 0 -1694 -1838"/>
                              <a:gd name="T11" fmla="*/ -1694 h 886"/>
                              <a:gd name="T12" fmla="+- 0 5899 5333"/>
                              <a:gd name="T13" fmla="*/ T12 w 830"/>
                              <a:gd name="T14" fmla="+- 0 -1694 -1838"/>
                              <a:gd name="T15" fmla="*/ -1694 h 886"/>
                              <a:gd name="T16" fmla="+- 0 5899 5333"/>
                              <a:gd name="T17" fmla="*/ T16 w 830"/>
                              <a:gd name="T18" fmla="+- 0 -1695 -1838"/>
                              <a:gd name="T19" fmla="*/ -1695 h 886"/>
                              <a:gd name="T20" fmla="+- 0 5333 5333"/>
                              <a:gd name="T21" fmla="*/ T20 w 830"/>
                              <a:gd name="T22" fmla="+- 0 -1695 -1838"/>
                              <a:gd name="T23" fmla="*/ -1695 h 886"/>
                              <a:gd name="T24" fmla="+- 0 5361 5333"/>
                              <a:gd name="T25" fmla="*/ T24 w 830"/>
                              <a:gd name="T26" fmla="+- 0 -1661 -1838"/>
                              <a:gd name="T27" fmla="*/ -1661 h 886"/>
                              <a:gd name="T28" fmla="+- 0 5386 5333"/>
                              <a:gd name="T29" fmla="*/ T28 w 830"/>
                              <a:gd name="T30" fmla="+- 0 -1625 -1838"/>
                              <a:gd name="T31" fmla="*/ -1625 h 886"/>
                              <a:gd name="T32" fmla="+- 0 5408 5333"/>
                              <a:gd name="T33" fmla="*/ T32 w 830"/>
                              <a:gd name="T34" fmla="+- 0 -1588 -1838"/>
                              <a:gd name="T35" fmla="*/ -1588 h 886"/>
                              <a:gd name="T36" fmla="+- 0 5428 5333"/>
                              <a:gd name="T37" fmla="*/ T36 w 830"/>
                              <a:gd name="T38" fmla="+- 0 -1548 -1838"/>
                              <a:gd name="T39" fmla="*/ -1548 h 886"/>
                              <a:gd name="T40" fmla="+- 0 5521 5333"/>
                              <a:gd name="T41" fmla="*/ T40 w 830"/>
                              <a:gd name="T42" fmla="+- 0 -1548 -1838"/>
                              <a:gd name="T43" fmla="*/ -1548 h 886"/>
                              <a:gd name="T44" fmla="+- 0 5521 5333"/>
                              <a:gd name="T45" fmla="*/ T44 w 830"/>
                              <a:gd name="T46" fmla="+- 0 -953 -1838"/>
                              <a:gd name="T47" fmla="*/ -953 h 886"/>
                              <a:gd name="T48" fmla="+- 0 5702 5333"/>
                              <a:gd name="T49" fmla="*/ T48 w 830"/>
                              <a:gd name="T50" fmla="+- 0 -953 -1838"/>
                              <a:gd name="T51" fmla="*/ -953 h 886"/>
                              <a:gd name="T52" fmla="+- 0 5702 5333"/>
                              <a:gd name="T53" fmla="*/ T52 w 830"/>
                              <a:gd name="T54" fmla="+- 0 -1548 -1838"/>
                              <a:gd name="T55" fmla="*/ -1548 h 886"/>
                              <a:gd name="T56" fmla="+- 0 5946 5333"/>
                              <a:gd name="T57" fmla="*/ T56 w 830"/>
                              <a:gd name="T58" fmla="+- 0 -1548 -1838"/>
                              <a:gd name="T59" fmla="*/ -1548 h 886"/>
                              <a:gd name="T60" fmla="+- 0 5958 5333"/>
                              <a:gd name="T61" fmla="*/ T60 w 830"/>
                              <a:gd name="T62" fmla="+- 0 -1249 -1838"/>
                              <a:gd name="T63" fmla="*/ -1249 h 886"/>
                              <a:gd name="T64" fmla="+- 0 6136 5333"/>
                              <a:gd name="T65" fmla="*/ T64 w 830"/>
                              <a:gd name="T66" fmla="+- 0 -1248 -1838"/>
                              <a:gd name="T67" fmla="*/ -1248 h 886"/>
                              <a:gd name="T68" fmla="+- 0 6163 5333"/>
                              <a:gd name="T69" fmla="*/ T68 w 830"/>
                              <a:gd name="T70" fmla="+- 0 -1837 -1838"/>
                              <a:gd name="T71" fmla="*/ -1837 h 8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30" h="886">
                                <a:moveTo>
                                  <a:pt x="830" y="1"/>
                                </a:moveTo>
                                <a:lnTo>
                                  <a:pt x="603" y="0"/>
                                </a:lnTo>
                                <a:lnTo>
                                  <a:pt x="608" y="144"/>
                                </a:lnTo>
                                <a:lnTo>
                                  <a:pt x="566" y="144"/>
                                </a:lnTo>
                                <a:lnTo>
                                  <a:pt x="566" y="143"/>
                                </a:lnTo>
                                <a:lnTo>
                                  <a:pt x="0" y="143"/>
                                </a:lnTo>
                                <a:lnTo>
                                  <a:pt x="28" y="177"/>
                                </a:lnTo>
                                <a:lnTo>
                                  <a:pt x="53" y="213"/>
                                </a:lnTo>
                                <a:lnTo>
                                  <a:pt x="75" y="250"/>
                                </a:lnTo>
                                <a:lnTo>
                                  <a:pt x="95" y="290"/>
                                </a:lnTo>
                                <a:lnTo>
                                  <a:pt x="188" y="290"/>
                                </a:lnTo>
                                <a:lnTo>
                                  <a:pt x="188" y="885"/>
                                </a:lnTo>
                                <a:lnTo>
                                  <a:pt x="369" y="885"/>
                                </a:lnTo>
                                <a:lnTo>
                                  <a:pt x="369" y="290"/>
                                </a:lnTo>
                                <a:lnTo>
                                  <a:pt x="613" y="290"/>
                                </a:lnTo>
                                <a:lnTo>
                                  <a:pt x="625" y="589"/>
                                </a:lnTo>
                                <a:lnTo>
                                  <a:pt x="803" y="590"/>
                                </a:lnTo>
                                <a:lnTo>
                                  <a:pt x="83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23"/>
                        <wps:cNvSpPr>
                          <a:spLocks/>
                        </wps:cNvSpPr>
                        <wps:spPr bwMode="auto">
                          <a:xfrm>
                            <a:off x="5818" y="-1223"/>
                            <a:ext cx="429" cy="380"/>
                          </a:xfrm>
                          <a:custGeom>
                            <a:avLst/>
                            <a:gdLst>
                              <a:gd name="T0" fmla="+- 0 6115 5818"/>
                              <a:gd name="T1" fmla="*/ T0 w 429"/>
                              <a:gd name="T2" fmla="+- 0 -1222 -1222"/>
                              <a:gd name="T3" fmla="*/ -1222 h 380"/>
                              <a:gd name="T4" fmla="+- 0 6081 5818"/>
                              <a:gd name="T5" fmla="*/ T4 w 429"/>
                              <a:gd name="T6" fmla="+- 0 -1204 -1222"/>
                              <a:gd name="T7" fmla="*/ -1204 h 380"/>
                              <a:gd name="T8" fmla="+- 0 6034 5818"/>
                              <a:gd name="T9" fmla="*/ T8 w 429"/>
                              <a:gd name="T10" fmla="+- 0 -1153 -1222"/>
                              <a:gd name="T11" fmla="*/ -1153 h 380"/>
                              <a:gd name="T12" fmla="+- 0 6021 5818"/>
                              <a:gd name="T13" fmla="*/ T12 w 429"/>
                              <a:gd name="T14" fmla="+- 0 -1167 -1222"/>
                              <a:gd name="T15" fmla="*/ -1167 h 380"/>
                              <a:gd name="T16" fmla="+- 0 5931 5818"/>
                              <a:gd name="T17" fmla="*/ T16 w 429"/>
                              <a:gd name="T18" fmla="+- 0 -1202 -1222"/>
                              <a:gd name="T19" fmla="*/ -1202 h 380"/>
                              <a:gd name="T20" fmla="+- 0 5864 5818"/>
                              <a:gd name="T21" fmla="*/ T20 w 429"/>
                              <a:gd name="T22" fmla="+- 0 -1175 -1222"/>
                              <a:gd name="T23" fmla="*/ -1175 h 380"/>
                              <a:gd name="T24" fmla="+- 0 5818 5818"/>
                              <a:gd name="T25" fmla="*/ T24 w 429"/>
                              <a:gd name="T26" fmla="+- 0 -1086 -1222"/>
                              <a:gd name="T27" fmla="*/ -1086 h 380"/>
                              <a:gd name="T28" fmla="+- 0 5824 5818"/>
                              <a:gd name="T29" fmla="*/ T28 w 429"/>
                              <a:gd name="T30" fmla="+- 0 -1030 -1222"/>
                              <a:gd name="T31" fmla="*/ -1030 h 380"/>
                              <a:gd name="T32" fmla="+- 0 5849 5818"/>
                              <a:gd name="T33" fmla="*/ T32 w 429"/>
                              <a:gd name="T34" fmla="+- 0 -973 -1222"/>
                              <a:gd name="T35" fmla="*/ -973 h 380"/>
                              <a:gd name="T36" fmla="+- 0 5891 5818"/>
                              <a:gd name="T37" fmla="*/ T36 w 429"/>
                              <a:gd name="T38" fmla="+- 0 -920 -1222"/>
                              <a:gd name="T39" fmla="*/ -920 h 380"/>
                              <a:gd name="T40" fmla="+- 0 5951 5818"/>
                              <a:gd name="T41" fmla="*/ T40 w 429"/>
                              <a:gd name="T42" fmla="+- 0 -875 -1222"/>
                              <a:gd name="T43" fmla="*/ -875 h 380"/>
                              <a:gd name="T44" fmla="+- 0 6027 5818"/>
                              <a:gd name="T45" fmla="*/ T44 w 429"/>
                              <a:gd name="T46" fmla="+- 0 -843 -1222"/>
                              <a:gd name="T47" fmla="*/ -843 h 380"/>
                              <a:gd name="T48" fmla="+- 0 6104 5818"/>
                              <a:gd name="T49" fmla="*/ T48 w 429"/>
                              <a:gd name="T50" fmla="+- 0 -871 -1222"/>
                              <a:gd name="T51" fmla="*/ -871 h 380"/>
                              <a:gd name="T52" fmla="+- 0 6166 5818"/>
                              <a:gd name="T53" fmla="*/ T52 w 429"/>
                              <a:gd name="T54" fmla="+- 0 -913 -1222"/>
                              <a:gd name="T55" fmla="*/ -913 h 380"/>
                              <a:gd name="T56" fmla="+- 0 6210 5818"/>
                              <a:gd name="T57" fmla="*/ T56 w 429"/>
                              <a:gd name="T58" fmla="+- 0 -964 -1222"/>
                              <a:gd name="T59" fmla="*/ -964 h 380"/>
                              <a:gd name="T60" fmla="+- 0 6238 5818"/>
                              <a:gd name="T61" fmla="*/ T60 w 429"/>
                              <a:gd name="T62" fmla="+- 0 -1020 -1222"/>
                              <a:gd name="T63" fmla="*/ -1020 h 380"/>
                              <a:gd name="T64" fmla="+- 0 6247 5818"/>
                              <a:gd name="T65" fmla="*/ T64 w 429"/>
                              <a:gd name="T66" fmla="+- 0 -1076 -1222"/>
                              <a:gd name="T67" fmla="*/ -1076 h 380"/>
                              <a:gd name="T68" fmla="+- 0 6236 5818"/>
                              <a:gd name="T69" fmla="*/ T68 w 429"/>
                              <a:gd name="T70" fmla="+- 0 -1126 -1222"/>
                              <a:gd name="T71" fmla="*/ -1126 h 380"/>
                              <a:gd name="T72" fmla="+- 0 6205 5818"/>
                              <a:gd name="T73" fmla="*/ T72 w 429"/>
                              <a:gd name="T74" fmla="+- 0 -1167 -1222"/>
                              <a:gd name="T75" fmla="*/ -1167 h 380"/>
                              <a:gd name="T76" fmla="+- 0 6151 5818"/>
                              <a:gd name="T77" fmla="*/ T76 w 429"/>
                              <a:gd name="T78" fmla="+- 0 -1210 -1222"/>
                              <a:gd name="T79" fmla="*/ -1210 h 380"/>
                              <a:gd name="T80" fmla="+- 0 6115 5818"/>
                              <a:gd name="T81" fmla="*/ T80 w 429"/>
                              <a:gd name="T82" fmla="+- 0 -1222 -1222"/>
                              <a:gd name="T83" fmla="*/ -1222 h 3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29" h="380">
                                <a:moveTo>
                                  <a:pt x="297" y="0"/>
                                </a:moveTo>
                                <a:lnTo>
                                  <a:pt x="263" y="18"/>
                                </a:lnTo>
                                <a:lnTo>
                                  <a:pt x="216" y="69"/>
                                </a:lnTo>
                                <a:lnTo>
                                  <a:pt x="203" y="55"/>
                                </a:lnTo>
                                <a:lnTo>
                                  <a:pt x="113" y="20"/>
                                </a:lnTo>
                                <a:lnTo>
                                  <a:pt x="46" y="47"/>
                                </a:lnTo>
                                <a:lnTo>
                                  <a:pt x="0" y="136"/>
                                </a:lnTo>
                                <a:lnTo>
                                  <a:pt x="6" y="192"/>
                                </a:lnTo>
                                <a:lnTo>
                                  <a:pt x="31" y="249"/>
                                </a:lnTo>
                                <a:lnTo>
                                  <a:pt x="73" y="302"/>
                                </a:lnTo>
                                <a:lnTo>
                                  <a:pt x="133" y="347"/>
                                </a:lnTo>
                                <a:lnTo>
                                  <a:pt x="209" y="379"/>
                                </a:lnTo>
                                <a:lnTo>
                                  <a:pt x="286" y="351"/>
                                </a:lnTo>
                                <a:lnTo>
                                  <a:pt x="348" y="309"/>
                                </a:lnTo>
                                <a:lnTo>
                                  <a:pt x="392" y="258"/>
                                </a:lnTo>
                                <a:lnTo>
                                  <a:pt x="420" y="202"/>
                                </a:lnTo>
                                <a:lnTo>
                                  <a:pt x="429" y="146"/>
                                </a:lnTo>
                                <a:lnTo>
                                  <a:pt x="418" y="96"/>
                                </a:lnTo>
                                <a:lnTo>
                                  <a:pt x="387" y="55"/>
                                </a:lnTo>
                                <a:lnTo>
                                  <a:pt x="333" y="12"/>
                                </a:lnTo>
                                <a:lnTo>
                                  <a:pt x="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22"/>
                        <wps:cNvSpPr>
                          <a:spLocks/>
                        </wps:cNvSpPr>
                        <wps:spPr bwMode="auto">
                          <a:xfrm>
                            <a:off x="2633" y="-1695"/>
                            <a:ext cx="1346" cy="743"/>
                          </a:xfrm>
                          <a:custGeom>
                            <a:avLst/>
                            <a:gdLst>
                              <a:gd name="T0" fmla="+- 0 3297 2633"/>
                              <a:gd name="T1" fmla="*/ T0 w 1346"/>
                              <a:gd name="T2" fmla="+- 0 -1695 -1695"/>
                              <a:gd name="T3" fmla="*/ -1695 h 743"/>
                              <a:gd name="T4" fmla="+- 0 3116 2633"/>
                              <a:gd name="T5" fmla="*/ T4 w 1346"/>
                              <a:gd name="T6" fmla="+- 0 -1695 -1695"/>
                              <a:gd name="T7" fmla="*/ -1695 h 743"/>
                              <a:gd name="T8" fmla="+- 0 3116 2633"/>
                              <a:gd name="T9" fmla="*/ T8 w 1346"/>
                              <a:gd name="T10" fmla="+- 0 -1235 -1695"/>
                              <a:gd name="T11" fmla="*/ -1235 h 743"/>
                              <a:gd name="T12" fmla="+- 0 2814 2633"/>
                              <a:gd name="T13" fmla="*/ T12 w 1346"/>
                              <a:gd name="T14" fmla="+- 0 -1695 -1695"/>
                              <a:gd name="T15" fmla="*/ -1695 h 743"/>
                              <a:gd name="T16" fmla="+- 0 2633 2633"/>
                              <a:gd name="T17" fmla="*/ T16 w 1346"/>
                              <a:gd name="T18" fmla="+- 0 -1695 -1695"/>
                              <a:gd name="T19" fmla="*/ -1695 h 743"/>
                              <a:gd name="T20" fmla="+- 0 2633 2633"/>
                              <a:gd name="T21" fmla="*/ T20 w 1346"/>
                              <a:gd name="T22" fmla="+- 0 -953 -1695"/>
                              <a:gd name="T23" fmla="*/ -953 h 743"/>
                              <a:gd name="T24" fmla="+- 0 2814 2633"/>
                              <a:gd name="T25" fmla="*/ T24 w 1346"/>
                              <a:gd name="T26" fmla="+- 0 -953 -1695"/>
                              <a:gd name="T27" fmla="*/ -953 h 743"/>
                              <a:gd name="T28" fmla="+- 0 2814 2633"/>
                              <a:gd name="T29" fmla="*/ T28 w 1346"/>
                              <a:gd name="T30" fmla="+- 0 -1410 -1695"/>
                              <a:gd name="T31" fmla="*/ -1410 h 743"/>
                              <a:gd name="T32" fmla="+- 0 3116 2633"/>
                              <a:gd name="T33" fmla="*/ T32 w 1346"/>
                              <a:gd name="T34" fmla="+- 0 -953 -1695"/>
                              <a:gd name="T35" fmla="*/ -953 h 743"/>
                              <a:gd name="T36" fmla="+- 0 3297 2633"/>
                              <a:gd name="T37" fmla="*/ T36 w 1346"/>
                              <a:gd name="T38" fmla="+- 0 -953 -1695"/>
                              <a:gd name="T39" fmla="*/ -953 h 743"/>
                              <a:gd name="T40" fmla="+- 0 3297 2633"/>
                              <a:gd name="T41" fmla="*/ T40 w 1346"/>
                              <a:gd name="T42" fmla="+- 0 -1695 -1695"/>
                              <a:gd name="T43" fmla="*/ -1695 h 743"/>
                              <a:gd name="T44" fmla="+- 0 3979 2633"/>
                              <a:gd name="T45" fmla="*/ T44 w 1346"/>
                              <a:gd name="T46" fmla="+- 0 -1695 -1695"/>
                              <a:gd name="T47" fmla="*/ -1695 h 743"/>
                              <a:gd name="T48" fmla="+- 0 3360 2633"/>
                              <a:gd name="T49" fmla="*/ T48 w 1346"/>
                              <a:gd name="T50" fmla="+- 0 -1695 -1695"/>
                              <a:gd name="T51" fmla="*/ -1695 h 743"/>
                              <a:gd name="T52" fmla="+- 0 3360 2633"/>
                              <a:gd name="T53" fmla="*/ T52 w 1346"/>
                              <a:gd name="T54" fmla="+- 0 -953 -1695"/>
                              <a:gd name="T55" fmla="*/ -953 h 743"/>
                              <a:gd name="T56" fmla="+- 0 3855 2633"/>
                              <a:gd name="T57" fmla="*/ T56 w 1346"/>
                              <a:gd name="T58" fmla="+- 0 -953 -1695"/>
                              <a:gd name="T59" fmla="*/ -953 h 743"/>
                              <a:gd name="T60" fmla="+- 0 3821 2633"/>
                              <a:gd name="T61" fmla="*/ T60 w 1346"/>
                              <a:gd name="T62" fmla="+- 0 -984 -1695"/>
                              <a:gd name="T63" fmla="*/ -984 h 743"/>
                              <a:gd name="T64" fmla="+- 0 3791 2633"/>
                              <a:gd name="T65" fmla="*/ T64 w 1346"/>
                              <a:gd name="T66" fmla="+- 0 -1019 -1695"/>
                              <a:gd name="T67" fmla="*/ -1019 h 743"/>
                              <a:gd name="T68" fmla="+- 0 3765 2633"/>
                              <a:gd name="T69" fmla="*/ T68 w 1346"/>
                              <a:gd name="T70" fmla="+- 0 -1057 -1695"/>
                              <a:gd name="T71" fmla="*/ -1057 h 743"/>
                              <a:gd name="T72" fmla="+- 0 3742 2633"/>
                              <a:gd name="T73" fmla="*/ T72 w 1346"/>
                              <a:gd name="T74" fmla="+- 0 -1098 -1695"/>
                              <a:gd name="T75" fmla="*/ -1098 h 743"/>
                              <a:gd name="T76" fmla="+- 0 3541 2633"/>
                              <a:gd name="T77" fmla="*/ T76 w 1346"/>
                              <a:gd name="T78" fmla="+- 0 -1098 -1695"/>
                              <a:gd name="T79" fmla="*/ -1098 h 743"/>
                              <a:gd name="T80" fmla="+- 0 3541 2633"/>
                              <a:gd name="T81" fmla="*/ T80 w 1346"/>
                              <a:gd name="T82" fmla="+- 0 -1260 -1695"/>
                              <a:gd name="T83" fmla="*/ -1260 h 743"/>
                              <a:gd name="T84" fmla="+- 0 3700 2633"/>
                              <a:gd name="T85" fmla="*/ T84 w 1346"/>
                              <a:gd name="T86" fmla="+- 0 -1260 -1695"/>
                              <a:gd name="T87" fmla="*/ -1260 h 743"/>
                              <a:gd name="T88" fmla="+- 0 3699 2633"/>
                              <a:gd name="T89" fmla="*/ T88 w 1346"/>
                              <a:gd name="T90" fmla="+- 0 -1295 -1695"/>
                              <a:gd name="T91" fmla="*/ -1295 h 743"/>
                              <a:gd name="T92" fmla="+- 0 3701 2633"/>
                              <a:gd name="T93" fmla="*/ T92 w 1346"/>
                              <a:gd name="T94" fmla="+- 0 -1330 -1695"/>
                              <a:gd name="T95" fmla="*/ -1330 h 743"/>
                              <a:gd name="T96" fmla="+- 0 3706 2633"/>
                              <a:gd name="T97" fmla="*/ T96 w 1346"/>
                              <a:gd name="T98" fmla="+- 0 -1365 -1695"/>
                              <a:gd name="T99" fmla="*/ -1365 h 743"/>
                              <a:gd name="T100" fmla="+- 0 3714 2633"/>
                              <a:gd name="T101" fmla="*/ T100 w 1346"/>
                              <a:gd name="T102" fmla="+- 0 -1400 -1695"/>
                              <a:gd name="T103" fmla="*/ -1400 h 743"/>
                              <a:gd name="T104" fmla="+- 0 3541 2633"/>
                              <a:gd name="T105" fmla="*/ T104 w 1346"/>
                              <a:gd name="T106" fmla="+- 0 -1400 -1695"/>
                              <a:gd name="T107" fmla="*/ -1400 h 743"/>
                              <a:gd name="T108" fmla="+- 0 3541 2633"/>
                              <a:gd name="T109" fmla="*/ T108 w 1346"/>
                              <a:gd name="T110" fmla="+- 0 -1550 -1695"/>
                              <a:gd name="T111" fmla="*/ -1550 h 743"/>
                              <a:gd name="T112" fmla="+- 0 3786 2633"/>
                              <a:gd name="T113" fmla="*/ T112 w 1346"/>
                              <a:gd name="T114" fmla="+- 0 -1550 -1695"/>
                              <a:gd name="T115" fmla="*/ -1550 h 743"/>
                              <a:gd name="T116" fmla="+- 0 3827 2633"/>
                              <a:gd name="T117" fmla="*/ T116 w 1346"/>
                              <a:gd name="T118" fmla="+- 0 -1596 -1695"/>
                              <a:gd name="T119" fmla="*/ -1596 h 743"/>
                              <a:gd name="T120" fmla="+- 0 3873 2633"/>
                              <a:gd name="T121" fmla="*/ T120 w 1346"/>
                              <a:gd name="T122" fmla="+- 0 -1636 -1695"/>
                              <a:gd name="T123" fmla="*/ -1636 h 743"/>
                              <a:gd name="T124" fmla="+- 0 3924 2633"/>
                              <a:gd name="T125" fmla="*/ T124 w 1346"/>
                              <a:gd name="T126" fmla="+- 0 -1669 -1695"/>
                              <a:gd name="T127" fmla="*/ -1669 h 743"/>
                              <a:gd name="T128" fmla="+- 0 3979 2633"/>
                              <a:gd name="T129" fmla="*/ T128 w 1346"/>
                              <a:gd name="T130" fmla="+- 0 -1695 -1695"/>
                              <a:gd name="T131" fmla="*/ -1695 h 7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346" h="743">
                                <a:moveTo>
                                  <a:pt x="664" y="0"/>
                                </a:moveTo>
                                <a:lnTo>
                                  <a:pt x="483" y="0"/>
                                </a:lnTo>
                                <a:lnTo>
                                  <a:pt x="483" y="460"/>
                                </a:lnTo>
                                <a:lnTo>
                                  <a:pt x="18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42"/>
                                </a:lnTo>
                                <a:lnTo>
                                  <a:pt x="181" y="742"/>
                                </a:lnTo>
                                <a:lnTo>
                                  <a:pt x="181" y="285"/>
                                </a:lnTo>
                                <a:lnTo>
                                  <a:pt x="483" y="742"/>
                                </a:lnTo>
                                <a:lnTo>
                                  <a:pt x="664" y="742"/>
                                </a:lnTo>
                                <a:lnTo>
                                  <a:pt x="664" y="0"/>
                                </a:lnTo>
                                <a:close/>
                                <a:moveTo>
                                  <a:pt x="1346" y="0"/>
                                </a:moveTo>
                                <a:lnTo>
                                  <a:pt x="727" y="0"/>
                                </a:lnTo>
                                <a:lnTo>
                                  <a:pt x="727" y="742"/>
                                </a:lnTo>
                                <a:lnTo>
                                  <a:pt x="1222" y="742"/>
                                </a:lnTo>
                                <a:lnTo>
                                  <a:pt x="1188" y="711"/>
                                </a:lnTo>
                                <a:lnTo>
                                  <a:pt x="1158" y="676"/>
                                </a:lnTo>
                                <a:lnTo>
                                  <a:pt x="1132" y="638"/>
                                </a:lnTo>
                                <a:lnTo>
                                  <a:pt x="1109" y="597"/>
                                </a:lnTo>
                                <a:lnTo>
                                  <a:pt x="908" y="597"/>
                                </a:lnTo>
                                <a:lnTo>
                                  <a:pt x="908" y="435"/>
                                </a:lnTo>
                                <a:lnTo>
                                  <a:pt x="1067" y="435"/>
                                </a:lnTo>
                                <a:lnTo>
                                  <a:pt x="1066" y="400"/>
                                </a:lnTo>
                                <a:lnTo>
                                  <a:pt x="1068" y="365"/>
                                </a:lnTo>
                                <a:lnTo>
                                  <a:pt x="1073" y="330"/>
                                </a:lnTo>
                                <a:lnTo>
                                  <a:pt x="1081" y="295"/>
                                </a:lnTo>
                                <a:lnTo>
                                  <a:pt x="908" y="295"/>
                                </a:lnTo>
                                <a:lnTo>
                                  <a:pt x="908" y="145"/>
                                </a:lnTo>
                                <a:lnTo>
                                  <a:pt x="1153" y="145"/>
                                </a:lnTo>
                                <a:lnTo>
                                  <a:pt x="1194" y="99"/>
                                </a:lnTo>
                                <a:lnTo>
                                  <a:pt x="1240" y="59"/>
                                </a:lnTo>
                                <a:lnTo>
                                  <a:pt x="1291" y="26"/>
                                </a:lnTo>
                                <a:lnTo>
                                  <a:pt x="13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21"/>
                        <wps:cNvSpPr>
                          <a:spLocks/>
                        </wps:cNvSpPr>
                        <wps:spPr bwMode="auto">
                          <a:xfrm>
                            <a:off x="3835" y="-1590"/>
                            <a:ext cx="43" cy="49"/>
                          </a:xfrm>
                          <a:custGeom>
                            <a:avLst/>
                            <a:gdLst>
                              <a:gd name="T0" fmla="+- 0 3839 3835"/>
                              <a:gd name="T1" fmla="*/ T0 w 43"/>
                              <a:gd name="T2" fmla="+- 0 -1546 -1590"/>
                              <a:gd name="T3" fmla="*/ -1546 h 49"/>
                              <a:gd name="T4" fmla="+- 0 3838 3835"/>
                              <a:gd name="T5" fmla="*/ T4 w 43"/>
                              <a:gd name="T6" fmla="+- 0 -1545 -1590"/>
                              <a:gd name="T7" fmla="*/ -1545 h 49"/>
                              <a:gd name="T8" fmla="+- 0 3835 3835"/>
                              <a:gd name="T9" fmla="*/ T8 w 43"/>
                              <a:gd name="T10" fmla="+- 0 -1541 -1590"/>
                              <a:gd name="T11" fmla="*/ -1541 h 49"/>
                              <a:gd name="T12" fmla="+- 0 3839 3835"/>
                              <a:gd name="T13" fmla="*/ T12 w 43"/>
                              <a:gd name="T14" fmla="+- 0 -1546 -1590"/>
                              <a:gd name="T15" fmla="*/ -1546 h 49"/>
                              <a:gd name="T16" fmla="+- 0 3850 3835"/>
                              <a:gd name="T17" fmla="*/ T16 w 43"/>
                              <a:gd name="T18" fmla="+- 0 -1560 -1590"/>
                              <a:gd name="T19" fmla="*/ -1560 h 49"/>
                              <a:gd name="T20" fmla="+- 0 3848 3835"/>
                              <a:gd name="T21" fmla="*/ T20 w 43"/>
                              <a:gd name="T22" fmla="+- 0 -1557 -1590"/>
                              <a:gd name="T23" fmla="*/ -1557 h 49"/>
                              <a:gd name="T24" fmla="+- 0 3846 3835"/>
                              <a:gd name="T25" fmla="*/ T24 w 43"/>
                              <a:gd name="T26" fmla="+- 0 -1555 -1590"/>
                              <a:gd name="T27" fmla="*/ -1555 h 49"/>
                              <a:gd name="T28" fmla="+- 0 3850 3835"/>
                              <a:gd name="T29" fmla="*/ T28 w 43"/>
                              <a:gd name="T30" fmla="+- 0 -1560 -1590"/>
                              <a:gd name="T31" fmla="*/ -1560 h 49"/>
                              <a:gd name="T32" fmla="+- 0 3872 3835"/>
                              <a:gd name="T33" fmla="*/ T32 w 43"/>
                              <a:gd name="T34" fmla="+- 0 -1585 -1590"/>
                              <a:gd name="T35" fmla="*/ -1585 h 49"/>
                              <a:gd name="T36" fmla="+- 0 3866 3835"/>
                              <a:gd name="T37" fmla="*/ T36 w 43"/>
                              <a:gd name="T38" fmla="+- 0 -1579 -1590"/>
                              <a:gd name="T39" fmla="*/ -1579 h 49"/>
                              <a:gd name="T40" fmla="+- 0 3861 3835"/>
                              <a:gd name="T41" fmla="*/ T40 w 43"/>
                              <a:gd name="T42" fmla="+- 0 -1573 -1590"/>
                              <a:gd name="T43" fmla="*/ -1573 h 49"/>
                              <a:gd name="T44" fmla="+- 0 3867 3835"/>
                              <a:gd name="T45" fmla="*/ T44 w 43"/>
                              <a:gd name="T46" fmla="+- 0 -1579 -1590"/>
                              <a:gd name="T47" fmla="*/ -1579 h 49"/>
                              <a:gd name="T48" fmla="+- 0 3872 3835"/>
                              <a:gd name="T49" fmla="*/ T48 w 43"/>
                              <a:gd name="T50" fmla="+- 0 -1585 -1590"/>
                              <a:gd name="T51" fmla="*/ -1585 h 49"/>
                              <a:gd name="T52" fmla="+- 0 3877 3835"/>
                              <a:gd name="T53" fmla="*/ T52 w 43"/>
                              <a:gd name="T54" fmla="+- 0 -1590 -1590"/>
                              <a:gd name="T55" fmla="*/ -1590 h 49"/>
                              <a:gd name="T56" fmla="+- 0 3876 3835"/>
                              <a:gd name="T57" fmla="*/ T56 w 43"/>
                              <a:gd name="T58" fmla="+- 0 -1588 -1590"/>
                              <a:gd name="T59" fmla="*/ -1588 h 49"/>
                              <a:gd name="T60" fmla="+- 0 3876 3835"/>
                              <a:gd name="T61" fmla="*/ T60 w 43"/>
                              <a:gd name="T62" fmla="+- 0 -1588 -1590"/>
                              <a:gd name="T63" fmla="*/ -1588 h 49"/>
                              <a:gd name="T64" fmla="+- 0 3877 3835"/>
                              <a:gd name="T65" fmla="*/ T64 w 43"/>
                              <a:gd name="T66" fmla="+- 0 -1590 -1590"/>
                              <a:gd name="T67" fmla="*/ -1590 h 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3" h="49">
                                <a:moveTo>
                                  <a:pt x="4" y="44"/>
                                </a:moveTo>
                                <a:lnTo>
                                  <a:pt x="3" y="45"/>
                                </a:lnTo>
                                <a:lnTo>
                                  <a:pt x="0" y="49"/>
                                </a:lnTo>
                                <a:lnTo>
                                  <a:pt x="4" y="44"/>
                                </a:lnTo>
                                <a:close/>
                                <a:moveTo>
                                  <a:pt x="15" y="30"/>
                                </a:moveTo>
                                <a:lnTo>
                                  <a:pt x="13" y="33"/>
                                </a:lnTo>
                                <a:lnTo>
                                  <a:pt x="11" y="35"/>
                                </a:lnTo>
                                <a:lnTo>
                                  <a:pt x="15" y="30"/>
                                </a:lnTo>
                                <a:close/>
                                <a:moveTo>
                                  <a:pt x="37" y="5"/>
                                </a:moveTo>
                                <a:lnTo>
                                  <a:pt x="31" y="11"/>
                                </a:lnTo>
                                <a:lnTo>
                                  <a:pt x="26" y="17"/>
                                </a:lnTo>
                                <a:lnTo>
                                  <a:pt x="32" y="11"/>
                                </a:lnTo>
                                <a:lnTo>
                                  <a:pt x="37" y="5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41" y="2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C2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AutoShape 20"/>
                        <wps:cNvSpPr>
                          <a:spLocks/>
                        </wps:cNvSpPr>
                        <wps:spPr bwMode="auto">
                          <a:xfrm>
                            <a:off x="3808" y="-1712"/>
                            <a:ext cx="1593" cy="838"/>
                          </a:xfrm>
                          <a:custGeom>
                            <a:avLst/>
                            <a:gdLst>
                              <a:gd name="T0" fmla="+- 0 4300 3809"/>
                              <a:gd name="T1" fmla="*/ T0 w 1593"/>
                              <a:gd name="T2" fmla="+- 0 -1144 -1712"/>
                              <a:gd name="T3" fmla="*/ -1144 h 838"/>
                              <a:gd name="T4" fmla="+- 0 4373 3809"/>
                              <a:gd name="T5" fmla="*/ T4 w 1593"/>
                              <a:gd name="T6" fmla="+- 0 -1210 -1712"/>
                              <a:gd name="T7" fmla="*/ -1210 h 838"/>
                              <a:gd name="T8" fmla="+- 0 4442 3809"/>
                              <a:gd name="T9" fmla="*/ T8 w 1593"/>
                              <a:gd name="T10" fmla="+- 0 -1280 -1712"/>
                              <a:gd name="T11" fmla="*/ -1280 h 838"/>
                              <a:gd name="T12" fmla="+- 0 5353 3809"/>
                              <a:gd name="T13" fmla="*/ T12 w 1593"/>
                              <a:gd name="T14" fmla="+- 0 -1063 -1712"/>
                              <a:gd name="T15" fmla="*/ -1063 h 838"/>
                              <a:gd name="T16" fmla="+- 0 5246 3809"/>
                              <a:gd name="T17" fmla="*/ T16 w 1593"/>
                              <a:gd name="T18" fmla="+- 0 -1034 -1712"/>
                              <a:gd name="T19" fmla="*/ -1034 h 838"/>
                              <a:gd name="T20" fmla="+- 0 5167 3809"/>
                              <a:gd name="T21" fmla="*/ T20 w 1593"/>
                              <a:gd name="T22" fmla="+- 0 -1031 -1712"/>
                              <a:gd name="T23" fmla="*/ -1031 h 838"/>
                              <a:gd name="T24" fmla="+- 0 5123 3809"/>
                              <a:gd name="T25" fmla="*/ T24 w 1593"/>
                              <a:gd name="T26" fmla="+- 0 -1037 -1712"/>
                              <a:gd name="T27" fmla="*/ -1037 h 838"/>
                              <a:gd name="T28" fmla="+- 0 5067 3809"/>
                              <a:gd name="T29" fmla="*/ T28 w 1593"/>
                              <a:gd name="T30" fmla="+- 0 -1050 -1712"/>
                              <a:gd name="T31" fmla="*/ -1050 h 838"/>
                              <a:gd name="T32" fmla="+- 0 4998 3809"/>
                              <a:gd name="T33" fmla="*/ T32 w 1593"/>
                              <a:gd name="T34" fmla="+- 0 -1080 -1712"/>
                              <a:gd name="T35" fmla="*/ -1080 h 838"/>
                              <a:gd name="T36" fmla="+- 0 4951 3809"/>
                              <a:gd name="T37" fmla="*/ T36 w 1593"/>
                              <a:gd name="T38" fmla="+- 0 -1111 -1712"/>
                              <a:gd name="T39" fmla="*/ -1111 h 838"/>
                              <a:gd name="T40" fmla="+- 0 4925 3809"/>
                              <a:gd name="T41" fmla="*/ T40 w 1593"/>
                              <a:gd name="T42" fmla="+- 0 -1132 -1712"/>
                              <a:gd name="T43" fmla="*/ -1132 h 838"/>
                              <a:gd name="T44" fmla="+- 0 4840 3809"/>
                              <a:gd name="T45" fmla="*/ T44 w 1593"/>
                              <a:gd name="T46" fmla="+- 0 -1210 -1712"/>
                              <a:gd name="T47" fmla="*/ -1210 h 838"/>
                              <a:gd name="T48" fmla="+- 0 4771 3809"/>
                              <a:gd name="T49" fmla="*/ T48 w 1593"/>
                              <a:gd name="T50" fmla="+- 0 -1280 -1712"/>
                              <a:gd name="T51" fmla="*/ -1280 h 838"/>
                              <a:gd name="T52" fmla="+- 0 4590 3809"/>
                              <a:gd name="T53" fmla="*/ T52 w 1593"/>
                              <a:gd name="T54" fmla="+- 0 -1467 -1712"/>
                              <a:gd name="T55" fmla="*/ -1467 h 838"/>
                              <a:gd name="T56" fmla="+- 0 4413 3809"/>
                              <a:gd name="T57" fmla="*/ T56 w 1593"/>
                              <a:gd name="T58" fmla="+- 0 -1638 -1712"/>
                              <a:gd name="T59" fmla="*/ -1638 h 838"/>
                              <a:gd name="T60" fmla="+- 0 4285 3809"/>
                              <a:gd name="T61" fmla="*/ T60 w 1593"/>
                              <a:gd name="T62" fmla="+- 0 -1698 -1712"/>
                              <a:gd name="T63" fmla="*/ -1698 h 838"/>
                              <a:gd name="T64" fmla="+- 0 4147 3809"/>
                              <a:gd name="T65" fmla="*/ T64 w 1593"/>
                              <a:gd name="T66" fmla="+- 0 -1712 -1712"/>
                              <a:gd name="T67" fmla="*/ -1712 h 838"/>
                              <a:gd name="T68" fmla="+- 0 4011 3809"/>
                              <a:gd name="T69" fmla="*/ T68 w 1593"/>
                              <a:gd name="T70" fmla="+- 0 -1681 -1712"/>
                              <a:gd name="T71" fmla="*/ -1681 h 838"/>
                              <a:gd name="T72" fmla="+- 0 3891 3809"/>
                              <a:gd name="T73" fmla="*/ T72 w 1593"/>
                              <a:gd name="T74" fmla="+- 0 -1603 -1712"/>
                              <a:gd name="T75" fmla="*/ -1603 h 838"/>
                              <a:gd name="T76" fmla="+- 0 3853 3809"/>
                              <a:gd name="T77" fmla="*/ T76 w 1593"/>
                              <a:gd name="T78" fmla="+- 0 -1564 -1712"/>
                              <a:gd name="T79" fmla="*/ -1564 h 838"/>
                              <a:gd name="T80" fmla="+- 0 3809 3809"/>
                              <a:gd name="T81" fmla="*/ T80 w 1593"/>
                              <a:gd name="T82" fmla="+- 0 -1501 -1712"/>
                              <a:gd name="T83" fmla="*/ -1501 h 838"/>
                              <a:gd name="T84" fmla="+- 0 3910 3809"/>
                              <a:gd name="T85" fmla="*/ T84 w 1593"/>
                              <a:gd name="T86" fmla="+- 0 -1542 -1712"/>
                              <a:gd name="T87" fmla="*/ -1542 h 838"/>
                              <a:gd name="T88" fmla="+- 0 4023 3809"/>
                              <a:gd name="T89" fmla="*/ T88 w 1593"/>
                              <a:gd name="T90" fmla="+- 0 -1556 -1712"/>
                              <a:gd name="T91" fmla="*/ -1556 h 838"/>
                              <a:gd name="T92" fmla="+- 0 4068 3809"/>
                              <a:gd name="T93" fmla="*/ T92 w 1593"/>
                              <a:gd name="T94" fmla="+- 0 -1553 -1712"/>
                              <a:gd name="T95" fmla="*/ -1553 h 838"/>
                              <a:gd name="T96" fmla="+- 0 4111 3809"/>
                              <a:gd name="T97" fmla="*/ T96 w 1593"/>
                              <a:gd name="T98" fmla="+- 0 -1545 -1712"/>
                              <a:gd name="T99" fmla="*/ -1545 h 838"/>
                              <a:gd name="T100" fmla="+- 0 4181 3809"/>
                              <a:gd name="T101" fmla="*/ T100 w 1593"/>
                              <a:gd name="T102" fmla="+- 0 -1523 -1712"/>
                              <a:gd name="T103" fmla="*/ -1523 h 838"/>
                              <a:gd name="T104" fmla="+- 0 4248 3809"/>
                              <a:gd name="T105" fmla="*/ T104 w 1593"/>
                              <a:gd name="T106" fmla="+- 0 -1485 -1712"/>
                              <a:gd name="T107" fmla="*/ -1485 h 838"/>
                              <a:gd name="T108" fmla="+- 0 4275 3809"/>
                              <a:gd name="T109" fmla="*/ T108 w 1593"/>
                              <a:gd name="T110" fmla="+- 0 -1465 -1712"/>
                              <a:gd name="T111" fmla="*/ -1465 h 838"/>
                              <a:gd name="T112" fmla="+- 0 4337 3809"/>
                              <a:gd name="T113" fmla="*/ T112 w 1593"/>
                              <a:gd name="T114" fmla="+- 0 -1410 -1712"/>
                              <a:gd name="T115" fmla="*/ -1410 h 838"/>
                              <a:gd name="T116" fmla="+- 0 4408 3809"/>
                              <a:gd name="T117" fmla="*/ T116 w 1593"/>
                              <a:gd name="T118" fmla="+- 0 -1341 -1712"/>
                              <a:gd name="T119" fmla="*/ -1341 h 838"/>
                              <a:gd name="T120" fmla="+- 0 4441 3809"/>
                              <a:gd name="T121" fmla="*/ T120 w 1593"/>
                              <a:gd name="T122" fmla="+- 0 -1306 -1712"/>
                              <a:gd name="T123" fmla="*/ -1306 h 838"/>
                              <a:gd name="T124" fmla="+- 0 4744 3809"/>
                              <a:gd name="T125" fmla="*/ T124 w 1593"/>
                              <a:gd name="T126" fmla="+- 0 -995 -1712"/>
                              <a:gd name="T127" fmla="*/ -995 h 838"/>
                              <a:gd name="T128" fmla="+- 0 4861 3809"/>
                              <a:gd name="T129" fmla="*/ T128 w 1593"/>
                              <a:gd name="T130" fmla="+- 0 -913 -1712"/>
                              <a:gd name="T131" fmla="*/ -913 h 838"/>
                              <a:gd name="T132" fmla="+- 0 4996 3809"/>
                              <a:gd name="T133" fmla="*/ T132 w 1593"/>
                              <a:gd name="T134" fmla="+- 0 -876 -1712"/>
                              <a:gd name="T135" fmla="*/ -876 h 838"/>
                              <a:gd name="T136" fmla="+- 0 5134 3809"/>
                              <a:gd name="T137" fmla="*/ T136 w 1593"/>
                              <a:gd name="T138" fmla="+- 0 -884 -1712"/>
                              <a:gd name="T139" fmla="*/ -884 h 838"/>
                              <a:gd name="T140" fmla="+- 0 5264 3809"/>
                              <a:gd name="T141" fmla="*/ T140 w 1593"/>
                              <a:gd name="T142" fmla="+- 0 -939 -1712"/>
                              <a:gd name="T143" fmla="*/ -939 h 838"/>
                              <a:gd name="T144" fmla="+- 0 5338 3809"/>
                              <a:gd name="T145" fmla="*/ T144 w 1593"/>
                              <a:gd name="T146" fmla="+- 0 -1000 -1712"/>
                              <a:gd name="T147" fmla="*/ -1000 h 838"/>
                              <a:gd name="T148" fmla="+- 0 5379 3809"/>
                              <a:gd name="T149" fmla="*/ T148 w 1593"/>
                              <a:gd name="T150" fmla="+- 0 -1052 -1712"/>
                              <a:gd name="T151" fmla="*/ -1052 h 8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593" h="838">
                                <a:moveTo>
                                  <a:pt x="633" y="432"/>
                                </a:moveTo>
                                <a:lnTo>
                                  <a:pt x="491" y="568"/>
                                </a:lnTo>
                                <a:lnTo>
                                  <a:pt x="528" y="535"/>
                                </a:lnTo>
                                <a:lnTo>
                                  <a:pt x="564" y="502"/>
                                </a:lnTo>
                                <a:lnTo>
                                  <a:pt x="599" y="467"/>
                                </a:lnTo>
                                <a:lnTo>
                                  <a:pt x="633" y="432"/>
                                </a:lnTo>
                                <a:close/>
                                <a:moveTo>
                                  <a:pt x="1592" y="625"/>
                                </a:moveTo>
                                <a:lnTo>
                                  <a:pt x="1544" y="649"/>
                                </a:lnTo>
                                <a:lnTo>
                                  <a:pt x="1492" y="667"/>
                                </a:lnTo>
                                <a:lnTo>
                                  <a:pt x="1437" y="678"/>
                                </a:lnTo>
                                <a:lnTo>
                                  <a:pt x="1381" y="682"/>
                                </a:lnTo>
                                <a:lnTo>
                                  <a:pt x="1358" y="681"/>
                                </a:lnTo>
                                <a:lnTo>
                                  <a:pt x="1336" y="679"/>
                                </a:lnTo>
                                <a:lnTo>
                                  <a:pt x="1314" y="675"/>
                                </a:lnTo>
                                <a:lnTo>
                                  <a:pt x="1293" y="671"/>
                                </a:lnTo>
                                <a:lnTo>
                                  <a:pt x="1258" y="662"/>
                                </a:lnTo>
                                <a:lnTo>
                                  <a:pt x="1223" y="649"/>
                                </a:lnTo>
                                <a:lnTo>
                                  <a:pt x="1189" y="632"/>
                                </a:lnTo>
                                <a:lnTo>
                                  <a:pt x="1156" y="611"/>
                                </a:lnTo>
                                <a:lnTo>
                                  <a:pt x="1142" y="601"/>
                                </a:lnTo>
                                <a:lnTo>
                                  <a:pt x="1129" y="591"/>
                                </a:lnTo>
                                <a:lnTo>
                                  <a:pt x="1116" y="580"/>
                                </a:lnTo>
                                <a:lnTo>
                                  <a:pt x="1067" y="536"/>
                                </a:lnTo>
                                <a:lnTo>
                                  <a:pt x="1031" y="502"/>
                                </a:lnTo>
                                <a:lnTo>
                                  <a:pt x="996" y="467"/>
                                </a:lnTo>
                                <a:lnTo>
                                  <a:pt x="962" y="432"/>
                                </a:lnTo>
                                <a:lnTo>
                                  <a:pt x="963" y="432"/>
                                </a:lnTo>
                                <a:lnTo>
                                  <a:pt x="781" y="245"/>
                                </a:lnTo>
                                <a:lnTo>
                                  <a:pt x="659" y="121"/>
                                </a:lnTo>
                                <a:lnTo>
                                  <a:pt x="604" y="74"/>
                                </a:lnTo>
                                <a:lnTo>
                                  <a:pt x="542" y="39"/>
                                </a:lnTo>
                                <a:lnTo>
                                  <a:pt x="476" y="14"/>
                                </a:lnTo>
                                <a:lnTo>
                                  <a:pt x="408" y="2"/>
                                </a:lnTo>
                                <a:lnTo>
                                  <a:pt x="338" y="0"/>
                                </a:lnTo>
                                <a:lnTo>
                                  <a:pt x="269" y="10"/>
                                </a:lnTo>
                                <a:lnTo>
                                  <a:pt x="202" y="31"/>
                                </a:lnTo>
                                <a:lnTo>
                                  <a:pt x="139" y="64"/>
                                </a:lnTo>
                                <a:lnTo>
                                  <a:pt x="82" y="109"/>
                                </a:lnTo>
                                <a:lnTo>
                                  <a:pt x="65" y="126"/>
                                </a:lnTo>
                                <a:lnTo>
                                  <a:pt x="44" y="148"/>
                                </a:lnTo>
                                <a:lnTo>
                                  <a:pt x="22" y="177"/>
                                </a:lnTo>
                                <a:lnTo>
                                  <a:pt x="0" y="211"/>
                                </a:lnTo>
                                <a:lnTo>
                                  <a:pt x="48" y="187"/>
                                </a:lnTo>
                                <a:lnTo>
                                  <a:pt x="101" y="170"/>
                                </a:lnTo>
                                <a:lnTo>
                                  <a:pt x="157" y="159"/>
                                </a:lnTo>
                                <a:lnTo>
                                  <a:pt x="214" y="156"/>
                                </a:lnTo>
                                <a:lnTo>
                                  <a:pt x="237" y="157"/>
                                </a:lnTo>
                                <a:lnTo>
                                  <a:pt x="259" y="159"/>
                                </a:lnTo>
                                <a:lnTo>
                                  <a:pt x="280" y="162"/>
                                </a:lnTo>
                                <a:lnTo>
                                  <a:pt x="302" y="167"/>
                                </a:lnTo>
                                <a:lnTo>
                                  <a:pt x="337" y="176"/>
                                </a:lnTo>
                                <a:lnTo>
                                  <a:pt x="372" y="189"/>
                                </a:lnTo>
                                <a:lnTo>
                                  <a:pt x="406" y="206"/>
                                </a:lnTo>
                                <a:lnTo>
                                  <a:pt x="439" y="227"/>
                                </a:lnTo>
                                <a:lnTo>
                                  <a:pt x="453" y="237"/>
                                </a:lnTo>
                                <a:lnTo>
                                  <a:pt x="466" y="247"/>
                                </a:lnTo>
                                <a:lnTo>
                                  <a:pt x="479" y="258"/>
                                </a:lnTo>
                                <a:lnTo>
                                  <a:pt x="528" y="302"/>
                                </a:lnTo>
                                <a:lnTo>
                                  <a:pt x="564" y="336"/>
                                </a:lnTo>
                                <a:lnTo>
                                  <a:pt x="599" y="371"/>
                                </a:lnTo>
                                <a:lnTo>
                                  <a:pt x="633" y="406"/>
                                </a:lnTo>
                                <a:lnTo>
                                  <a:pt x="632" y="406"/>
                                </a:lnTo>
                                <a:lnTo>
                                  <a:pt x="813" y="593"/>
                                </a:lnTo>
                                <a:lnTo>
                                  <a:pt x="935" y="717"/>
                                </a:lnTo>
                                <a:lnTo>
                                  <a:pt x="991" y="764"/>
                                </a:lnTo>
                                <a:lnTo>
                                  <a:pt x="1052" y="799"/>
                                </a:lnTo>
                                <a:lnTo>
                                  <a:pt x="1118" y="823"/>
                                </a:lnTo>
                                <a:lnTo>
                                  <a:pt x="1187" y="836"/>
                                </a:lnTo>
                                <a:lnTo>
                                  <a:pt x="1256" y="838"/>
                                </a:lnTo>
                                <a:lnTo>
                                  <a:pt x="1325" y="828"/>
                                </a:lnTo>
                                <a:lnTo>
                                  <a:pt x="1392" y="806"/>
                                </a:lnTo>
                                <a:lnTo>
                                  <a:pt x="1455" y="773"/>
                                </a:lnTo>
                                <a:lnTo>
                                  <a:pt x="1512" y="729"/>
                                </a:lnTo>
                                <a:lnTo>
                                  <a:pt x="1529" y="712"/>
                                </a:lnTo>
                                <a:lnTo>
                                  <a:pt x="1549" y="689"/>
                                </a:lnTo>
                                <a:lnTo>
                                  <a:pt x="1570" y="660"/>
                                </a:lnTo>
                                <a:lnTo>
                                  <a:pt x="1592" y="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9"/>
                        <wps:cNvSpPr>
                          <a:spLocks/>
                        </wps:cNvSpPr>
                        <wps:spPr bwMode="auto">
                          <a:xfrm>
                            <a:off x="3754" y="-1557"/>
                            <a:ext cx="486" cy="526"/>
                          </a:xfrm>
                          <a:custGeom>
                            <a:avLst/>
                            <a:gdLst>
                              <a:gd name="T0" fmla="+- 0 4023 3754"/>
                              <a:gd name="T1" fmla="*/ T0 w 486"/>
                              <a:gd name="T2" fmla="+- 0 -1556 -1556"/>
                              <a:gd name="T3" fmla="*/ -1556 h 526"/>
                              <a:gd name="T4" fmla="+- 0 3910 3754"/>
                              <a:gd name="T5" fmla="*/ T4 w 486"/>
                              <a:gd name="T6" fmla="+- 0 -1542 -1556"/>
                              <a:gd name="T7" fmla="*/ -1542 h 526"/>
                              <a:gd name="T8" fmla="+- 0 3809 3754"/>
                              <a:gd name="T9" fmla="*/ T8 w 486"/>
                              <a:gd name="T10" fmla="+- 0 -1501 -1556"/>
                              <a:gd name="T11" fmla="*/ -1501 h 526"/>
                              <a:gd name="T12" fmla="+- 0 3769 3754"/>
                              <a:gd name="T13" fmla="*/ T12 w 486"/>
                              <a:gd name="T14" fmla="+- 0 -1403 -1556"/>
                              <a:gd name="T15" fmla="*/ -1403 h 526"/>
                              <a:gd name="T16" fmla="+- 0 3754 3754"/>
                              <a:gd name="T17" fmla="*/ T16 w 486"/>
                              <a:gd name="T18" fmla="+- 0 -1295 -1556"/>
                              <a:gd name="T19" fmla="*/ -1295 h 526"/>
                              <a:gd name="T20" fmla="+- 0 3758 3754"/>
                              <a:gd name="T21" fmla="*/ T20 w 486"/>
                              <a:gd name="T22" fmla="+- 0 -1239 -1556"/>
                              <a:gd name="T23" fmla="*/ -1239 h 526"/>
                              <a:gd name="T24" fmla="+- 0 3787 3754"/>
                              <a:gd name="T25" fmla="*/ T24 w 486"/>
                              <a:gd name="T26" fmla="+- 0 -1133 -1556"/>
                              <a:gd name="T27" fmla="*/ -1133 h 526"/>
                              <a:gd name="T28" fmla="+- 0 3860 3754"/>
                              <a:gd name="T29" fmla="*/ T28 w 486"/>
                              <a:gd name="T30" fmla="+- 0 -1061 -1556"/>
                              <a:gd name="T31" fmla="*/ -1061 h 526"/>
                              <a:gd name="T32" fmla="+- 0 3966 3754"/>
                              <a:gd name="T33" fmla="*/ T32 w 486"/>
                              <a:gd name="T34" fmla="+- 0 -1034 -1556"/>
                              <a:gd name="T35" fmla="*/ -1034 h 526"/>
                              <a:gd name="T36" fmla="+- 0 4023 3754"/>
                              <a:gd name="T37" fmla="*/ T36 w 486"/>
                              <a:gd name="T38" fmla="+- 0 -1031 -1556"/>
                              <a:gd name="T39" fmla="*/ -1031 h 526"/>
                              <a:gd name="T40" fmla="+- 0 4046 3754"/>
                              <a:gd name="T41" fmla="*/ T40 w 486"/>
                              <a:gd name="T42" fmla="+- 0 -1031 -1556"/>
                              <a:gd name="T43" fmla="*/ -1031 h 526"/>
                              <a:gd name="T44" fmla="+- 0 4111 3754"/>
                              <a:gd name="T45" fmla="*/ T44 w 486"/>
                              <a:gd name="T46" fmla="+- 0 -1041 -1556"/>
                              <a:gd name="T47" fmla="*/ -1041 h 526"/>
                              <a:gd name="T48" fmla="+- 0 4176 3754"/>
                              <a:gd name="T49" fmla="*/ T48 w 486"/>
                              <a:gd name="T50" fmla="+- 0 -1062 -1556"/>
                              <a:gd name="T51" fmla="*/ -1062 h 526"/>
                              <a:gd name="T52" fmla="+- 0 4240 3754"/>
                              <a:gd name="T53" fmla="*/ T52 w 486"/>
                              <a:gd name="T54" fmla="+- 0 -1096 -1556"/>
                              <a:gd name="T55" fmla="*/ -1096 h 526"/>
                              <a:gd name="T56" fmla="+- 0 4221 3754"/>
                              <a:gd name="T57" fmla="*/ T56 w 486"/>
                              <a:gd name="T58" fmla="+- 0 -1092 -1556"/>
                              <a:gd name="T59" fmla="*/ -1092 h 526"/>
                              <a:gd name="T60" fmla="+- 0 4203 3754"/>
                              <a:gd name="T61" fmla="*/ T60 w 486"/>
                              <a:gd name="T62" fmla="+- 0 -1090 -1556"/>
                              <a:gd name="T63" fmla="*/ -1090 h 526"/>
                              <a:gd name="T64" fmla="+- 0 4186 3754"/>
                              <a:gd name="T65" fmla="*/ T64 w 486"/>
                              <a:gd name="T66" fmla="+- 0 -1088 -1556"/>
                              <a:gd name="T67" fmla="*/ -1088 h 526"/>
                              <a:gd name="T68" fmla="+- 0 4170 3754"/>
                              <a:gd name="T69" fmla="*/ T68 w 486"/>
                              <a:gd name="T70" fmla="+- 0 -1088 -1556"/>
                              <a:gd name="T71" fmla="*/ -1088 h 526"/>
                              <a:gd name="T72" fmla="+- 0 4104 3754"/>
                              <a:gd name="T73" fmla="*/ T72 w 486"/>
                              <a:gd name="T74" fmla="+- 0 -1098 -1556"/>
                              <a:gd name="T75" fmla="*/ -1098 h 526"/>
                              <a:gd name="T76" fmla="+- 0 4047 3754"/>
                              <a:gd name="T77" fmla="*/ T76 w 486"/>
                              <a:gd name="T78" fmla="+- 0 -1128 -1556"/>
                              <a:gd name="T79" fmla="*/ -1128 h 526"/>
                              <a:gd name="T80" fmla="+- 0 4002 3754"/>
                              <a:gd name="T81" fmla="*/ T80 w 486"/>
                              <a:gd name="T82" fmla="+- 0 -1173 -1556"/>
                              <a:gd name="T83" fmla="*/ -1173 h 526"/>
                              <a:gd name="T84" fmla="+- 0 3973 3754"/>
                              <a:gd name="T85" fmla="*/ T84 w 486"/>
                              <a:gd name="T86" fmla="+- 0 -1230 -1556"/>
                              <a:gd name="T87" fmla="*/ -1230 h 526"/>
                              <a:gd name="T88" fmla="+- 0 3962 3754"/>
                              <a:gd name="T89" fmla="*/ T88 w 486"/>
                              <a:gd name="T90" fmla="+- 0 -1295 -1556"/>
                              <a:gd name="T91" fmla="*/ -1295 h 526"/>
                              <a:gd name="T92" fmla="+- 0 3973 3754"/>
                              <a:gd name="T93" fmla="*/ T92 w 486"/>
                              <a:gd name="T94" fmla="+- 0 -1361 -1556"/>
                              <a:gd name="T95" fmla="*/ -1361 h 526"/>
                              <a:gd name="T96" fmla="+- 0 4002 3754"/>
                              <a:gd name="T97" fmla="*/ T96 w 486"/>
                              <a:gd name="T98" fmla="+- 0 -1418 -1556"/>
                              <a:gd name="T99" fmla="*/ -1418 h 526"/>
                              <a:gd name="T100" fmla="+- 0 4047 3754"/>
                              <a:gd name="T101" fmla="*/ T100 w 486"/>
                              <a:gd name="T102" fmla="+- 0 -1463 -1556"/>
                              <a:gd name="T103" fmla="*/ -1463 h 526"/>
                              <a:gd name="T104" fmla="+- 0 4104 3754"/>
                              <a:gd name="T105" fmla="*/ T104 w 486"/>
                              <a:gd name="T106" fmla="+- 0 -1492 -1556"/>
                              <a:gd name="T107" fmla="*/ -1492 h 526"/>
                              <a:gd name="T108" fmla="+- 0 4170 3754"/>
                              <a:gd name="T109" fmla="*/ T108 w 486"/>
                              <a:gd name="T110" fmla="+- 0 -1503 -1556"/>
                              <a:gd name="T111" fmla="*/ -1503 h 526"/>
                              <a:gd name="T112" fmla="+- 0 4185 3754"/>
                              <a:gd name="T113" fmla="*/ T112 w 486"/>
                              <a:gd name="T114" fmla="+- 0 -1502 -1556"/>
                              <a:gd name="T115" fmla="*/ -1502 h 526"/>
                              <a:gd name="T116" fmla="+- 0 4200 3754"/>
                              <a:gd name="T117" fmla="*/ T116 w 486"/>
                              <a:gd name="T118" fmla="+- 0 -1501 -1556"/>
                              <a:gd name="T119" fmla="*/ -1501 h 526"/>
                              <a:gd name="T120" fmla="+- 0 4216 3754"/>
                              <a:gd name="T121" fmla="*/ T120 w 486"/>
                              <a:gd name="T122" fmla="+- 0 -1498 -1556"/>
                              <a:gd name="T123" fmla="*/ -1498 h 526"/>
                              <a:gd name="T124" fmla="+- 0 4233 3754"/>
                              <a:gd name="T125" fmla="*/ T124 w 486"/>
                              <a:gd name="T126" fmla="+- 0 -1495 -1556"/>
                              <a:gd name="T127" fmla="*/ -1495 h 526"/>
                              <a:gd name="T128" fmla="+- 0 4204 3754"/>
                              <a:gd name="T129" fmla="*/ T128 w 486"/>
                              <a:gd name="T130" fmla="+- 0 -1512 -1556"/>
                              <a:gd name="T131" fmla="*/ -1512 h 526"/>
                              <a:gd name="T132" fmla="+- 0 4142 3754"/>
                              <a:gd name="T133" fmla="*/ T132 w 486"/>
                              <a:gd name="T134" fmla="+- 0 -1537 -1556"/>
                              <a:gd name="T135" fmla="*/ -1537 h 526"/>
                              <a:gd name="T136" fmla="+- 0 4068 3754"/>
                              <a:gd name="T137" fmla="*/ T136 w 486"/>
                              <a:gd name="T138" fmla="+- 0 -1553 -1556"/>
                              <a:gd name="T139" fmla="*/ -1553 h 526"/>
                              <a:gd name="T140" fmla="+- 0 4046 3754"/>
                              <a:gd name="T141" fmla="*/ T140 w 486"/>
                              <a:gd name="T142" fmla="+- 0 -1555 -1556"/>
                              <a:gd name="T143" fmla="*/ -1555 h 526"/>
                              <a:gd name="T144" fmla="+- 0 4023 3754"/>
                              <a:gd name="T145" fmla="*/ T144 w 486"/>
                              <a:gd name="T146" fmla="+- 0 -1556 -1556"/>
                              <a:gd name="T147" fmla="*/ -1556 h 5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486" h="526">
                                <a:moveTo>
                                  <a:pt x="269" y="0"/>
                                </a:moveTo>
                                <a:lnTo>
                                  <a:pt x="156" y="14"/>
                                </a:lnTo>
                                <a:lnTo>
                                  <a:pt x="55" y="55"/>
                                </a:lnTo>
                                <a:lnTo>
                                  <a:pt x="15" y="153"/>
                                </a:lnTo>
                                <a:lnTo>
                                  <a:pt x="0" y="261"/>
                                </a:lnTo>
                                <a:lnTo>
                                  <a:pt x="4" y="317"/>
                                </a:lnTo>
                                <a:lnTo>
                                  <a:pt x="33" y="423"/>
                                </a:lnTo>
                                <a:lnTo>
                                  <a:pt x="106" y="495"/>
                                </a:lnTo>
                                <a:lnTo>
                                  <a:pt x="212" y="522"/>
                                </a:lnTo>
                                <a:lnTo>
                                  <a:pt x="269" y="525"/>
                                </a:lnTo>
                                <a:lnTo>
                                  <a:pt x="292" y="525"/>
                                </a:lnTo>
                                <a:lnTo>
                                  <a:pt x="357" y="515"/>
                                </a:lnTo>
                                <a:lnTo>
                                  <a:pt x="422" y="494"/>
                                </a:lnTo>
                                <a:lnTo>
                                  <a:pt x="486" y="460"/>
                                </a:lnTo>
                                <a:lnTo>
                                  <a:pt x="467" y="464"/>
                                </a:lnTo>
                                <a:lnTo>
                                  <a:pt x="449" y="466"/>
                                </a:lnTo>
                                <a:lnTo>
                                  <a:pt x="432" y="468"/>
                                </a:lnTo>
                                <a:lnTo>
                                  <a:pt x="416" y="468"/>
                                </a:lnTo>
                                <a:lnTo>
                                  <a:pt x="350" y="458"/>
                                </a:lnTo>
                                <a:lnTo>
                                  <a:pt x="293" y="428"/>
                                </a:lnTo>
                                <a:lnTo>
                                  <a:pt x="248" y="383"/>
                                </a:lnTo>
                                <a:lnTo>
                                  <a:pt x="219" y="326"/>
                                </a:lnTo>
                                <a:lnTo>
                                  <a:pt x="208" y="261"/>
                                </a:lnTo>
                                <a:lnTo>
                                  <a:pt x="219" y="195"/>
                                </a:lnTo>
                                <a:lnTo>
                                  <a:pt x="248" y="138"/>
                                </a:lnTo>
                                <a:lnTo>
                                  <a:pt x="293" y="93"/>
                                </a:lnTo>
                                <a:lnTo>
                                  <a:pt x="350" y="64"/>
                                </a:lnTo>
                                <a:lnTo>
                                  <a:pt x="416" y="53"/>
                                </a:lnTo>
                                <a:lnTo>
                                  <a:pt x="431" y="54"/>
                                </a:lnTo>
                                <a:lnTo>
                                  <a:pt x="446" y="55"/>
                                </a:lnTo>
                                <a:lnTo>
                                  <a:pt x="462" y="58"/>
                                </a:lnTo>
                                <a:lnTo>
                                  <a:pt x="479" y="61"/>
                                </a:lnTo>
                                <a:lnTo>
                                  <a:pt x="450" y="44"/>
                                </a:lnTo>
                                <a:lnTo>
                                  <a:pt x="388" y="19"/>
                                </a:lnTo>
                                <a:lnTo>
                                  <a:pt x="314" y="3"/>
                                </a:lnTo>
                                <a:lnTo>
                                  <a:pt x="292" y="1"/>
                                </a:lnTo>
                                <a:lnTo>
                                  <a:pt x="2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D5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8"/>
                        <wps:cNvSpPr>
                          <a:spLocks/>
                        </wps:cNvSpPr>
                        <wps:spPr bwMode="auto">
                          <a:xfrm>
                            <a:off x="4970" y="-1557"/>
                            <a:ext cx="487" cy="527"/>
                          </a:xfrm>
                          <a:custGeom>
                            <a:avLst/>
                            <a:gdLst>
                              <a:gd name="T0" fmla="+- 0 5190 4971"/>
                              <a:gd name="T1" fmla="*/ T0 w 487"/>
                              <a:gd name="T2" fmla="+- 0 -1556 -1556"/>
                              <a:gd name="T3" fmla="*/ -1556 h 527"/>
                              <a:gd name="T4" fmla="+- 0 5123 4971"/>
                              <a:gd name="T5" fmla="*/ T4 w 487"/>
                              <a:gd name="T6" fmla="+- 0 -1550 -1556"/>
                              <a:gd name="T7" fmla="*/ -1550 h 527"/>
                              <a:gd name="T8" fmla="+- 0 5035 4971"/>
                              <a:gd name="T9" fmla="*/ T8 w 487"/>
                              <a:gd name="T10" fmla="+- 0 -1532 -1556"/>
                              <a:gd name="T11" fmla="*/ -1532 h 527"/>
                              <a:gd name="T12" fmla="+- 0 4971 4971"/>
                              <a:gd name="T13" fmla="*/ T12 w 487"/>
                              <a:gd name="T14" fmla="+- 0 -1505 -1556"/>
                              <a:gd name="T15" fmla="*/ -1505 h 527"/>
                              <a:gd name="T16" fmla="+- 0 4989 4971"/>
                              <a:gd name="T17" fmla="*/ T16 w 487"/>
                              <a:gd name="T18" fmla="+- 0 -1507 -1556"/>
                              <a:gd name="T19" fmla="*/ -1507 h 527"/>
                              <a:gd name="T20" fmla="+- 0 5007 4971"/>
                              <a:gd name="T21" fmla="*/ T20 w 487"/>
                              <a:gd name="T22" fmla="+- 0 -1506 -1556"/>
                              <a:gd name="T23" fmla="*/ -1506 h 527"/>
                              <a:gd name="T24" fmla="+- 0 5026 4971"/>
                              <a:gd name="T25" fmla="*/ T24 w 487"/>
                              <a:gd name="T26" fmla="+- 0 -1504 -1556"/>
                              <a:gd name="T27" fmla="*/ -1504 h 527"/>
                              <a:gd name="T28" fmla="+- 0 5042 4971"/>
                              <a:gd name="T29" fmla="*/ T28 w 487"/>
                              <a:gd name="T30" fmla="+- 0 -1503 -1556"/>
                              <a:gd name="T31" fmla="*/ -1503 h 527"/>
                              <a:gd name="T32" fmla="+- 0 5108 4971"/>
                              <a:gd name="T33" fmla="*/ T32 w 487"/>
                              <a:gd name="T34" fmla="+- 0 -1492 -1556"/>
                              <a:gd name="T35" fmla="*/ -1492 h 527"/>
                              <a:gd name="T36" fmla="+- 0 5165 4971"/>
                              <a:gd name="T37" fmla="*/ T36 w 487"/>
                              <a:gd name="T38" fmla="+- 0 -1463 -1556"/>
                              <a:gd name="T39" fmla="*/ -1463 h 527"/>
                              <a:gd name="T40" fmla="+- 0 5209 4971"/>
                              <a:gd name="T41" fmla="*/ T40 w 487"/>
                              <a:gd name="T42" fmla="+- 0 -1418 -1556"/>
                              <a:gd name="T43" fmla="*/ -1418 h 527"/>
                              <a:gd name="T44" fmla="+- 0 5239 4971"/>
                              <a:gd name="T45" fmla="*/ T44 w 487"/>
                              <a:gd name="T46" fmla="+- 0 -1361 -1556"/>
                              <a:gd name="T47" fmla="*/ -1361 h 527"/>
                              <a:gd name="T48" fmla="+- 0 5250 4971"/>
                              <a:gd name="T49" fmla="*/ T48 w 487"/>
                              <a:gd name="T50" fmla="+- 0 -1295 -1556"/>
                              <a:gd name="T51" fmla="*/ -1295 h 527"/>
                              <a:gd name="T52" fmla="+- 0 5239 4971"/>
                              <a:gd name="T53" fmla="*/ T52 w 487"/>
                              <a:gd name="T54" fmla="+- 0 -1230 -1556"/>
                              <a:gd name="T55" fmla="*/ -1230 h 527"/>
                              <a:gd name="T56" fmla="+- 0 5209 4971"/>
                              <a:gd name="T57" fmla="*/ T56 w 487"/>
                              <a:gd name="T58" fmla="+- 0 -1173 -1556"/>
                              <a:gd name="T59" fmla="*/ -1173 h 527"/>
                              <a:gd name="T60" fmla="+- 0 5165 4971"/>
                              <a:gd name="T61" fmla="*/ T60 w 487"/>
                              <a:gd name="T62" fmla="+- 0 -1128 -1556"/>
                              <a:gd name="T63" fmla="*/ -1128 h 527"/>
                              <a:gd name="T64" fmla="+- 0 5108 4971"/>
                              <a:gd name="T65" fmla="*/ T64 w 487"/>
                              <a:gd name="T66" fmla="+- 0 -1098 -1556"/>
                              <a:gd name="T67" fmla="*/ -1098 h 527"/>
                              <a:gd name="T68" fmla="+- 0 5042 4971"/>
                              <a:gd name="T69" fmla="*/ T68 w 487"/>
                              <a:gd name="T70" fmla="+- 0 -1088 -1556"/>
                              <a:gd name="T71" fmla="*/ -1088 h 527"/>
                              <a:gd name="T72" fmla="+- 0 5026 4971"/>
                              <a:gd name="T73" fmla="*/ T72 w 487"/>
                              <a:gd name="T74" fmla="+- 0 -1088 -1556"/>
                              <a:gd name="T75" fmla="*/ -1088 h 527"/>
                              <a:gd name="T76" fmla="+- 0 5009 4971"/>
                              <a:gd name="T77" fmla="*/ T76 w 487"/>
                              <a:gd name="T78" fmla="+- 0 -1090 -1556"/>
                              <a:gd name="T79" fmla="*/ -1090 h 527"/>
                              <a:gd name="T80" fmla="+- 0 4991 4971"/>
                              <a:gd name="T81" fmla="*/ T80 w 487"/>
                              <a:gd name="T82" fmla="+- 0 -1092 -1556"/>
                              <a:gd name="T83" fmla="*/ -1092 h 527"/>
                              <a:gd name="T84" fmla="+- 0 4973 4971"/>
                              <a:gd name="T85" fmla="*/ T84 w 487"/>
                              <a:gd name="T86" fmla="+- 0 -1096 -1556"/>
                              <a:gd name="T87" fmla="*/ -1096 h 527"/>
                              <a:gd name="T88" fmla="+- 0 5004 4971"/>
                              <a:gd name="T89" fmla="*/ T88 w 487"/>
                              <a:gd name="T90" fmla="+- 0 -1077 -1556"/>
                              <a:gd name="T91" fmla="*/ -1077 h 527"/>
                              <a:gd name="T92" fmla="+- 0 5069 4971"/>
                              <a:gd name="T93" fmla="*/ T92 w 487"/>
                              <a:gd name="T94" fmla="+- 0 -1049 -1556"/>
                              <a:gd name="T95" fmla="*/ -1049 h 527"/>
                              <a:gd name="T96" fmla="+- 0 5145 4971"/>
                              <a:gd name="T97" fmla="*/ T96 w 487"/>
                              <a:gd name="T98" fmla="+- 0 -1033 -1556"/>
                              <a:gd name="T99" fmla="*/ -1033 h 527"/>
                              <a:gd name="T100" fmla="+- 0 5190 4971"/>
                              <a:gd name="T101" fmla="*/ T100 w 487"/>
                              <a:gd name="T102" fmla="+- 0 -1030 -1556"/>
                              <a:gd name="T103" fmla="*/ -1030 h 527"/>
                              <a:gd name="T104" fmla="+- 0 5246 4971"/>
                              <a:gd name="T105" fmla="*/ T104 w 487"/>
                              <a:gd name="T106" fmla="+- 0 -1034 -1556"/>
                              <a:gd name="T107" fmla="*/ -1034 h 527"/>
                              <a:gd name="T108" fmla="+- 0 5353 4971"/>
                              <a:gd name="T109" fmla="*/ T108 w 487"/>
                              <a:gd name="T110" fmla="+- 0 -1063 -1556"/>
                              <a:gd name="T111" fmla="*/ -1063 h 527"/>
                              <a:gd name="T112" fmla="+- 0 5425 4971"/>
                              <a:gd name="T113" fmla="*/ T112 w 487"/>
                              <a:gd name="T114" fmla="+- 0 -1134 -1556"/>
                              <a:gd name="T115" fmla="*/ -1134 h 527"/>
                              <a:gd name="T116" fmla="+- 0 5454 4971"/>
                              <a:gd name="T117" fmla="*/ T116 w 487"/>
                              <a:gd name="T118" fmla="+- 0 -1239 -1556"/>
                              <a:gd name="T119" fmla="*/ -1239 h 527"/>
                              <a:gd name="T120" fmla="+- 0 5457 4971"/>
                              <a:gd name="T121" fmla="*/ T120 w 487"/>
                              <a:gd name="T122" fmla="+- 0 -1295 -1556"/>
                              <a:gd name="T123" fmla="*/ -1295 h 527"/>
                              <a:gd name="T124" fmla="+- 0 5454 4971"/>
                              <a:gd name="T125" fmla="*/ T124 w 487"/>
                              <a:gd name="T126" fmla="+- 0 -1351 -1556"/>
                              <a:gd name="T127" fmla="*/ -1351 h 527"/>
                              <a:gd name="T128" fmla="+- 0 5426 4971"/>
                              <a:gd name="T129" fmla="*/ T128 w 487"/>
                              <a:gd name="T130" fmla="+- 0 -1454 -1556"/>
                              <a:gd name="T131" fmla="*/ -1454 h 527"/>
                              <a:gd name="T132" fmla="+- 0 5354 4971"/>
                              <a:gd name="T133" fmla="*/ T132 w 487"/>
                              <a:gd name="T134" fmla="+- 0 -1526 -1556"/>
                              <a:gd name="T135" fmla="*/ -1526 h 527"/>
                              <a:gd name="T136" fmla="+- 0 5247 4971"/>
                              <a:gd name="T137" fmla="*/ T136 w 487"/>
                              <a:gd name="T138" fmla="+- 0 -1553 -1556"/>
                              <a:gd name="T139" fmla="*/ -1553 h 527"/>
                              <a:gd name="T140" fmla="+- 0 5190 4971"/>
                              <a:gd name="T141" fmla="*/ T140 w 487"/>
                              <a:gd name="T142" fmla="+- 0 -1556 -1556"/>
                              <a:gd name="T143" fmla="*/ -1556 h 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487" h="527">
                                <a:moveTo>
                                  <a:pt x="219" y="0"/>
                                </a:moveTo>
                                <a:lnTo>
                                  <a:pt x="152" y="6"/>
                                </a:lnTo>
                                <a:lnTo>
                                  <a:pt x="64" y="24"/>
                                </a:lnTo>
                                <a:lnTo>
                                  <a:pt x="0" y="51"/>
                                </a:lnTo>
                                <a:lnTo>
                                  <a:pt x="18" y="49"/>
                                </a:lnTo>
                                <a:lnTo>
                                  <a:pt x="36" y="50"/>
                                </a:lnTo>
                                <a:lnTo>
                                  <a:pt x="55" y="52"/>
                                </a:lnTo>
                                <a:lnTo>
                                  <a:pt x="71" y="53"/>
                                </a:lnTo>
                                <a:lnTo>
                                  <a:pt x="137" y="64"/>
                                </a:lnTo>
                                <a:lnTo>
                                  <a:pt x="194" y="93"/>
                                </a:lnTo>
                                <a:lnTo>
                                  <a:pt x="238" y="138"/>
                                </a:lnTo>
                                <a:lnTo>
                                  <a:pt x="268" y="195"/>
                                </a:lnTo>
                                <a:lnTo>
                                  <a:pt x="279" y="261"/>
                                </a:lnTo>
                                <a:lnTo>
                                  <a:pt x="268" y="326"/>
                                </a:lnTo>
                                <a:lnTo>
                                  <a:pt x="238" y="383"/>
                                </a:lnTo>
                                <a:lnTo>
                                  <a:pt x="194" y="428"/>
                                </a:lnTo>
                                <a:lnTo>
                                  <a:pt x="137" y="458"/>
                                </a:lnTo>
                                <a:lnTo>
                                  <a:pt x="71" y="468"/>
                                </a:lnTo>
                                <a:lnTo>
                                  <a:pt x="55" y="468"/>
                                </a:lnTo>
                                <a:lnTo>
                                  <a:pt x="38" y="466"/>
                                </a:lnTo>
                                <a:lnTo>
                                  <a:pt x="20" y="464"/>
                                </a:lnTo>
                                <a:lnTo>
                                  <a:pt x="2" y="460"/>
                                </a:lnTo>
                                <a:lnTo>
                                  <a:pt x="33" y="479"/>
                                </a:lnTo>
                                <a:lnTo>
                                  <a:pt x="98" y="507"/>
                                </a:lnTo>
                                <a:lnTo>
                                  <a:pt x="174" y="523"/>
                                </a:lnTo>
                                <a:lnTo>
                                  <a:pt x="219" y="526"/>
                                </a:lnTo>
                                <a:lnTo>
                                  <a:pt x="275" y="522"/>
                                </a:lnTo>
                                <a:lnTo>
                                  <a:pt x="382" y="493"/>
                                </a:lnTo>
                                <a:lnTo>
                                  <a:pt x="454" y="422"/>
                                </a:lnTo>
                                <a:lnTo>
                                  <a:pt x="483" y="317"/>
                                </a:lnTo>
                                <a:lnTo>
                                  <a:pt x="486" y="261"/>
                                </a:lnTo>
                                <a:lnTo>
                                  <a:pt x="483" y="205"/>
                                </a:lnTo>
                                <a:lnTo>
                                  <a:pt x="455" y="102"/>
                                </a:lnTo>
                                <a:lnTo>
                                  <a:pt x="383" y="30"/>
                                </a:lnTo>
                                <a:lnTo>
                                  <a:pt x="276" y="3"/>
                                </a:lnTo>
                                <a:lnTo>
                                  <a:pt x="2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C2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7"/>
                        <wps:cNvSpPr>
                          <a:spLocks/>
                        </wps:cNvSpPr>
                        <wps:spPr bwMode="auto">
                          <a:xfrm>
                            <a:off x="3811" y="-1839"/>
                            <a:ext cx="1599" cy="964"/>
                          </a:xfrm>
                          <a:custGeom>
                            <a:avLst/>
                            <a:gdLst>
                              <a:gd name="T0" fmla="+- 0 5409 3811"/>
                              <a:gd name="T1" fmla="*/ T0 w 1599"/>
                              <a:gd name="T2" fmla="+- 0 -1494 -1838"/>
                              <a:gd name="T3" fmla="*/ -1494 h 964"/>
                              <a:gd name="T4" fmla="+- 0 5317 3811"/>
                              <a:gd name="T5" fmla="*/ T4 w 1599"/>
                              <a:gd name="T6" fmla="+- 0 -1640 -1838"/>
                              <a:gd name="T7" fmla="*/ -1640 h 964"/>
                              <a:gd name="T8" fmla="+- 0 5271 3811"/>
                              <a:gd name="T9" fmla="*/ T8 w 1599"/>
                              <a:gd name="T10" fmla="+- 0 -1709 -1838"/>
                              <a:gd name="T11" fmla="*/ -1709 h 964"/>
                              <a:gd name="T12" fmla="+- 0 5222 3811"/>
                              <a:gd name="T13" fmla="*/ T12 w 1599"/>
                              <a:gd name="T14" fmla="+- 0 -1776 -1838"/>
                              <a:gd name="T15" fmla="*/ -1776 h 964"/>
                              <a:gd name="T16" fmla="+- 0 5171 3811"/>
                              <a:gd name="T17" fmla="*/ T16 w 1599"/>
                              <a:gd name="T18" fmla="+- 0 -1838 -1838"/>
                              <a:gd name="T19" fmla="*/ -1838 h 964"/>
                              <a:gd name="T20" fmla="+- 0 5129 3811"/>
                              <a:gd name="T21" fmla="*/ T20 w 1599"/>
                              <a:gd name="T22" fmla="+- 0 -1703 -1838"/>
                              <a:gd name="T23" fmla="*/ -1703 h 964"/>
                              <a:gd name="T24" fmla="+- 0 5065 3811"/>
                              <a:gd name="T25" fmla="*/ T24 w 1599"/>
                              <a:gd name="T26" fmla="+- 0 -1712 -1838"/>
                              <a:gd name="T27" fmla="*/ -1712 h 964"/>
                              <a:gd name="T28" fmla="+- 0 4996 3811"/>
                              <a:gd name="T29" fmla="*/ T28 w 1599"/>
                              <a:gd name="T30" fmla="+- 0 -1711 -1838"/>
                              <a:gd name="T31" fmla="*/ -1711 h 964"/>
                              <a:gd name="T32" fmla="+- 0 4927 3811"/>
                              <a:gd name="T33" fmla="*/ T32 w 1599"/>
                              <a:gd name="T34" fmla="+- 0 -1698 -1838"/>
                              <a:gd name="T35" fmla="*/ -1698 h 964"/>
                              <a:gd name="T36" fmla="+- 0 4861 3811"/>
                              <a:gd name="T37" fmla="*/ T36 w 1599"/>
                              <a:gd name="T38" fmla="+- 0 -1674 -1838"/>
                              <a:gd name="T39" fmla="*/ -1674 h 964"/>
                              <a:gd name="T40" fmla="+- 0 4800 3811"/>
                              <a:gd name="T41" fmla="*/ T40 w 1599"/>
                              <a:gd name="T42" fmla="+- 0 -1638 -1838"/>
                              <a:gd name="T43" fmla="*/ -1638 h 964"/>
                              <a:gd name="T44" fmla="+- 0 4744 3811"/>
                              <a:gd name="T45" fmla="*/ T44 w 1599"/>
                              <a:gd name="T46" fmla="+- 0 -1591 -1838"/>
                              <a:gd name="T47" fmla="*/ -1591 h 964"/>
                              <a:gd name="T48" fmla="+- 0 4622 3811"/>
                              <a:gd name="T49" fmla="*/ T48 w 1599"/>
                              <a:gd name="T50" fmla="+- 0 -1467 -1838"/>
                              <a:gd name="T51" fmla="*/ -1467 h 964"/>
                              <a:gd name="T52" fmla="+- 0 4441 3811"/>
                              <a:gd name="T53" fmla="*/ T52 w 1599"/>
                              <a:gd name="T54" fmla="+- 0 -1280 -1838"/>
                              <a:gd name="T55" fmla="*/ -1280 h 964"/>
                              <a:gd name="T56" fmla="+- 0 4442 3811"/>
                              <a:gd name="T57" fmla="*/ T56 w 1599"/>
                              <a:gd name="T58" fmla="+- 0 -1280 -1838"/>
                              <a:gd name="T59" fmla="*/ -1280 h 964"/>
                              <a:gd name="T60" fmla="+- 0 4408 3811"/>
                              <a:gd name="T61" fmla="*/ T60 w 1599"/>
                              <a:gd name="T62" fmla="+- 0 -1245 -1838"/>
                              <a:gd name="T63" fmla="*/ -1245 h 964"/>
                              <a:gd name="T64" fmla="+- 0 4337 3811"/>
                              <a:gd name="T65" fmla="*/ T64 w 1599"/>
                              <a:gd name="T66" fmla="+- 0 -1177 -1838"/>
                              <a:gd name="T67" fmla="*/ -1177 h 964"/>
                              <a:gd name="T68" fmla="+- 0 4288 3811"/>
                              <a:gd name="T69" fmla="*/ T68 w 1599"/>
                              <a:gd name="T70" fmla="+- 0 -1132 -1838"/>
                              <a:gd name="T71" fmla="*/ -1132 h 964"/>
                              <a:gd name="T72" fmla="+- 0 4215 3811"/>
                              <a:gd name="T73" fmla="*/ T72 w 1599"/>
                              <a:gd name="T74" fmla="+- 0 -1080 -1838"/>
                              <a:gd name="T75" fmla="*/ -1080 h 964"/>
                              <a:gd name="T76" fmla="+- 0 4146 3811"/>
                              <a:gd name="T77" fmla="*/ T76 w 1599"/>
                              <a:gd name="T78" fmla="+- 0 -1050 -1838"/>
                              <a:gd name="T79" fmla="*/ -1050 h 964"/>
                              <a:gd name="T80" fmla="+- 0 4068 3811"/>
                              <a:gd name="T81" fmla="*/ T80 w 1599"/>
                              <a:gd name="T82" fmla="+- 0 -1034 -1838"/>
                              <a:gd name="T83" fmla="*/ -1034 h 964"/>
                              <a:gd name="T84" fmla="+- 0 4023 3811"/>
                              <a:gd name="T85" fmla="*/ T84 w 1599"/>
                              <a:gd name="T86" fmla="+- 0 -1031 -1838"/>
                              <a:gd name="T87" fmla="*/ -1031 h 964"/>
                              <a:gd name="T88" fmla="+- 0 3966 3811"/>
                              <a:gd name="T89" fmla="*/ T88 w 1599"/>
                              <a:gd name="T90" fmla="+- 0 -1034 -1838"/>
                              <a:gd name="T91" fmla="*/ -1034 h 964"/>
                              <a:gd name="T92" fmla="+- 0 3912 3811"/>
                              <a:gd name="T93" fmla="*/ T92 w 1599"/>
                              <a:gd name="T94" fmla="+- 0 -1044 -1838"/>
                              <a:gd name="T95" fmla="*/ -1044 h 964"/>
                              <a:gd name="T96" fmla="+- 0 3860 3811"/>
                              <a:gd name="T97" fmla="*/ T96 w 1599"/>
                              <a:gd name="T98" fmla="+- 0 -1062 -1838"/>
                              <a:gd name="T99" fmla="*/ -1062 h 964"/>
                              <a:gd name="T100" fmla="+- 0 3811 3811"/>
                              <a:gd name="T101" fmla="*/ T100 w 1599"/>
                              <a:gd name="T102" fmla="+- 0 -1085 -1838"/>
                              <a:gd name="T103" fmla="*/ -1085 h 964"/>
                              <a:gd name="T104" fmla="+- 0 3833 3811"/>
                              <a:gd name="T105" fmla="*/ T104 w 1599"/>
                              <a:gd name="T106" fmla="+- 0 -1051 -1838"/>
                              <a:gd name="T107" fmla="*/ -1051 h 964"/>
                              <a:gd name="T108" fmla="+- 0 3875 3811"/>
                              <a:gd name="T109" fmla="*/ T108 w 1599"/>
                              <a:gd name="T110" fmla="+- 0 -1000 -1838"/>
                              <a:gd name="T111" fmla="*/ -1000 h 964"/>
                              <a:gd name="T112" fmla="+- 0 3949 3811"/>
                              <a:gd name="T113" fmla="*/ T112 w 1599"/>
                              <a:gd name="T114" fmla="+- 0 -939 -1838"/>
                              <a:gd name="T115" fmla="*/ -939 h 964"/>
                              <a:gd name="T116" fmla="+- 0 4012 3811"/>
                              <a:gd name="T117" fmla="*/ T116 w 1599"/>
                              <a:gd name="T118" fmla="+- 0 -906 -1838"/>
                              <a:gd name="T119" fmla="*/ -906 h 964"/>
                              <a:gd name="T120" fmla="+- 0 4078 3811"/>
                              <a:gd name="T121" fmla="*/ T120 w 1599"/>
                              <a:gd name="T122" fmla="+- 0 -885 -1838"/>
                              <a:gd name="T123" fmla="*/ -885 h 964"/>
                              <a:gd name="T124" fmla="+- 0 4147 3811"/>
                              <a:gd name="T125" fmla="*/ T124 w 1599"/>
                              <a:gd name="T126" fmla="+- 0 -875 -1838"/>
                              <a:gd name="T127" fmla="*/ -875 h 964"/>
                              <a:gd name="T128" fmla="+- 0 4217 3811"/>
                              <a:gd name="T129" fmla="*/ T128 w 1599"/>
                              <a:gd name="T130" fmla="+- 0 -876 -1838"/>
                              <a:gd name="T131" fmla="*/ -876 h 964"/>
                              <a:gd name="T132" fmla="+- 0 4286 3811"/>
                              <a:gd name="T133" fmla="*/ T132 w 1599"/>
                              <a:gd name="T134" fmla="+- 0 -889 -1838"/>
                              <a:gd name="T135" fmla="*/ -889 h 964"/>
                              <a:gd name="T136" fmla="+- 0 4352 3811"/>
                              <a:gd name="T137" fmla="*/ T136 w 1599"/>
                              <a:gd name="T138" fmla="+- 0 -913 -1838"/>
                              <a:gd name="T139" fmla="*/ -913 h 964"/>
                              <a:gd name="T140" fmla="+- 0 4413 3811"/>
                              <a:gd name="T141" fmla="*/ T140 w 1599"/>
                              <a:gd name="T142" fmla="+- 0 -949 -1838"/>
                              <a:gd name="T143" fmla="*/ -949 h 964"/>
                              <a:gd name="T144" fmla="+- 0 4468 3811"/>
                              <a:gd name="T145" fmla="*/ T144 w 1599"/>
                              <a:gd name="T146" fmla="+- 0 -995 -1838"/>
                              <a:gd name="T147" fmla="*/ -995 h 964"/>
                              <a:gd name="T148" fmla="+- 0 4590 3811"/>
                              <a:gd name="T149" fmla="*/ T148 w 1599"/>
                              <a:gd name="T150" fmla="+- 0 -1120 -1838"/>
                              <a:gd name="T151" fmla="*/ -1120 h 964"/>
                              <a:gd name="T152" fmla="+- 0 4772 3811"/>
                              <a:gd name="T153" fmla="*/ T152 w 1599"/>
                              <a:gd name="T154" fmla="+- 0 -1307 -1838"/>
                              <a:gd name="T155" fmla="*/ -1307 h 964"/>
                              <a:gd name="T156" fmla="+- 0 4771 3811"/>
                              <a:gd name="T157" fmla="*/ T156 w 1599"/>
                              <a:gd name="T158" fmla="+- 0 -1307 -1838"/>
                              <a:gd name="T159" fmla="*/ -1307 h 964"/>
                              <a:gd name="T160" fmla="+- 0 4805 3811"/>
                              <a:gd name="T161" fmla="*/ T160 w 1599"/>
                              <a:gd name="T162" fmla="+- 0 -1342 -1838"/>
                              <a:gd name="T163" fmla="*/ -1342 h 964"/>
                              <a:gd name="T164" fmla="+- 0 4876 3811"/>
                              <a:gd name="T165" fmla="*/ T164 w 1599"/>
                              <a:gd name="T166" fmla="+- 0 -1410 -1838"/>
                              <a:gd name="T167" fmla="*/ -1410 h 964"/>
                              <a:gd name="T168" fmla="+- 0 4925 3811"/>
                              <a:gd name="T169" fmla="*/ T168 w 1599"/>
                              <a:gd name="T170" fmla="+- 0 -1454 -1838"/>
                              <a:gd name="T171" fmla="*/ -1454 h 964"/>
                              <a:gd name="T172" fmla="+- 0 4974 3811"/>
                              <a:gd name="T173" fmla="*/ T172 w 1599"/>
                              <a:gd name="T174" fmla="+- 0 -1492 -1838"/>
                              <a:gd name="T175" fmla="*/ -1492 h 964"/>
                              <a:gd name="T176" fmla="+- 0 5042 3811"/>
                              <a:gd name="T177" fmla="*/ T176 w 1599"/>
                              <a:gd name="T178" fmla="+- 0 -1503 -1838"/>
                              <a:gd name="T179" fmla="*/ -1503 h 964"/>
                              <a:gd name="T180" fmla="+- 0 5053 3811"/>
                              <a:gd name="T181" fmla="*/ T180 w 1599"/>
                              <a:gd name="T182" fmla="+- 0 -1502 -1838"/>
                              <a:gd name="T183" fmla="*/ -1502 h 964"/>
                              <a:gd name="T184" fmla="+- 0 5063 3811"/>
                              <a:gd name="T185" fmla="*/ T184 w 1599"/>
                              <a:gd name="T186" fmla="+- 0 -1502 -1838"/>
                              <a:gd name="T187" fmla="*/ -1502 h 964"/>
                              <a:gd name="T188" fmla="+- 0 5068 3811"/>
                              <a:gd name="T189" fmla="*/ T188 w 1599"/>
                              <a:gd name="T190" fmla="+- 0 -1501 -1838"/>
                              <a:gd name="T191" fmla="*/ -1501 h 964"/>
                              <a:gd name="T192" fmla="+- 0 5020 3811"/>
                              <a:gd name="T193" fmla="*/ T192 w 1599"/>
                              <a:gd name="T194" fmla="+- 0 -1343 -1838"/>
                              <a:gd name="T195" fmla="*/ -1343 h 964"/>
                              <a:gd name="T196" fmla="+- 0 5098 3811"/>
                              <a:gd name="T197" fmla="*/ T196 w 1599"/>
                              <a:gd name="T198" fmla="+- 0 -1376 -1838"/>
                              <a:gd name="T199" fmla="*/ -1376 h 964"/>
                              <a:gd name="T200" fmla="+- 0 5175 3811"/>
                              <a:gd name="T201" fmla="*/ T200 w 1599"/>
                              <a:gd name="T202" fmla="+- 0 -1405 -1838"/>
                              <a:gd name="T203" fmla="*/ -1405 h 964"/>
                              <a:gd name="T204" fmla="+- 0 5331 3811"/>
                              <a:gd name="T205" fmla="*/ T204 w 1599"/>
                              <a:gd name="T206" fmla="+- 0 -1463 -1838"/>
                              <a:gd name="T207" fmla="*/ -1463 h 964"/>
                              <a:gd name="T208" fmla="+- 0 5409 3811"/>
                              <a:gd name="T209" fmla="*/ T208 w 1599"/>
                              <a:gd name="T210" fmla="+- 0 -1494 -1838"/>
                              <a:gd name="T211" fmla="*/ -1494 h 9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599" h="964">
                                <a:moveTo>
                                  <a:pt x="1598" y="344"/>
                                </a:moveTo>
                                <a:lnTo>
                                  <a:pt x="1506" y="198"/>
                                </a:lnTo>
                                <a:lnTo>
                                  <a:pt x="1460" y="129"/>
                                </a:lnTo>
                                <a:lnTo>
                                  <a:pt x="1411" y="62"/>
                                </a:lnTo>
                                <a:lnTo>
                                  <a:pt x="1360" y="0"/>
                                </a:lnTo>
                                <a:lnTo>
                                  <a:pt x="1318" y="135"/>
                                </a:lnTo>
                                <a:lnTo>
                                  <a:pt x="1254" y="126"/>
                                </a:lnTo>
                                <a:lnTo>
                                  <a:pt x="1185" y="127"/>
                                </a:lnTo>
                                <a:lnTo>
                                  <a:pt x="1116" y="140"/>
                                </a:lnTo>
                                <a:lnTo>
                                  <a:pt x="1050" y="164"/>
                                </a:lnTo>
                                <a:lnTo>
                                  <a:pt x="989" y="200"/>
                                </a:lnTo>
                                <a:lnTo>
                                  <a:pt x="933" y="247"/>
                                </a:lnTo>
                                <a:lnTo>
                                  <a:pt x="811" y="371"/>
                                </a:lnTo>
                                <a:lnTo>
                                  <a:pt x="630" y="558"/>
                                </a:lnTo>
                                <a:lnTo>
                                  <a:pt x="631" y="558"/>
                                </a:lnTo>
                                <a:lnTo>
                                  <a:pt x="597" y="593"/>
                                </a:lnTo>
                                <a:lnTo>
                                  <a:pt x="526" y="661"/>
                                </a:lnTo>
                                <a:lnTo>
                                  <a:pt x="477" y="706"/>
                                </a:lnTo>
                                <a:lnTo>
                                  <a:pt x="404" y="758"/>
                                </a:lnTo>
                                <a:lnTo>
                                  <a:pt x="335" y="788"/>
                                </a:lnTo>
                                <a:lnTo>
                                  <a:pt x="257" y="804"/>
                                </a:lnTo>
                                <a:lnTo>
                                  <a:pt x="212" y="807"/>
                                </a:lnTo>
                                <a:lnTo>
                                  <a:pt x="155" y="804"/>
                                </a:lnTo>
                                <a:lnTo>
                                  <a:pt x="101" y="794"/>
                                </a:lnTo>
                                <a:lnTo>
                                  <a:pt x="49" y="776"/>
                                </a:lnTo>
                                <a:lnTo>
                                  <a:pt x="0" y="753"/>
                                </a:lnTo>
                                <a:lnTo>
                                  <a:pt x="22" y="787"/>
                                </a:lnTo>
                                <a:lnTo>
                                  <a:pt x="64" y="838"/>
                                </a:lnTo>
                                <a:lnTo>
                                  <a:pt x="138" y="899"/>
                                </a:lnTo>
                                <a:lnTo>
                                  <a:pt x="201" y="932"/>
                                </a:lnTo>
                                <a:lnTo>
                                  <a:pt x="267" y="953"/>
                                </a:lnTo>
                                <a:lnTo>
                                  <a:pt x="336" y="963"/>
                                </a:lnTo>
                                <a:lnTo>
                                  <a:pt x="406" y="962"/>
                                </a:lnTo>
                                <a:lnTo>
                                  <a:pt x="475" y="949"/>
                                </a:lnTo>
                                <a:lnTo>
                                  <a:pt x="541" y="925"/>
                                </a:lnTo>
                                <a:lnTo>
                                  <a:pt x="602" y="889"/>
                                </a:lnTo>
                                <a:lnTo>
                                  <a:pt x="657" y="843"/>
                                </a:lnTo>
                                <a:lnTo>
                                  <a:pt x="779" y="718"/>
                                </a:lnTo>
                                <a:lnTo>
                                  <a:pt x="961" y="531"/>
                                </a:lnTo>
                                <a:lnTo>
                                  <a:pt x="960" y="531"/>
                                </a:lnTo>
                                <a:lnTo>
                                  <a:pt x="994" y="496"/>
                                </a:lnTo>
                                <a:lnTo>
                                  <a:pt x="1065" y="428"/>
                                </a:lnTo>
                                <a:lnTo>
                                  <a:pt x="1114" y="384"/>
                                </a:lnTo>
                                <a:lnTo>
                                  <a:pt x="1163" y="346"/>
                                </a:lnTo>
                                <a:lnTo>
                                  <a:pt x="1231" y="335"/>
                                </a:lnTo>
                                <a:lnTo>
                                  <a:pt x="1242" y="336"/>
                                </a:lnTo>
                                <a:lnTo>
                                  <a:pt x="1252" y="336"/>
                                </a:lnTo>
                                <a:lnTo>
                                  <a:pt x="1257" y="337"/>
                                </a:lnTo>
                                <a:lnTo>
                                  <a:pt x="1209" y="495"/>
                                </a:lnTo>
                                <a:lnTo>
                                  <a:pt x="1287" y="462"/>
                                </a:lnTo>
                                <a:lnTo>
                                  <a:pt x="1364" y="433"/>
                                </a:lnTo>
                                <a:lnTo>
                                  <a:pt x="1520" y="375"/>
                                </a:lnTo>
                                <a:lnTo>
                                  <a:pt x="1598" y="3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365A6D53">
              <v:group id="Group 16" style="position:absolute;margin-left:128.8pt;margin-top:3.3pt;width:180.7pt;height:48.15pt;z-index:251659264;mso-position-horizontal-relative:page" coordsize="3614,996" coordorigin="2633,-1838" o:spid="_x0000_s1026" w14:anchorId="7E4EE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">
                <v:shape id="Freeform 24" style="position:absolute;left:5333;top:-1839;width:830;height:886;visibility:visible;mso-wrap-style:square;v-text-anchor:top" coordsize="830,886" o:spid="_x0000_s1027" fillcolor="#005696" stroked="f" path="m830,1l603,r5,144l566,144r,-1l,143r28,34l53,213r22,37l95,290r93,l188,885r181,l369,290r244,l625,589r178,1l830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">
                  <v:path arrowok="t" o:connecttype="custom" o:connectlocs="830,-1837;603,-1838;608,-1694;566,-1694;566,-1695;0,-1695;28,-1661;53,-1625;75,-1588;95,-1548;188,-1548;188,-953;369,-953;369,-1548;613,-1548;625,-1249;803,-1248;830,-1837" o:connectangles="0,0,0,0,0,0,0,0,0,0,0,0,0,0,0,0,0,0"/>
                </v:shape>
                <v:shape id="Freeform 23" style="position:absolute;left:5818;top:-1223;width:429;height:380;visibility:visible;mso-wrap-style:square;v-text-anchor:top" coordsize="429,380" o:spid="_x0000_s1028" fillcolor="#d70056" stroked="f" path="m297,l263,18,216,69,203,55,113,20,46,47,,136r6,56l31,249r42,53l133,347r76,32l286,351r62,-42l392,258r28,-56l429,146,418,96,387,55,333,12,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">
                  <v:path arrowok="t" o:connecttype="custom" o:connectlocs="297,-1222;263,-1204;216,-1153;203,-1167;113,-1202;46,-1175;0,-1086;6,-1030;31,-973;73,-920;133,-875;209,-843;286,-871;348,-913;392,-964;420,-1020;429,-1076;418,-1126;387,-1167;333,-1210;297,-1222" o:connectangles="0,0,0,0,0,0,0,0,0,0,0,0,0,0,0,0,0,0,0,0,0"/>
                </v:shape>
                <v:shape id="AutoShape 22" style="position:absolute;left:2633;top:-1695;width:1346;height:743;visibility:visible;mso-wrap-style:square;v-text-anchor:top" coordsize="1346,743" o:spid="_x0000_s1029" fillcolor="#005696" stroked="f" path="m664,l483,r,460l181,,,,,742r181,l181,285,483,742r181,l664,xm1346,l727,r,742l1222,742r-34,-31l1158,676r-26,-38l1109,597r-201,l908,435r159,l1066,400r2,-35l1073,330r8,-35l908,295r,-150l1153,145r41,-46l1240,59r51,-33l13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">
                  <v:path arrowok="t" o:connecttype="custom" o:connectlocs="664,-1695;483,-1695;483,-1235;181,-1695;0,-1695;0,-953;181,-953;181,-1410;483,-953;664,-953;664,-1695;1346,-1695;727,-1695;727,-953;1222,-953;1188,-984;1158,-1019;1132,-1057;1109,-1098;908,-1098;908,-1260;1067,-1260;1066,-1295;1068,-1330;1073,-1365;1081,-1400;908,-1400;908,-1550;1153,-1550;1194,-1596;1240,-1636;1291,-1669;1346,-1695" o:connectangles="0,0,0,0,0,0,0,0,0,0,0,0,0,0,0,0,0,0,0,0,0,0,0,0,0,0,0,0,0,0,0,0,0"/>
                </v:shape>
                <v:shape id="AutoShape 21" style="position:absolute;left:3835;top:-1590;width:43;height:49;visibility:visible;mso-wrap-style:square;v-text-anchor:top" coordsize="43,49" o:spid="_x0000_s1030" fillcolor="#40c292" stroked="f" path="m4,44l3,45,,49,4,44xm15,30r-2,3l11,35r4,-5xm37,5r-6,6l26,17r6,-6l37,5xm42,l41,2,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">
                  <v:path arrowok="t" o:connecttype="custom" o:connectlocs="4,-1546;3,-1545;0,-1541;4,-1546;15,-1560;13,-1557;11,-1555;15,-1560;37,-1585;31,-1579;26,-1573;32,-1579;37,-1585;42,-1590;41,-1588;41,-1588;42,-1590" o:connectangles="0,0,0,0,0,0,0,0,0,0,0,0,0,0,0,0,0"/>
                </v:shape>
                <v:shape id="AutoShape 20" style="position:absolute;left:3808;top:-1712;width:1593;height:838;visibility:visible;mso-wrap-style:square;v-text-anchor:top" coordsize="1593,838" o:spid="_x0000_s1031" fillcolor="#d70056" stroked="f" path="m633,432l491,568r37,-33l564,502r35,-35l633,432xm1592,625r-48,24l1492,667r-55,11l1381,682r-23,-1l1336,679r-22,-4l1293,671r-35,-9l1223,649r-34,-17l1156,611r-14,-10l1129,591r-13,-11l1067,536r-36,-34l996,467,962,432r1,l781,245,659,121,604,74,542,39,476,14,408,2,338,,269,10,202,31,139,64,82,109,65,126,44,148,22,177,,211,48,187r53,-17l157,159r57,-3l237,157r22,2l280,162r22,5l337,176r35,13l406,206r33,21l453,237r13,10l479,258r49,44l564,336r35,35l633,406r-1,l813,593,935,717r56,47l1052,799r66,24l1187,836r69,2l1325,828r67,-22l1455,773r57,-44l1529,712r20,-23l1570,660r22,-3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">
                  <v:path arrowok="t" o:connecttype="custom" o:connectlocs="491,-1144;564,-1210;633,-1280;1544,-1063;1437,-1034;1358,-1031;1314,-1037;1258,-1050;1189,-1080;1142,-1111;1116,-1132;1031,-1210;962,-1280;781,-1467;604,-1638;476,-1698;338,-1712;202,-1681;82,-1603;44,-1564;0,-1501;101,-1542;214,-1556;259,-1553;302,-1545;372,-1523;439,-1485;466,-1465;528,-1410;599,-1341;632,-1306;935,-995;1052,-913;1187,-876;1325,-884;1455,-939;1529,-1000;1570,-1052" o:connectangles="0,0,0,0,0,0,0,0,0,0,0,0,0,0,0,0,0,0,0,0,0,0,0,0,0,0,0,0,0,0,0,0,0,0,0,0,0,0"/>
                </v:shape>
                <v:shape id="Freeform 19" style="position:absolute;left:3754;top:-1557;width:486;height:526;visibility:visible;mso-wrap-style:square;v-text-anchor:top" coordsize="486,526" o:spid="_x0000_s1032" fillcolor="#fed500" stroked="f" path="m269,l156,14,55,55,15,153,,261r4,56l33,423r73,72l212,522r57,3l292,525r65,-10l422,494r64,-34l467,464r-18,2l432,468r-16,l350,458,293,428,248,383,219,326,208,261r11,-66l248,138,293,93,350,64,416,53r15,1l446,55r16,3l479,61,450,44,388,19,314,3,292,1,2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">
                  <v:path arrowok="t" o:connecttype="custom" o:connectlocs="269,-1556;156,-1542;55,-1501;15,-1403;0,-1295;4,-1239;33,-1133;106,-1061;212,-1034;269,-1031;292,-1031;357,-1041;422,-1062;486,-1096;467,-1092;449,-1090;432,-1088;416,-1088;350,-1098;293,-1128;248,-1173;219,-1230;208,-1295;219,-1361;248,-1418;293,-1463;350,-1492;416,-1503;431,-1502;446,-1501;462,-1498;479,-1495;450,-1512;388,-1537;314,-1553;292,-1555;269,-1556" o:connectangles="0,0,0,0,0,0,0,0,0,0,0,0,0,0,0,0,0,0,0,0,0,0,0,0,0,0,0,0,0,0,0,0,0,0,0,0,0"/>
                </v:shape>
                <v:shape id="Freeform 18" style="position:absolute;left:4970;top:-1557;width:487;height:527;visibility:visible;mso-wrap-style:square;v-text-anchor:top" coordsize="487,527" o:spid="_x0000_s1033" fillcolor="#40c292" stroked="f" path="m219,l152,6,64,24,,51,18,49r18,1l55,52r16,1l137,64r57,29l238,138r30,57l279,261r-11,65l238,383r-44,45l137,458,71,468r-16,l38,466,20,464,2,460r31,19l98,507r76,16l219,526r56,-4l382,493r72,-71l483,317r3,-56l483,205,455,102,383,30,276,3,2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">
                  <v:path arrowok="t" o:connecttype="custom" o:connectlocs="219,-1556;152,-1550;64,-1532;0,-1505;18,-1507;36,-1506;55,-1504;71,-1503;137,-1492;194,-1463;238,-1418;268,-1361;279,-1295;268,-1230;238,-1173;194,-1128;137,-1098;71,-1088;55,-1088;38,-1090;20,-1092;2,-1096;33,-1077;98,-1049;174,-1033;219,-1030;275,-1034;382,-1063;454,-1134;483,-1239;486,-1295;483,-1351;455,-1454;383,-1526;276,-1553;219,-1556" o:connectangles="0,0,0,0,0,0,0,0,0,0,0,0,0,0,0,0,0,0,0,0,0,0,0,0,0,0,0,0,0,0,0,0,0,0,0,0"/>
                </v:shape>
                <v:shape id="Freeform 17" style="position:absolute;left:3811;top:-1839;width:1599;height:964;visibility:visible;mso-wrap-style:square;v-text-anchor:top" coordsize="1599,964" o:spid="_x0000_s1034" fillcolor="#d70056" stroked="f" path="m1598,344l1506,198r-46,-69l1411,62,1360,r-42,135l1254,126r-69,1l1116,140r-66,24l989,200r-56,47l811,371,630,558r1,l597,593r-71,68l477,706r-73,52l335,788r-78,16l212,807r-57,-3l101,794,49,776,,753r22,34l64,838r74,61l201,932r66,21l336,963r70,-1l475,949r66,-24l602,889r55,-46l779,718,961,531r-1,l994,496r71,-68l1114,384r49,-38l1231,335r11,1l1252,336r5,1l1209,495r78,-33l1364,433r156,-58l1598,34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">
                  <v:path arrowok="t" o:connecttype="custom" o:connectlocs="1598,-1494;1506,-1640;1460,-1709;1411,-1776;1360,-1838;1318,-1703;1254,-1712;1185,-1711;1116,-1698;1050,-1674;989,-1638;933,-1591;811,-1467;630,-1280;631,-1280;597,-1245;526,-1177;477,-1132;404,-1080;335,-1050;257,-1034;212,-1031;155,-1034;101,-1044;49,-1062;0,-1085;22,-1051;64,-1000;138,-939;201,-906;267,-885;336,-875;406,-876;475,-889;541,-913;602,-949;657,-995;779,-1120;961,-1307;960,-1307;994,-1342;1065,-1410;1114,-1454;1163,-1492;1231,-1503;1242,-1502;1252,-1502;1257,-1501;1209,-1343;1287,-1376;1364,-1405;1520,-1463;1598,-1494" o:connectangles="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Poppins Light"/>
          <w:color w:val="005696"/>
          <w:spacing w:val="-63"/>
          <w:sz w:val="24"/>
        </w:rPr>
        <w:t xml:space="preserve"> </w:t>
      </w:r>
    </w:p>
    <w:p w:rsidR="00D0324C" w:rsidP="00D0324C" w:rsidRDefault="00D0324C" w14:paraId="7CB20B69" w14:textId="610355A5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57F991DA" wp14:editId="1C5D3C27">
                <wp:extent cx="902335" cy="473710"/>
                <wp:effectExtent l="0" t="0" r="0" b="0"/>
                <wp:docPr id="2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2335" cy="473710"/>
                          <a:chOff x="0" y="0"/>
                          <a:chExt cx="1421" cy="746"/>
                        </a:xfrm>
                      </wpg:grpSpPr>
                      <wps:wsp>
                        <wps:cNvPr id="25" name="AutoShape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421" cy="746"/>
                          </a:xfrm>
                          <a:custGeom>
                            <a:avLst/>
                            <a:gdLst>
                              <a:gd name="T0" fmla="*/ 663 w 1421"/>
                              <a:gd name="T1" fmla="*/ 289 h 746"/>
                              <a:gd name="T2" fmla="*/ 616 w 1421"/>
                              <a:gd name="T3" fmla="*/ 168 h 746"/>
                              <a:gd name="T4" fmla="*/ 564 w 1421"/>
                              <a:gd name="T5" fmla="*/ 100 h 746"/>
                              <a:gd name="T6" fmla="*/ 486 w 1421"/>
                              <a:gd name="T7" fmla="*/ 47 h 746"/>
                              <a:gd name="T8" fmla="*/ 473 w 1421"/>
                              <a:gd name="T9" fmla="*/ 448 h 746"/>
                              <a:gd name="T10" fmla="*/ 375 w 1421"/>
                              <a:gd name="T11" fmla="*/ 557 h 746"/>
                              <a:gd name="T12" fmla="*/ 180 w 1421"/>
                              <a:gd name="T13" fmla="*/ 573 h 746"/>
                              <a:gd name="T14" fmla="*/ 294 w 1421"/>
                              <a:gd name="T15" fmla="*/ 168 h 746"/>
                              <a:gd name="T16" fmla="*/ 438 w 1421"/>
                              <a:gd name="T17" fmla="*/ 226 h 746"/>
                              <a:gd name="T18" fmla="*/ 486 w 1421"/>
                              <a:gd name="T19" fmla="*/ 370 h 746"/>
                              <a:gd name="T20" fmla="*/ 444 w 1421"/>
                              <a:gd name="T21" fmla="*/ 27 h 746"/>
                              <a:gd name="T22" fmla="*/ 293 w 1421"/>
                              <a:gd name="T23" fmla="*/ 2 h 746"/>
                              <a:gd name="T24" fmla="*/ 0 w 1421"/>
                              <a:gd name="T25" fmla="*/ 739 h 746"/>
                              <a:gd name="T26" fmla="*/ 373 w 1421"/>
                              <a:gd name="T27" fmla="*/ 733 h 746"/>
                              <a:gd name="T28" fmla="*/ 509 w 1421"/>
                              <a:gd name="T29" fmla="*/ 683 h 746"/>
                              <a:gd name="T30" fmla="*/ 609 w 1421"/>
                              <a:gd name="T31" fmla="*/ 587 h 746"/>
                              <a:gd name="T32" fmla="*/ 642 w 1421"/>
                              <a:gd name="T33" fmla="*/ 524 h 746"/>
                              <a:gd name="T34" fmla="*/ 670 w 1421"/>
                              <a:gd name="T35" fmla="*/ 370 h 746"/>
                              <a:gd name="T36" fmla="*/ 1386 w 1421"/>
                              <a:gd name="T37" fmla="*/ 137 h 746"/>
                              <a:gd name="T38" fmla="*/ 1277 w 1421"/>
                              <a:gd name="T39" fmla="*/ 41 h 746"/>
                              <a:gd name="T40" fmla="*/ 1100 w 1421"/>
                              <a:gd name="T41" fmla="*/ 0 h 746"/>
                              <a:gd name="T42" fmla="*/ 948 w 1421"/>
                              <a:gd name="T43" fmla="*/ 27 h 746"/>
                              <a:gd name="T44" fmla="*/ 826 w 1421"/>
                              <a:gd name="T45" fmla="*/ 103 h 746"/>
                              <a:gd name="T46" fmla="*/ 744 w 1421"/>
                              <a:gd name="T47" fmla="*/ 221 h 746"/>
                              <a:gd name="T48" fmla="*/ 715 w 1421"/>
                              <a:gd name="T49" fmla="*/ 373 h 746"/>
                              <a:gd name="T50" fmla="*/ 744 w 1421"/>
                              <a:gd name="T51" fmla="*/ 524 h 746"/>
                              <a:gd name="T52" fmla="*/ 826 w 1421"/>
                              <a:gd name="T53" fmla="*/ 642 h 746"/>
                              <a:gd name="T54" fmla="*/ 948 w 1421"/>
                              <a:gd name="T55" fmla="*/ 718 h 746"/>
                              <a:gd name="T56" fmla="*/ 1100 w 1421"/>
                              <a:gd name="T57" fmla="*/ 745 h 746"/>
                              <a:gd name="T58" fmla="*/ 1277 w 1421"/>
                              <a:gd name="T59" fmla="*/ 704 h 746"/>
                              <a:gd name="T60" fmla="*/ 1386 w 1421"/>
                              <a:gd name="T61" fmla="*/ 608 h 746"/>
                              <a:gd name="T62" fmla="*/ 1260 w 1421"/>
                              <a:gd name="T63" fmla="*/ 476 h 746"/>
                              <a:gd name="T64" fmla="*/ 1199 w 1421"/>
                              <a:gd name="T65" fmla="*/ 550 h 746"/>
                              <a:gd name="T66" fmla="*/ 1100 w 1421"/>
                              <a:gd name="T67" fmla="*/ 581 h 746"/>
                              <a:gd name="T68" fmla="*/ 960 w 1421"/>
                              <a:gd name="T69" fmla="*/ 521 h 746"/>
                              <a:gd name="T70" fmla="*/ 904 w 1421"/>
                              <a:gd name="T71" fmla="*/ 373 h 746"/>
                              <a:gd name="T72" fmla="*/ 960 w 1421"/>
                              <a:gd name="T73" fmla="*/ 224 h 746"/>
                              <a:gd name="T74" fmla="*/ 1100 w 1421"/>
                              <a:gd name="T75" fmla="*/ 164 h 746"/>
                              <a:gd name="T76" fmla="*/ 1199 w 1421"/>
                              <a:gd name="T77" fmla="*/ 195 h 746"/>
                              <a:gd name="T78" fmla="*/ 1260 w 1421"/>
                              <a:gd name="T79" fmla="*/ 269 h 7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421" h="746">
                                <a:moveTo>
                                  <a:pt x="670" y="370"/>
                                </a:moveTo>
                                <a:lnTo>
                                  <a:pt x="663" y="289"/>
                                </a:lnTo>
                                <a:lnTo>
                                  <a:pt x="642" y="216"/>
                                </a:lnTo>
                                <a:lnTo>
                                  <a:pt x="616" y="168"/>
                                </a:lnTo>
                                <a:lnTo>
                                  <a:pt x="609" y="153"/>
                                </a:lnTo>
                                <a:lnTo>
                                  <a:pt x="564" y="100"/>
                                </a:lnTo>
                                <a:lnTo>
                                  <a:pt x="509" y="58"/>
                                </a:lnTo>
                                <a:lnTo>
                                  <a:pt x="486" y="47"/>
                                </a:lnTo>
                                <a:lnTo>
                                  <a:pt x="486" y="370"/>
                                </a:lnTo>
                                <a:lnTo>
                                  <a:pt x="473" y="448"/>
                                </a:lnTo>
                                <a:lnTo>
                                  <a:pt x="435" y="513"/>
                                </a:lnTo>
                                <a:lnTo>
                                  <a:pt x="375" y="557"/>
                                </a:lnTo>
                                <a:lnTo>
                                  <a:pt x="293" y="573"/>
                                </a:lnTo>
                                <a:lnTo>
                                  <a:pt x="180" y="573"/>
                                </a:lnTo>
                                <a:lnTo>
                                  <a:pt x="180" y="168"/>
                                </a:lnTo>
                                <a:lnTo>
                                  <a:pt x="294" y="168"/>
                                </a:lnTo>
                                <a:lnTo>
                                  <a:pt x="378" y="183"/>
                                </a:lnTo>
                                <a:lnTo>
                                  <a:pt x="438" y="226"/>
                                </a:lnTo>
                                <a:lnTo>
                                  <a:pt x="474" y="290"/>
                                </a:lnTo>
                                <a:lnTo>
                                  <a:pt x="486" y="370"/>
                                </a:lnTo>
                                <a:lnTo>
                                  <a:pt x="486" y="47"/>
                                </a:lnTo>
                                <a:lnTo>
                                  <a:pt x="444" y="27"/>
                                </a:lnTo>
                                <a:lnTo>
                                  <a:pt x="372" y="9"/>
                                </a:lnTo>
                                <a:lnTo>
                                  <a:pt x="293" y="2"/>
                                </a:lnTo>
                                <a:lnTo>
                                  <a:pt x="0" y="2"/>
                                </a:lnTo>
                                <a:lnTo>
                                  <a:pt x="0" y="739"/>
                                </a:lnTo>
                                <a:lnTo>
                                  <a:pt x="294" y="739"/>
                                </a:lnTo>
                                <a:lnTo>
                                  <a:pt x="373" y="733"/>
                                </a:lnTo>
                                <a:lnTo>
                                  <a:pt x="445" y="714"/>
                                </a:lnTo>
                                <a:lnTo>
                                  <a:pt x="509" y="683"/>
                                </a:lnTo>
                                <a:lnTo>
                                  <a:pt x="564" y="640"/>
                                </a:lnTo>
                                <a:lnTo>
                                  <a:pt x="609" y="587"/>
                                </a:lnTo>
                                <a:lnTo>
                                  <a:pt x="616" y="573"/>
                                </a:lnTo>
                                <a:lnTo>
                                  <a:pt x="642" y="524"/>
                                </a:lnTo>
                                <a:lnTo>
                                  <a:pt x="663" y="452"/>
                                </a:lnTo>
                                <a:lnTo>
                                  <a:pt x="670" y="370"/>
                                </a:lnTo>
                                <a:close/>
                                <a:moveTo>
                                  <a:pt x="1420" y="193"/>
                                </a:moveTo>
                                <a:lnTo>
                                  <a:pt x="1386" y="137"/>
                                </a:lnTo>
                                <a:lnTo>
                                  <a:pt x="1339" y="84"/>
                                </a:lnTo>
                                <a:lnTo>
                                  <a:pt x="1277" y="41"/>
                                </a:lnTo>
                                <a:lnTo>
                                  <a:pt x="1198" y="11"/>
                                </a:lnTo>
                                <a:lnTo>
                                  <a:pt x="1100" y="0"/>
                                </a:lnTo>
                                <a:lnTo>
                                  <a:pt x="1021" y="7"/>
                                </a:lnTo>
                                <a:lnTo>
                                  <a:pt x="948" y="27"/>
                                </a:lnTo>
                                <a:lnTo>
                                  <a:pt x="883" y="59"/>
                                </a:lnTo>
                                <a:lnTo>
                                  <a:pt x="826" y="103"/>
                                </a:lnTo>
                                <a:lnTo>
                                  <a:pt x="780" y="157"/>
                                </a:lnTo>
                                <a:lnTo>
                                  <a:pt x="744" y="221"/>
                                </a:lnTo>
                                <a:lnTo>
                                  <a:pt x="722" y="293"/>
                                </a:lnTo>
                                <a:lnTo>
                                  <a:pt x="715" y="373"/>
                                </a:lnTo>
                                <a:lnTo>
                                  <a:pt x="722" y="452"/>
                                </a:lnTo>
                                <a:lnTo>
                                  <a:pt x="744" y="524"/>
                                </a:lnTo>
                                <a:lnTo>
                                  <a:pt x="780" y="588"/>
                                </a:lnTo>
                                <a:lnTo>
                                  <a:pt x="826" y="642"/>
                                </a:lnTo>
                                <a:lnTo>
                                  <a:pt x="883" y="686"/>
                                </a:lnTo>
                                <a:lnTo>
                                  <a:pt x="948" y="718"/>
                                </a:lnTo>
                                <a:lnTo>
                                  <a:pt x="1021" y="738"/>
                                </a:lnTo>
                                <a:lnTo>
                                  <a:pt x="1100" y="745"/>
                                </a:lnTo>
                                <a:lnTo>
                                  <a:pt x="1198" y="734"/>
                                </a:lnTo>
                                <a:lnTo>
                                  <a:pt x="1277" y="704"/>
                                </a:lnTo>
                                <a:lnTo>
                                  <a:pt x="1339" y="660"/>
                                </a:lnTo>
                                <a:lnTo>
                                  <a:pt x="1386" y="608"/>
                                </a:lnTo>
                                <a:lnTo>
                                  <a:pt x="1420" y="552"/>
                                </a:lnTo>
                                <a:lnTo>
                                  <a:pt x="1260" y="476"/>
                                </a:lnTo>
                                <a:lnTo>
                                  <a:pt x="1235" y="517"/>
                                </a:lnTo>
                                <a:lnTo>
                                  <a:pt x="1199" y="550"/>
                                </a:lnTo>
                                <a:lnTo>
                                  <a:pt x="1153" y="573"/>
                                </a:lnTo>
                                <a:lnTo>
                                  <a:pt x="1100" y="581"/>
                                </a:lnTo>
                                <a:lnTo>
                                  <a:pt x="1022" y="565"/>
                                </a:lnTo>
                                <a:lnTo>
                                  <a:pt x="960" y="521"/>
                                </a:lnTo>
                                <a:lnTo>
                                  <a:pt x="919" y="455"/>
                                </a:lnTo>
                                <a:lnTo>
                                  <a:pt x="904" y="373"/>
                                </a:lnTo>
                                <a:lnTo>
                                  <a:pt x="919" y="290"/>
                                </a:lnTo>
                                <a:lnTo>
                                  <a:pt x="960" y="224"/>
                                </a:lnTo>
                                <a:lnTo>
                                  <a:pt x="1022" y="180"/>
                                </a:lnTo>
                                <a:lnTo>
                                  <a:pt x="1100" y="164"/>
                                </a:lnTo>
                                <a:lnTo>
                                  <a:pt x="1153" y="173"/>
                                </a:lnTo>
                                <a:lnTo>
                                  <a:pt x="1199" y="195"/>
                                </a:lnTo>
                                <a:lnTo>
                                  <a:pt x="1235" y="228"/>
                                </a:lnTo>
                                <a:lnTo>
                                  <a:pt x="1260" y="269"/>
                                </a:lnTo>
                                <a:lnTo>
                                  <a:pt x="1420" y="1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 w14:anchorId="47CE8775">
              <v:group id="Group 25" style="width:71.05pt;height:37.3pt;mso-position-horizontal-relative:char;mso-position-vertical-relative:line" coordsize="1421,746" o:spid="_x0000_s1026" w14:anchorId="509AE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">
                <v:shape id="AutoShape 26" style="position:absolute;width:1421;height:746;visibility:visible;mso-wrap-style:square;v-text-anchor:top" coordsize="1421,746" o:spid="_x0000_s1027" fillcolor="#005696" stroked="f" path="m670,370r-7,-81l642,216,616,168r-7,-15l564,100,509,58,486,47r,323l473,448r-38,65l375,557r-82,16l180,573r,-405l294,168r84,15l438,226r36,64l486,370r,-323l444,27,372,9,293,2,,2,,739r294,l373,733r72,-19l509,683r55,-43l609,587r7,-14l642,524r21,-72l670,370xm1420,193r-34,-56l1339,84,1277,41,1198,11,1100,r-79,7l948,27,883,59r-57,44l780,157r-36,64l722,293r-7,80l722,452r22,72l780,588r46,54l883,686r65,32l1021,738r79,7l1198,734r79,-30l1339,660r47,-52l1420,552,1260,476r-25,41l1199,550r-46,23l1100,581r-78,-16l960,521,919,455,904,373r15,-83l960,224r62,-44l1100,164r53,9l1199,195r36,33l1260,269r160,-7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">
                  <v:path arrowok="t" o:connecttype="custom" o:connectlocs="663,289;616,168;564,100;486,47;473,448;375,557;180,573;294,168;438,226;486,370;444,27;293,2;0,739;373,733;509,683;609,587;642,524;670,370;1386,137;1277,41;1100,0;948,27;826,103;744,221;715,373;744,524;826,642;948,718;1100,745;1277,704;1386,608;1260,476;1199,550;1100,581;960,521;904,373;960,224;1100,164;1199,195;1260,269" o:connectangles="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:rsidR="00A02674" w:rsidRDefault="00A02674" w14:paraId="652A9DF3" w14:textId="60EE08EC">
      <w:pPr>
        <w:rPr>
          <w:rFonts w:ascii="Poppins Light"/>
          <w:color w:val="005696"/>
          <w:sz w:val="24"/>
        </w:rPr>
      </w:pPr>
    </w:p>
    <w:p w:rsidRPr="0042711B" w:rsidR="00D0324C" w:rsidP="00D0324C" w:rsidRDefault="00A84766" w14:paraId="0A38DAC8" w14:textId="4660A3C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42711B">
        <w:rPr>
          <w:rFonts w:ascii="Times New Roman" w:hAnsi="Times New Roman" w:cs="Times New Roman"/>
          <w:b/>
          <w:bCs/>
          <w:color w:val="005696"/>
          <w:sz w:val="24"/>
        </w:rPr>
        <w:t>May 13, 2022</w:t>
      </w:r>
    </w:p>
    <w:p w:rsidRPr="0042711B" w:rsidR="00A84766" w:rsidP="00D0324C" w:rsidRDefault="00A84766" w14:paraId="0477DA38" w14:textId="04FB506B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42711B" w:rsidR="00A84766" w:rsidP="00D0324C" w:rsidRDefault="00A84766" w14:paraId="3848C395" w14:textId="5477BC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42711B">
        <w:rPr>
          <w:rFonts w:ascii="Times New Roman" w:hAnsi="Times New Roman" w:cs="Times New Roman"/>
          <w:b/>
          <w:bCs/>
          <w:color w:val="005696"/>
          <w:sz w:val="24"/>
        </w:rPr>
        <w:t>RE:   DCNEXT! Innovation Challenge for Expecting and Parenting Teens</w:t>
      </w:r>
    </w:p>
    <w:p w:rsidRPr="0042711B" w:rsidR="00876055" w:rsidP="00D0324C" w:rsidRDefault="00876055" w14:paraId="1085F5AE" w14:textId="676A0F4F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42711B">
        <w:rPr>
          <w:rFonts w:ascii="Times New Roman" w:hAnsi="Times New Roman" w:cs="Times New Roman"/>
          <w:b/>
          <w:bCs/>
          <w:color w:val="005696"/>
          <w:sz w:val="24"/>
        </w:rPr>
        <w:tab/>
      </w:r>
      <w:r w:rsidRPr="0042711B">
        <w:rPr>
          <w:rFonts w:ascii="Times New Roman" w:hAnsi="Times New Roman" w:cs="Times New Roman"/>
          <w:b/>
          <w:bCs/>
          <w:color w:val="005696"/>
          <w:sz w:val="24"/>
        </w:rPr>
        <w:t xml:space="preserve"> </w:t>
      </w:r>
      <w:r w:rsidR="003502CA">
        <w:rPr>
          <w:rFonts w:ascii="Times New Roman" w:hAnsi="Times New Roman" w:cs="Times New Roman"/>
          <w:b/>
          <w:bCs/>
          <w:color w:val="005696"/>
          <w:sz w:val="24"/>
        </w:rPr>
        <w:t xml:space="preserve">  </w:t>
      </w:r>
      <w:r w:rsidRPr="0042711B">
        <w:rPr>
          <w:rFonts w:ascii="Times New Roman" w:hAnsi="Times New Roman" w:cs="Times New Roman"/>
          <w:b/>
          <w:bCs/>
          <w:color w:val="005696"/>
          <w:sz w:val="24"/>
        </w:rPr>
        <w:t xml:space="preserve"> FAQ</w:t>
      </w:r>
    </w:p>
    <w:p w:rsidRPr="0042711B" w:rsidR="00876055" w:rsidP="0086246C" w:rsidRDefault="00876055" w14:paraId="4B25DA64" w14:textId="0637FFB4">
      <w:pPr>
        <w:rPr>
          <w:rFonts w:ascii="Times New Roman" w:hAnsi="Times New Roman" w:cs="Times New Roman"/>
          <w:color w:val="005696"/>
          <w:sz w:val="24"/>
        </w:rPr>
      </w:pPr>
    </w:p>
    <w:p w:rsidRPr="0042711B" w:rsidR="00876055" w:rsidP="0086246C" w:rsidRDefault="00876055" w14:paraId="4217EB08" w14:textId="4620A142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42711B">
        <w:rPr>
          <w:rFonts w:ascii="Times New Roman" w:hAnsi="Times New Roman" w:cs="Times New Roman"/>
          <w:b/>
          <w:bCs/>
          <w:color w:val="005696"/>
          <w:sz w:val="24"/>
        </w:rPr>
        <w:t>Funding Opportunity Eligibility</w:t>
      </w:r>
    </w:p>
    <w:p w:rsidRPr="0042711B" w:rsidR="0086246C" w:rsidP="0086246C" w:rsidRDefault="0086246C" w14:paraId="6CD72BC1" w14:textId="5DDF717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42711B">
        <w:rPr>
          <w:rFonts w:ascii="Times New Roman" w:hAnsi="Times New Roman" w:cs="Times New Roman"/>
          <w:color w:val="005696"/>
          <w:sz w:val="24"/>
        </w:rPr>
        <w:t>Any organization with ability to reach our targeted population, D.C. Expectant and Parenting Youth are encouraged to apply</w:t>
      </w:r>
    </w:p>
    <w:p w:rsidR="00855B00" w:rsidP="00ED5F0C" w:rsidRDefault="0086246C" w14:paraId="170E4C02" w14:textId="6010A93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42711B">
        <w:rPr>
          <w:rFonts w:ascii="Times New Roman" w:hAnsi="Times New Roman" w:cs="Times New Roman"/>
          <w:color w:val="005696"/>
          <w:sz w:val="24"/>
        </w:rPr>
        <w:t>Non-Profits and For Profits are eligible  (Tax Status)</w:t>
      </w:r>
    </w:p>
    <w:p w:rsidR="008D730A" w:rsidP="00A34BF9" w:rsidRDefault="00ED5F0C" w14:paraId="33CCA3BA" w14:textId="28964CA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>Organizations can submit multiple Innovation</w:t>
      </w:r>
      <w:r w:rsidRPr="00D87179" w:rsidR="008D730A">
        <w:rPr>
          <w:rFonts w:ascii="Times New Roman" w:hAnsi="Times New Roman" w:cs="Times New Roman"/>
          <w:color w:val="005696"/>
          <w:sz w:val="24"/>
        </w:rPr>
        <w:t>s for consideration</w:t>
      </w:r>
      <w:r w:rsidRPr="00D87179" w:rsidR="00D87179">
        <w:rPr>
          <w:rFonts w:ascii="Times New Roman" w:hAnsi="Times New Roman" w:cs="Times New Roman"/>
          <w:color w:val="005696"/>
          <w:sz w:val="24"/>
        </w:rPr>
        <w:t xml:space="preserve"> </w:t>
      </w:r>
    </w:p>
    <w:p w:rsidRPr="00D87179" w:rsidR="00D87179" w:rsidP="00D87179" w:rsidRDefault="00D87179" w14:paraId="2906925C" w14:textId="77777777">
      <w:pPr>
        <w:pStyle w:val="ListParagraph"/>
        <w:ind w:left="360"/>
        <w:rPr>
          <w:rFonts w:ascii="Times New Roman" w:hAnsi="Times New Roman" w:cs="Times New Roman"/>
          <w:color w:val="005696"/>
          <w:sz w:val="24"/>
        </w:rPr>
      </w:pPr>
    </w:p>
    <w:p w:rsidR="00DC2FA6" w:rsidP="00DC2FA6" w:rsidRDefault="00855B00" w14:paraId="78AA4995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42711B">
        <w:rPr>
          <w:rFonts w:ascii="Times New Roman" w:hAnsi="Times New Roman" w:cs="Times New Roman"/>
          <w:b/>
          <w:bCs/>
          <w:color w:val="005696"/>
          <w:sz w:val="24"/>
        </w:rPr>
        <w:t>Innovation Challenge Areas of</w:t>
      </w:r>
      <w:r w:rsidR="0017105A">
        <w:rPr>
          <w:rFonts w:ascii="Times New Roman" w:hAnsi="Times New Roman" w:cs="Times New Roman"/>
          <w:b/>
          <w:bCs/>
          <w:color w:val="005696"/>
          <w:sz w:val="24"/>
        </w:rPr>
        <w:t xml:space="preserve"> </w:t>
      </w:r>
      <w:r w:rsidR="00D87179">
        <w:rPr>
          <w:rFonts w:ascii="Times New Roman" w:hAnsi="Times New Roman" w:cs="Times New Roman"/>
          <w:b/>
          <w:bCs/>
          <w:color w:val="005696"/>
          <w:sz w:val="24"/>
        </w:rPr>
        <w:t>Interest</w:t>
      </w:r>
    </w:p>
    <w:p w:rsidR="00855B00" w:rsidP="00DC2FA6" w:rsidRDefault="00D87179" w14:paraId="3E895053" w14:textId="36588F02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DC2FA6">
        <w:rPr>
          <w:rFonts w:ascii="Times New Roman" w:hAnsi="Times New Roman" w:cs="Times New Roman"/>
          <w:color w:val="005696"/>
          <w:sz w:val="24"/>
        </w:rPr>
        <w:t>Areas of interes</w:t>
      </w:r>
      <w:r w:rsidRPr="00DC2FA6" w:rsidR="00DC2FA6">
        <w:rPr>
          <w:rFonts w:ascii="Times New Roman" w:hAnsi="Times New Roman" w:cs="Times New Roman"/>
          <w:color w:val="005696"/>
          <w:sz w:val="24"/>
        </w:rPr>
        <w:t xml:space="preserve">t: Below are </w:t>
      </w:r>
      <w:r w:rsidRPr="00DC2FA6">
        <w:rPr>
          <w:rFonts w:ascii="Times New Roman" w:hAnsi="Times New Roman" w:cs="Times New Roman"/>
          <w:color w:val="005696"/>
          <w:sz w:val="24"/>
        </w:rPr>
        <w:t>Context Team</w:t>
      </w:r>
      <w:r w:rsidRPr="00DC2FA6" w:rsidR="00DC2FA6">
        <w:rPr>
          <w:rFonts w:ascii="Times New Roman" w:hAnsi="Times New Roman" w:cs="Times New Roman"/>
          <w:color w:val="005696"/>
          <w:sz w:val="24"/>
        </w:rPr>
        <w:t xml:space="preserve"> </w:t>
      </w:r>
      <w:r w:rsidR="00DC2FA6">
        <w:rPr>
          <w:rFonts w:ascii="Times New Roman" w:hAnsi="Times New Roman" w:cs="Times New Roman"/>
          <w:color w:val="005696"/>
          <w:sz w:val="24"/>
        </w:rPr>
        <w:t xml:space="preserve">members </w:t>
      </w:r>
      <w:r w:rsidRPr="00DC2FA6" w:rsidR="00DC2FA6">
        <w:rPr>
          <w:rFonts w:ascii="Times New Roman" w:hAnsi="Times New Roman" w:cs="Times New Roman"/>
          <w:color w:val="005696"/>
          <w:sz w:val="24"/>
        </w:rPr>
        <w:t>(expectant and parenting teens)</w:t>
      </w:r>
      <w:r w:rsidRPr="00DC2FA6">
        <w:rPr>
          <w:rFonts w:ascii="Times New Roman" w:hAnsi="Times New Roman" w:cs="Times New Roman"/>
          <w:color w:val="005696"/>
          <w:sz w:val="24"/>
        </w:rPr>
        <w:t xml:space="preserve"> view of major challenges that </w:t>
      </w:r>
      <w:r w:rsidRPr="00DC2FA6" w:rsidR="00DC2FA6">
        <w:rPr>
          <w:rFonts w:ascii="Times New Roman" w:hAnsi="Times New Roman" w:cs="Times New Roman"/>
          <w:color w:val="005696"/>
          <w:sz w:val="24"/>
        </w:rPr>
        <w:t>young parents</w:t>
      </w:r>
      <w:r w:rsidRPr="00DC2FA6">
        <w:rPr>
          <w:rFonts w:ascii="Times New Roman" w:hAnsi="Times New Roman" w:cs="Times New Roman"/>
          <w:color w:val="005696"/>
          <w:sz w:val="24"/>
        </w:rPr>
        <w:t xml:space="preserve"> face</w:t>
      </w:r>
      <w:r w:rsidRPr="00DC2FA6" w:rsidR="00DC2FA6">
        <w:rPr>
          <w:rFonts w:ascii="Times New Roman" w:hAnsi="Times New Roman" w:cs="Times New Roman"/>
          <w:color w:val="005696"/>
          <w:sz w:val="24"/>
        </w:rPr>
        <w:t xml:space="preserve"> in Washington, DC</w:t>
      </w:r>
      <w:r w:rsidRPr="00DC2FA6">
        <w:rPr>
          <w:rFonts w:ascii="Times New Roman" w:hAnsi="Times New Roman" w:cs="Times New Roman"/>
          <w:color w:val="005696"/>
          <w:sz w:val="24"/>
        </w:rPr>
        <w:t xml:space="preserve">. </w:t>
      </w:r>
    </w:p>
    <w:p w:rsidRPr="00DC2FA6" w:rsidR="00DC2FA6" w:rsidP="00DC2FA6" w:rsidRDefault="00DC2FA6" w14:paraId="1F8F9FC4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D87179" w:rsidR="006F076E" w:rsidP="006F076E" w:rsidRDefault="006F076E" w14:paraId="2DF369E3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>Criticism of being a Teen Mom</w:t>
      </w:r>
    </w:p>
    <w:p w:rsidRPr="00D87179" w:rsidR="006F076E" w:rsidP="006F076E" w:rsidRDefault="006F076E" w14:paraId="6E320420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C</w:t>
      </w:r>
      <w:r w:rsidRPr="00D87179">
        <w:rPr>
          <w:rFonts w:ascii="Times New Roman" w:hAnsi="Times New Roman" w:cs="Times New Roman"/>
          <w:color w:val="005696"/>
          <w:sz w:val="24"/>
        </w:rPr>
        <w:t>hild Care </w:t>
      </w:r>
    </w:p>
    <w:p w:rsidRPr="00D87179" w:rsidR="006F076E" w:rsidP="006F076E" w:rsidRDefault="006F076E" w14:paraId="0FD53797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J</w:t>
      </w:r>
      <w:r w:rsidRPr="00D87179">
        <w:rPr>
          <w:rFonts w:ascii="Times New Roman" w:hAnsi="Times New Roman" w:cs="Times New Roman"/>
          <w:color w:val="005696"/>
          <w:sz w:val="24"/>
        </w:rPr>
        <w:t>uggling School, Children and Schedules </w:t>
      </w:r>
    </w:p>
    <w:p w:rsidRPr="00D87179" w:rsidR="006F076E" w:rsidP="006F076E" w:rsidRDefault="006F076E" w14:paraId="01C247FE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>Not having</w:t>
      </w:r>
      <w:r>
        <w:rPr>
          <w:rFonts w:ascii="Times New Roman" w:hAnsi="Times New Roman" w:cs="Times New Roman"/>
          <w:color w:val="005696"/>
          <w:sz w:val="24"/>
        </w:rPr>
        <w:t xml:space="preserve"> social</w:t>
      </w:r>
      <w:r w:rsidRPr="00D87179">
        <w:rPr>
          <w:rFonts w:ascii="Times New Roman" w:hAnsi="Times New Roman" w:cs="Times New Roman"/>
          <w:color w:val="005696"/>
          <w:sz w:val="24"/>
        </w:rPr>
        <w:t xml:space="preserve"> </w:t>
      </w:r>
      <w:r>
        <w:rPr>
          <w:rFonts w:ascii="Times New Roman" w:hAnsi="Times New Roman" w:cs="Times New Roman"/>
          <w:color w:val="005696"/>
          <w:sz w:val="24"/>
        </w:rPr>
        <w:t>s</w:t>
      </w:r>
      <w:r w:rsidRPr="00D87179">
        <w:rPr>
          <w:rFonts w:ascii="Times New Roman" w:hAnsi="Times New Roman" w:cs="Times New Roman"/>
          <w:color w:val="005696"/>
          <w:sz w:val="24"/>
        </w:rPr>
        <w:t>upport needed personally and for their children</w:t>
      </w:r>
    </w:p>
    <w:p w:rsidRPr="00D87179" w:rsidR="006F076E" w:rsidP="006F076E" w:rsidRDefault="006F076E" w14:paraId="15508E3A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 xml:space="preserve">Lack of </w:t>
      </w:r>
      <w:r>
        <w:rPr>
          <w:rFonts w:ascii="Times New Roman" w:hAnsi="Times New Roman" w:cs="Times New Roman"/>
          <w:color w:val="005696"/>
          <w:sz w:val="24"/>
        </w:rPr>
        <w:t>c</w:t>
      </w:r>
      <w:r w:rsidRPr="00D87179">
        <w:rPr>
          <w:rFonts w:ascii="Times New Roman" w:hAnsi="Times New Roman" w:cs="Times New Roman"/>
          <w:color w:val="005696"/>
          <w:sz w:val="24"/>
        </w:rPr>
        <w:t>ommunication with domestic partners</w:t>
      </w:r>
    </w:p>
    <w:p w:rsidRPr="00D87179" w:rsidR="006F076E" w:rsidP="006F076E" w:rsidRDefault="006F076E" w14:paraId="4E6D0E54" w14:textId="5E3E59E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 xml:space="preserve">Not having </w:t>
      </w:r>
      <w:r>
        <w:rPr>
          <w:rFonts w:ascii="Times New Roman" w:hAnsi="Times New Roman" w:cs="Times New Roman"/>
          <w:color w:val="005696"/>
          <w:sz w:val="24"/>
        </w:rPr>
        <w:t>f</w:t>
      </w:r>
      <w:r w:rsidRPr="00D87179">
        <w:rPr>
          <w:rFonts w:ascii="Times New Roman" w:hAnsi="Times New Roman" w:cs="Times New Roman"/>
          <w:color w:val="005696"/>
          <w:sz w:val="24"/>
        </w:rPr>
        <w:t>athers involved</w:t>
      </w:r>
      <w:r w:rsidR="00DC2FA6">
        <w:rPr>
          <w:rFonts w:ascii="Times New Roman" w:hAnsi="Times New Roman" w:cs="Times New Roman"/>
          <w:color w:val="005696"/>
          <w:sz w:val="24"/>
        </w:rPr>
        <w:t xml:space="preserve"> with parenting</w:t>
      </w:r>
    </w:p>
    <w:p w:rsidRPr="00D87179" w:rsidR="006F076E" w:rsidP="006F076E" w:rsidRDefault="006F076E" w14:paraId="48CB9364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Children</w:t>
      </w:r>
      <w:r w:rsidRPr="00D87179">
        <w:rPr>
          <w:rFonts w:ascii="Times New Roman" w:hAnsi="Times New Roman" w:cs="Times New Roman"/>
          <w:color w:val="005696"/>
          <w:sz w:val="24"/>
        </w:rPr>
        <w:t xml:space="preserve"> changing </w:t>
      </w:r>
      <w:r>
        <w:rPr>
          <w:rFonts w:ascii="Times New Roman" w:hAnsi="Times New Roman" w:cs="Times New Roman"/>
          <w:color w:val="005696"/>
          <w:sz w:val="24"/>
        </w:rPr>
        <w:t xml:space="preserve">parent’s </w:t>
      </w:r>
      <w:r w:rsidRPr="00D87179">
        <w:rPr>
          <w:rFonts w:ascii="Times New Roman" w:hAnsi="Times New Roman" w:cs="Times New Roman"/>
          <w:color w:val="005696"/>
          <w:sz w:val="24"/>
        </w:rPr>
        <w:t>mental health</w:t>
      </w:r>
    </w:p>
    <w:p w:rsidR="006F076E" w:rsidP="006F076E" w:rsidRDefault="006F076E" w14:paraId="44E24C3A" w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H</w:t>
      </w:r>
      <w:r w:rsidRPr="00D87179">
        <w:rPr>
          <w:rFonts w:ascii="Times New Roman" w:hAnsi="Times New Roman" w:cs="Times New Roman"/>
          <w:color w:val="005696"/>
          <w:sz w:val="24"/>
        </w:rPr>
        <w:t>uge expenses related to having a child</w:t>
      </w:r>
    </w:p>
    <w:p w:rsidRPr="00D87179" w:rsidR="00D87179" w:rsidP="00D87179" w:rsidRDefault="00D87179" w14:paraId="7F0E60A5" w14:textId="77777777">
      <w:pPr>
        <w:pStyle w:val="ListParagraph"/>
        <w:ind w:left="360"/>
        <w:rPr>
          <w:rFonts w:ascii="Times New Roman" w:hAnsi="Times New Roman" w:cs="Times New Roman"/>
          <w:color w:val="005696"/>
          <w:sz w:val="24"/>
        </w:rPr>
      </w:pPr>
    </w:p>
    <w:p w:rsidRPr="006F076E" w:rsidR="00D87179" w:rsidP="006F076E" w:rsidRDefault="00D87179" w14:paraId="76F7E667" w14:textId="74BDD51B">
      <w:pPr>
        <w:rPr>
          <w:rFonts w:ascii="Times New Roman" w:hAnsi="Times New Roman" w:cs="Times New Roman"/>
          <w:b/>
          <w:i/>
          <w:color w:val="005696"/>
          <w:sz w:val="24"/>
        </w:rPr>
      </w:pPr>
      <w:r w:rsidRPr="006F076E">
        <w:rPr>
          <w:rFonts w:ascii="Times New Roman" w:hAnsi="Times New Roman" w:cs="Times New Roman"/>
          <w:b/>
          <w:i/>
          <w:color w:val="005696"/>
          <w:sz w:val="24"/>
        </w:rPr>
        <w:t>O</w:t>
      </w:r>
      <w:r w:rsidRPr="006F076E" w:rsidR="0086246C">
        <w:rPr>
          <w:rFonts w:ascii="Times New Roman" w:hAnsi="Times New Roman" w:cs="Times New Roman"/>
          <w:b/>
          <w:i/>
          <w:color w:val="005696"/>
          <w:sz w:val="24"/>
        </w:rPr>
        <w:t>rganization</w:t>
      </w:r>
      <w:r w:rsidRPr="006F076E">
        <w:rPr>
          <w:rFonts w:ascii="Times New Roman" w:hAnsi="Times New Roman" w:cs="Times New Roman"/>
          <w:b/>
          <w:i/>
          <w:color w:val="005696"/>
          <w:sz w:val="24"/>
        </w:rPr>
        <w:t xml:space="preserve">s who have </w:t>
      </w:r>
      <w:r w:rsidRPr="006F076E" w:rsidR="0086246C">
        <w:rPr>
          <w:rFonts w:ascii="Times New Roman" w:hAnsi="Times New Roman" w:cs="Times New Roman"/>
          <w:b/>
          <w:i/>
          <w:color w:val="005696"/>
          <w:sz w:val="24"/>
        </w:rPr>
        <w:t>compelling</w:t>
      </w:r>
      <w:r w:rsidRPr="006F076E">
        <w:rPr>
          <w:rFonts w:ascii="Times New Roman" w:hAnsi="Times New Roman" w:cs="Times New Roman"/>
          <w:b/>
          <w:i/>
          <w:color w:val="005696"/>
          <w:sz w:val="24"/>
        </w:rPr>
        <w:t xml:space="preserve"> ideas outside of these areas are welcome to submit. </w:t>
      </w:r>
    </w:p>
    <w:p w:rsidRPr="00D87179" w:rsidR="00D87179" w:rsidP="00D87179" w:rsidRDefault="00D87179" w14:paraId="3D9E24D5" w14:textId="77777777">
      <w:pPr>
        <w:pStyle w:val="ListParagraph"/>
        <w:ind w:left="360"/>
        <w:rPr>
          <w:rFonts w:ascii="Times New Roman" w:hAnsi="Times New Roman" w:cs="Times New Roman"/>
          <w:color w:val="005696"/>
          <w:sz w:val="24"/>
        </w:rPr>
      </w:pPr>
    </w:p>
    <w:p w:rsidRPr="00A252EE" w:rsidR="00EB5106" w:rsidP="008D730A" w:rsidRDefault="008D730A" w14:paraId="284860F1" w14:textId="4E6AE09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A252EE">
        <w:rPr>
          <w:rFonts w:ascii="Times New Roman" w:hAnsi="Times New Roman" w:cs="Times New Roman"/>
          <w:b/>
          <w:bCs/>
          <w:color w:val="005696"/>
          <w:sz w:val="24"/>
        </w:rPr>
        <w:t xml:space="preserve">DCNEXT! </w:t>
      </w:r>
      <w:r w:rsidRPr="00A252EE" w:rsidR="0090290C">
        <w:rPr>
          <w:rFonts w:ascii="Times New Roman" w:hAnsi="Times New Roman" w:cs="Times New Roman"/>
          <w:b/>
          <w:bCs/>
          <w:color w:val="005696"/>
          <w:sz w:val="24"/>
        </w:rPr>
        <w:t>Mission</w:t>
      </w:r>
    </w:p>
    <w:p w:rsidRPr="00EB5106" w:rsidR="00EB5106" w:rsidP="00EB5106" w:rsidRDefault="00EB5106" w14:paraId="139D535F" w14:textId="29C8297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ind w:left="-360"/>
        <w:rPr>
          <w:rFonts w:ascii="Times New Roman" w:hAnsi="Times New Roman" w:cs="Times New Roman"/>
          <w:color w:val="005696"/>
          <w:sz w:val="24"/>
        </w:rPr>
      </w:pPr>
      <w:r w:rsidRPr="00EB5106">
        <w:rPr>
          <w:rFonts w:ascii="Times New Roman" w:hAnsi="Times New Roman" w:cs="Times New Roman"/>
          <w:color w:val="005696"/>
          <w:sz w:val="24"/>
        </w:rPr>
        <w:t>Build a collaborative DC system through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EB5106">
        <w:rPr>
          <w:rFonts w:ascii="Times New Roman" w:hAnsi="Times New Roman" w:cs="Times New Roman"/>
          <w:color w:val="005696"/>
          <w:sz w:val="24"/>
        </w:rPr>
        <w:t>collective impact that prioritizes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EB5106">
        <w:rPr>
          <w:rFonts w:ascii="Times New Roman" w:hAnsi="Times New Roman" w:cs="Times New Roman"/>
          <w:color w:val="005696"/>
          <w:sz w:val="24"/>
        </w:rPr>
        <w:t>expectant and parenting teens, amplifies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EB5106">
        <w:rPr>
          <w:rFonts w:ascii="Times New Roman" w:hAnsi="Times New Roman" w:cs="Times New Roman"/>
          <w:color w:val="005696"/>
          <w:sz w:val="24"/>
        </w:rPr>
        <w:t>their voice, improves their quality of life,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EB5106">
        <w:rPr>
          <w:rFonts w:ascii="Times New Roman" w:hAnsi="Times New Roman" w:cs="Times New Roman"/>
          <w:color w:val="005696"/>
          <w:sz w:val="24"/>
        </w:rPr>
        <w:t>and builds their capacity to make healthy</w:t>
      </w:r>
    </w:p>
    <w:p w:rsidRPr="00EB5106" w:rsidR="00EB5106" w:rsidP="00EB5106" w:rsidRDefault="00EB5106" w14:paraId="6FAD6FB9" w14:textId="7F9CB8A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ind w:left="-360"/>
        <w:rPr>
          <w:rFonts w:ascii="Times New Roman" w:hAnsi="Times New Roman" w:cs="Times New Roman"/>
          <w:color w:val="005696"/>
          <w:sz w:val="24"/>
        </w:rPr>
      </w:pPr>
      <w:r w:rsidRPr="00EB5106">
        <w:rPr>
          <w:rFonts w:ascii="Times New Roman" w:hAnsi="Times New Roman" w:cs="Times New Roman"/>
          <w:color w:val="005696"/>
          <w:sz w:val="24"/>
        </w:rPr>
        <w:t>decisions about relationships, sex,</w:t>
      </w:r>
      <w:r w:rsidR="00A252EE">
        <w:rPr>
          <w:rFonts w:ascii="Times New Roman" w:hAnsi="Times New Roman" w:cs="Times New Roman"/>
          <w:color w:val="005696"/>
          <w:sz w:val="24"/>
        </w:rPr>
        <w:t xml:space="preserve"> </w:t>
      </w:r>
      <w:r w:rsidRPr="00EB5106">
        <w:rPr>
          <w:rFonts w:ascii="Times New Roman" w:hAnsi="Times New Roman" w:cs="Times New Roman"/>
          <w:color w:val="005696"/>
          <w:sz w:val="24"/>
        </w:rPr>
        <w:t>parenting, education and their future.</w:t>
      </w:r>
    </w:p>
    <w:p w:rsidR="00EB5106" w:rsidP="008D730A" w:rsidRDefault="00EB5106" w14:paraId="0D1005D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ind w:left="-360"/>
        <w:rPr>
          <w:rFonts w:ascii="Times New Roman" w:hAnsi="Times New Roman" w:cs="Times New Roman"/>
          <w:color w:val="005696"/>
          <w:sz w:val="24"/>
          <w:highlight w:val="yellow"/>
        </w:rPr>
      </w:pPr>
    </w:p>
    <w:p w:rsidRPr="00A252EE" w:rsidR="00855B00" w:rsidP="008D730A" w:rsidRDefault="0090290C" w14:paraId="13CCFDBE" w14:textId="3184E15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A252EE">
        <w:rPr>
          <w:rFonts w:ascii="Times New Roman" w:hAnsi="Times New Roman" w:cs="Times New Roman"/>
          <w:b/>
          <w:bCs/>
          <w:color w:val="005696"/>
          <w:sz w:val="24"/>
        </w:rPr>
        <w:t xml:space="preserve"> </w:t>
      </w:r>
      <w:r w:rsidRPr="00A252EE" w:rsidR="00EB5106">
        <w:rPr>
          <w:rFonts w:ascii="Times New Roman" w:hAnsi="Times New Roman" w:cs="Times New Roman"/>
          <w:b/>
          <w:bCs/>
          <w:color w:val="005696"/>
          <w:sz w:val="24"/>
        </w:rPr>
        <w:t xml:space="preserve">DCNEXT! </w:t>
      </w:r>
      <w:r w:rsidRPr="00A252EE" w:rsidR="0086246C">
        <w:rPr>
          <w:rFonts w:ascii="Times New Roman" w:hAnsi="Times New Roman" w:cs="Times New Roman"/>
          <w:b/>
          <w:bCs/>
          <w:color w:val="005696"/>
          <w:sz w:val="24"/>
        </w:rPr>
        <w:t xml:space="preserve">Vision </w:t>
      </w:r>
    </w:p>
    <w:p w:rsidRPr="0042711B" w:rsidR="00EB5106" w:rsidP="00A252EE" w:rsidRDefault="00A252EE" w14:paraId="51C5767C" w14:textId="114E303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  <w:between w:val="single" w:color="auto" w:sz="4" w:space="1"/>
          <w:bar w:val="single" w:color="auto" w:sz="4"/>
        </w:pBdr>
        <w:ind w:left="-360"/>
        <w:rPr>
          <w:rFonts w:ascii="Times New Roman" w:hAnsi="Times New Roman" w:cs="Times New Roman"/>
          <w:color w:val="005696"/>
          <w:sz w:val="24"/>
        </w:rPr>
      </w:pPr>
      <w:r w:rsidRPr="00A252EE">
        <w:rPr>
          <w:rFonts w:ascii="Times New Roman" w:hAnsi="Times New Roman" w:cs="Times New Roman"/>
          <w:color w:val="005696"/>
          <w:sz w:val="24"/>
        </w:rPr>
        <w:t>All teen parents are successful, make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A252EE">
        <w:rPr>
          <w:rFonts w:ascii="Times New Roman" w:hAnsi="Times New Roman" w:cs="Times New Roman"/>
          <w:color w:val="005696"/>
          <w:sz w:val="24"/>
        </w:rPr>
        <w:t>positive impacts in their community, and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A252EE">
        <w:rPr>
          <w:rFonts w:ascii="Times New Roman" w:hAnsi="Times New Roman" w:cs="Times New Roman"/>
          <w:color w:val="005696"/>
          <w:sz w:val="24"/>
        </w:rPr>
        <w:t>have access to programs and resources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A252EE">
        <w:rPr>
          <w:rFonts w:ascii="Times New Roman" w:hAnsi="Times New Roman" w:cs="Times New Roman"/>
          <w:color w:val="005696"/>
          <w:sz w:val="24"/>
        </w:rPr>
        <w:t>necessary to build a better future for</w:t>
      </w:r>
      <w:r>
        <w:rPr>
          <w:rFonts w:ascii="Times New Roman" w:hAnsi="Times New Roman" w:cs="Times New Roman"/>
          <w:color w:val="005696"/>
          <w:sz w:val="24"/>
        </w:rPr>
        <w:t xml:space="preserve"> </w:t>
      </w:r>
      <w:r w:rsidRPr="00A252EE">
        <w:rPr>
          <w:rFonts w:ascii="Times New Roman" w:hAnsi="Times New Roman" w:cs="Times New Roman"/>
          <w:color w:val="005696"/>
          <w:sz w:val="24"/>
        </w:rPr>
        <w:t>themselves and their children.</w:t>
      </w:r>
    </w:p>
    <w:p w:rsidRPr="0042711B" w:rsidR="00855B00" w:rsidP="00D0324C" w:rsidRDefault="00855B00" w14:paraId="3EB6FA60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42711B" w:rsidR="00876055" w:rsidP="00ED30EA" w:rsidRDefault="00876055" w14:paraId="48822EBC" w14:textId="4547CD5F">
      <w:pPr>
        <w:rPr>
          <w:rFonts w:ascii="Times New Roman" w:hAnsi="Times New Roman" w:cs="Times New Roman"/>
          <w:color w:val="005696"/>
          <w:sz w:val="24"/>
        </w:rPr>
      </w:pPr>
    </w:p>
    <w:p w:rsidRPr="0042711B" w:rsidR="007C61F7" w:rsidP="00876055" w:rsidRDefault="004154A2" w14:paraId="0EC89E09" w14:textId="35B2A6F6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>
        <w:rPr>
          <w:rFonts w:ascii="Times New Roman" w:hAnsi="Times New Roman" w:cs="Times New Roman"/>
          <w:b/>
          <w:bCs/>
          <w:color w:val="005696"/>
          <w:sz w:val="24"/>
        </w:rPr>
        <w:t xml:space="preserve">Innovation </w:t>
      </w:r>
      <w:r w:rsidRPr="0042711B" w:rsidR="00876055">
        <w:rPr>
          <w:rFonts w:ascii="Times New Roman" w:hAnsi="Times New Roman" w:cs="Times New Roman"/>
          <w:b/>
          <w:bCs/>
          <w:color w:val="005696"/>
          <w:sz w:val="24"/>
        </w:rPr>
        <w:t>Proposal Application Requirements</w:t>
      </w:r>
    </w:p>
    <w:p w:rsidRPr="00F37E5B" w:rsidR="00876055" w:rsidP="21B9CD9F" w:rsidRDefault="004154A2" w14:paraId="2465FECD" w14:textId="6248EC8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</w:pPr>
      <w:r w:rsidRPr="21B9CD9F" w:rsidR="21B9CD9F">
        <w:rPr>
          <w:rFonts w:ascii="Times New Roman" w:hAnsi="Times New Roman" w:cs="Times New Roman"/>
          <w:color w:val="005696"/>
          <w:sz w:val="24"/>
          <w:szCs w:val="24"/>
        </w:rPr>
        <w:t xml:space="preserve">Applications must be received by </w:t>
      </w:r>
      <w:r w:rsidRPr="21B9CD9F" w:rsidR="21B9CD9F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>5:00pm Tuesday June 14</w:t>
      </w:r>
      <w:r w:rsidRPr="21B9CD9F" w:rsidR="21B9CD9F">
        <w:rPr>
          <w:rFonts w:ascii="Times New Roman" w:hAnsi="Times New Roman" w:cs="Times New Roman"/>
          <w:b w:val="1"/>
          <w:bCs w:val="1"/>
          <w:color w:val="005696"/>
          <w:sz w:val="24"/>
          <w:szCs w:val="24"/>
          <w:vertAlign w:val="superscript"/>
        </w:rPr>
        <w:t>th</w:t>
      </w:r>
      <w:r w:rsidRPr="21B9CD9F" w:rsidR="21B9CD9F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 xml:space="preserve"> 2022 </w:t>
      </w:r>
    </w:p>
    <w:p w:rsidR="004154A2" w:rsidP="0042711B" w:rsidRDefault="0017105A" w14:paraId="10C422FE" w14:textId="376E603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 xml:space="preserve">Organization </w:t>
      </w:r>
      <w:r w:rsidR="004154A2">
        <w:rPr>
          <w:rFonts w:ascii="Times New Roman" w:hAnsi="Times New Roman" w:cs="Times New Roman"/>
          <w:color w:val="005696"/>
          <w:sz w:val="24"/>
        </w:rPr>
        <w:t xml:space="preserve">must complete the </w:t>
      </w:r>
      <w:r>
        <w:rPr>
          <w:rFonts w:ascii="Times New Roman" w:hAnsi="Times New Roman" w:cs="Times New Roman"/>
          <w:color w:val="005696"/>
          <w:sz w:val="24"/>
        </w:rPr>
        <w:t xml:space="preserve">full </w:t>
      </w:r>
      <w:r w:rsidR="004154A2">
        <w:rPr>
          <w:rFonts w:ascii="Times New Roman" w:hAnsi="Times New Roman" w:cs="Times New Roman"/>
          <w:color w:val="005696"/>
          <w:sz w:val="24"/>
        </w:rPr>
        <w:t>application</w:t>
      </w:r>
    </w:p>
    <w:p w:rsidR="0017105A" w:rsidP="0017105A" w:rsidRDefault="004154A2" w14:paraId="5B1E7555" w14:textId="43F31D1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 xml:space="preserve">Applications must have </w:t>
      </w:r>
      <w:r w:rsidR="0017105A">
        <w:rPr>
          <w:rFonts w:ascii="Times New Roman" w:hAnsi="Times New Roman" w:cs="Times New Roman"/>
          <w:color w:val="005696"/>
          <w:sz w:val="24"/>
        </w:rPr>
        <w:t>proposed budgets of $35,000 or less</w:t>
      </w:r>
    </w:p>
    <w:p w:rsidR="002D7354" w:rsidP="0017105A" w:rsidRDefault="002D7354" w14:paraId="60AEDCF5" w14:textId="0006A8B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Proposed budgets reflect scope and requirements of proposed Innovation</w:t>
      </w:r>
    </w:p>
    <w:p w:rsidRPr="0017105A" w:rsidR="0017105A" w:rsidP="0017105A" w:rsidRDefault="0017105A" w14:paraId="5DC5C3DA" w14:textId="5567FCE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 xml:space="preserve">Organization must identify one primary contact </w:t>
      </w:r>
    </w:p>
    <w:p w:rsidRPr="0042711B" w:rsidR="00876055" w:rsidP="00876055" w:rsidRDefault="00876055" w14:paraId="53B7AC4B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42711B" w:rsidR="00876055" w:rsidP="00876055" w:rsidRDefault="00876055" w14:paraId="21D8E634" w14:textId="128361CC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42711B">
        <w:rPr>
          <w:rFonts w:ascii="Times New Roman" w:hAnsi="Times New Roman" w:cs="Times New Roman"/>
          <w:b/>
          <w:bCs/>
          <w:color w:val="005696"/>
          <w:sz w:val="24"/>
        </w:rPr>
        <w:t>Selection Criteria</w:t>
      </w:r>
    </w:p>
    <w:p w:rsidRPr="00F37E5B" w:rsidR="00876055" w:rsidP="00876055" w:rsidRDefault="00FA4D69" w14:paraId="554B94F1" w14:textId="307047F6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42711B">
        <w:rPr>
          <w:rFonts w:ascii="Times New Roman" w:hAnsi="Times New Roman" w:cs="Times New Roman"/>
          <w:color w:val="005696"/>
          <w:sz w:val="24"/>
        </w:rPr>
        <w:tab/>
      </w:r>
      <w:r w:rsidRPr="00F37E5B">
        <w:rPr>
          <w:rFonts w:ascii="Times New Roman" w:hAnsi="Times New Roman" w:cs="Times New Roman"/>
          <w:color w:val="005696"/>
          <w:sz w:val="24"/>
        </w:rPr>
        <w:t>A.  Youth Experience</w:t>
      </w:r>
      <w:r w:rsidRPr="00F37E5B" w:rsidR="0042711B">
        <w:rPr>
          <w:rFonts w:ascii="Times New Roman" w:hAnsi="Times New Roman" w:cs="Times New Roman"/>
          <w:color w:val="005696"/>
          <w:sz w:val="24"/>
        </w:rPr>
        <w:t xml:space="preserve"> and A</w:t>
      </w:r>
      <w:r w:rsidRPr="00F37E5B" w:rsidR="00921C86">
        <w:rPr>
          <w:rFonts w:ascii="Times New Roman" w:hAnsi="Times New Roman" w:cs="Times New Roman"/>
          <w:color w:val="005696"/>
          <w:sz w:val="24"/>
        </w:rPr>
        <w:t>ccess to our target population</w:t>
      </w:r>
    </w:p>
    <w:p w:rsidRPr="00F37E5B" w:rsidR="00FA4D69" w:rsidP="00D91162" w:rsidRDefault="00FA4D69" w14:paraId="09D15171" w14:textId="3E589AE8">
      <w:pPr>
        <w:pStyle w:val="ListParagraph"/>
        <w:widowControl/>
        <w:numPr>
          <w:ilvl w:val="1"/>
          <w:numId w:val="9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Prior experience working</w:t>
      </w:r>
      <w:r w:rsidRPr="00F37E5B" w:rsidR="0042711B">
        <w:rPr>
          <w:rFonts w:ascii="Times New Roman" w:hAnsi="Times New Roman" w:cs="Times New Roman"/>
          <w:color w:val="005696"/>
          <w:sz w:val="24"/>
        </w:rPr>
        <w:t xml:space="preserve"> with and serving </w:t>
      </w:r>
      <w:r w:rsidRPr="00F37E5B">
        <w:rPr>
          <w:rFonts w:ascii="Times New Roman" w:hAnsi="Times New Roman" w:cs="Times New Roman"/>
          <w:color w:val="005696"/>
          <w:sz w:val="24"/>
        </w:rPr>
        <w:t>DC youth</w:t>
      </w:r>
    </w:p>
    <w:p w:rsidRPr="00F37E5B" w:rsidR="00FA4D69" w:rsidP="00D91162" w:rsidRDefault="00FA4D69" w14:paraId="3E2E0975" w14:textId="77777777">
      <w:pPr>
        <w:pStyle w:val="ListParagraph"/>
        <w:widowControl/>
        <w:numPr>
          <w:ilvl w:val="1"/>
          <w:numId w:val="9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Prior experience and/or expertise working with expectant and parenting teens</w:t>
      </w:r>
    </w:p>
    <w:p w:rsidRPr="00F37E5B" w:rsidR="00FA4D69" w:rsidP="00FA4D69" w:rsidRDefault="00FA4D69" w14:paraId="072DAA32" w14:textId="61356585">
      <w:pPr>
        <w:widowControl/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</w:p>
    <w:p w:rsidRPr="00F37E5B" w:rsidR="003E70E7" w:rsidP="00FA4D69" w:rsidRDefault="003E70E7" w14:paraId="09EC67D4" w14:textId="77777777">
      <w:pPr>
        <w:widowControl/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</w:p>
    <w:p w:rsidRPr="00F37E5B" w:rsidR="00FA4D69" w:rsidP="00FA4D69" w:rsidRDefault="00FA4D69" w14:paraId="58848A3D" w14:textId="205221EE">
      <w:pPr>
        <w:widowControl/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 xml:space="preserve">B.  Innovation, </w:t>
      </w:r>
      <w:r w:rsidRPr="00F37E5B" w:rsidR="0017105A">
        <w:rPr>
          <w:rFonts w:ascii="Times New Roman" w:hAnsi="Times New Roman" w:cs="Times New Roman"/>
          <w:color w:val="005696"/>
          <w:sz w:val="24"/>
        </w:rPr>
        <w:t xml:space="preserve">Alignment, &amp; </w:t>
      </w:r>
      <w:r w:rsidRPr="00F37E5B">
        <w:rPr>
          <w:rFonts w:ascii="Times New Roman" w:hAnsi="Times New Roman" w:cs="Times New Roman"/>
          <w:color w:val="005696"/>
          <w:sz w:val="24"/>
        </w:rPr>
        <w:t xml:space="preserve">Evidence </w:t>
      </w:r>
    </w:p>
    <w:p w:rsidRPr="00F37E5B" w:rsidR="00ED30EA" w:rsidP="003948C4" w:rsidRDefault="00FA4D69" w14:paraId="439D751C" w14:textId="77777777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Degree of Innovation</w:t>
      </w:r>
    </w:p>
    <w:p w:rsidRPr="00F37E5B" w:rsidR="0017105A" w:rsidP="003948C4" w:rsidRDefault="0017105A" w14:paraId="4A31DEC4" w14:textId="38354CDF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Alignment with DCNEXT!’s Mission</w:t>
      </w:r>
      <w:r w:rsidRPr="00F37E5B" w:rsidR="00ED30EA">
        <w:rPr>
          <w:rFonts w:ascii="Times New Roman" w:hAnsi="Times New Roman" w:cs="Times New Roman"/>
          <w:color w:val="005696"/>
          <w:sz w:val="24"/>
        </w:rPr>
        <w:t xml:space="preserve"> and Vision</w:t>
      </w:r>
    </w:p>
    <w:p w:rsidRPr="00F37E5B" w:rsidR="00FA4D69" w:rsidP="003948C4" w:rsidRDefault="00FA4D69" w14:paraId="1E54A0D1" w14:textId="6D084812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Evidence of relevan</w:t>
      </w:r>
      <w:r w:rsidRPr="00F37E5B" w:rsidR="0017105A">
        <w:rPr>
          <w:rFonts w:ascii="Times New Roman" w:hAnsi="Times New Roman" w:cs="Times New Roman"/>
          <w:color w:val="005696"/>
          <w:sz w:val="24"/>
        </w:rPr>
        <w:t>ce</w:t>
      </w:r>
      <w:r w:rsidRPr="00F37E5B">
        <w:rPr>
          <w:rFonts w:ascii="Times New Roman" w:hAnsi="Times New Roman" w:cs="Times New Roman"/>
          <w:color w:val="005696"/>
          <w:sz w:val="24"/>
        </w:rPr>
        <w:t xml:space="preserve"> or need for E</w:t>
      </w:r>
      <w:r w:rsidRPr="00F37E5B" w:rsidR="0017105A">
        <w:rPr>
          <w:rFonts w:ascii="Times New Roman" w:hAnsi="Times New Roman" w:cs="Times New Roman"/>
          <w:color w:val="005696"/>
          <w:sz w:val="24"/>
        </w:rPr>
        <w:t xml:space="preserve">xpectant &amp; </w:t>
      </w:r>
      <w:r w:rsidRPr="00F37E5B">
        <w:rPr>
          <w:rFonts w:ascii="Times New Roman" w:hAnsi="Times New Roman" w:cs="Times New Roman"/>
          <w:color w:val="005696"/>
          <w:sz w:val="24"/>
        </w:rPr>
        <w:t>P</w:t>
      </w:r>
      <w:r w:rsidRPr="00F37E5B" w:rsidR="0017105A">
        <w:rPr>
          <w:rFonts w:ascii="Times New Roman" w:hAnsi="Times New Roman" w:cs="Times New Roman"/>
          <w:color w:val="005696"/>
          <w:sz w:val="24"/>
        </w:rPr>
        <w:t xml:space="preserve">arenting </w:t>
      </w:r>
      <w:r w:rsidRPr="00F37E5B">
        <w:rPr>
          <w:rFonts w:ascii="Times New Roman" w:hAnsi="Times New Roman" w:cs="Times New Roman"/>
          <w:color w:val="005696"/>
          <w:sz w:val="24"/>
        </w:rPr>
        <w:t>T</w:t>
      </w:r>
      <w:r w:rsidRPr="00F37E5B" w:rsidR="0017105A">
        <w:rPr>
          <w:rFonts w:ascii="Times New Roman" w:hAnsi="Times New Roman" w:cs="Times New Roman"/>
          <w:color w:val="005696"/>
          <w:sz w:val="24"/>
        </w:rPr>
        <w:t>een</w:t>
      </w:r>
      <w:r w:rsidRPr="00F37E5B">
        <w:rPr>
          <w:rFonts w:ascii="Times New Roman" w:hAnsi="Times New Roman" w:cs="Times New Roman"/>
          <w:color w:val="005696"/>
          <w:sz w:val="24"/>
        </w:rPr>
        <w:t xml:space="preserve">s in </w:t>
      </w:r>
      <w:r w:rsidR="00D91162">
        <w:rPr>
          <w:rFonts w:ascii="Times New Roman" w:hAnsi="Times New Roman" w:cs="Times New Roman"/>
          <w:color w:val="005696"/>
          <w:sz w:val="24"/>
        </w:rPr>
        <w:t>Washington, DC</w:t>
      </w:r>
    </w:p>
    <w:p w:rsidRPr="00F37E5B" w:rsidR="0017105A" w:rsidP="003948C4" w:rsidRDefault="0017105A" w14:paraId="3AA216B4" w14:textId="5FF1BA1A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Innovation’s Theory of Change is consistent with proposed project’s goals</w:t>
      </w:r>
    </w:p>
    <w:p w:rsidRPr="00F37E5B" w:rsidR="00B6024D" w:rsidRDefault="00B6024D" w14:paraId="77CA2978" w14:textId="6FD2C6B3">
      <w:pPr>
        <w:widowControl/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</w:p>
    <w:p w:rsidRPr="00D91162" w:rsidR="00ED30EA" w:rsidP="00ED30EA" w:rsidRDefault="00ED30EA" w14:paraId="1746ED09" w14:textId="77777777">
      <w:pPr>
        <w:widowControl/>
        <w:shd w:val="clear" w:color="auto" w:fill="FFFFFF"/>
        <w:autoSpaceDE/>
        <w:autoSpaceDN/>
        <w:ind w:hanging="360"/>
        <w:rPr>
          <w:rFonts w:ascii="Times New Roman" w:hAnsi="Times New Roman" w:cs="Times New Roman"/>
          <w:b/>
          <w:color w:val="005696"/>
          <w:sz w:val="24"/>
        </w:rPr>
      </w:pPr>
    </w:p>
    <w:p w:rsidRPr="00F37E5B" w:rsidR="00ED30EA" w:rsidP="00ED30EA" w:rsidRDefault="00ED30EA" w14:paraId="041DAA02" w14:textId="51486FC8">
      <w:pPr>
        <w:widowControl/>
        <w:shd w:val="clear" w:color="auto" w:fill="FFFFFF"/>
        <w:autoSpaceDE/>
        <w:autoSpaceDN/>
        <w:ind w:hanging="360"/>
        <w:rPr>
          <w:rFonts w:ascii="Times New Roman" w:hAnsi="Times New Roman" w:cs="Times New Roman"/>
          <w:color w:val="005696"/>
          <w:sz w:val="24"/>
        </w:rPr>
      </w:pPr>
      <w:r w:rsidRPr="00D91162">
        <w:rPr>
          <w:rFonts w:ascii="Times New Roman" w:hAnsi="Times New Roman" w:cs="Times New Roman"/>
          <w:b/>
          <w:color w:val="005696"/>
          <w:sz w:val="24"/>
        </w:rPr>
        <w:t>Selection Process</w:t>
      </w:r>
    </w:p>
    <w:p w:rsidRPr="00F37E5B" w:rsidR="00ED30EA" w:rsidP="00ED30EA" w:rsidRDefault="00ED30EA" w14:paraId="2412EDCF" w14:textId="638C97C3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A Selection Review Committee will be conducting the process, composed of DCNEXT! Leadership members and Context Team members (D.C. Expectant &amp; Parenting Teens)</w:t>
      </w:r>
    </w:p>
    <w:p w:rsidRPr="00F37E5B" w:rsidR="00ED30EA" w:rsidP="00ED30EA" w:rsidRDefault="00ED30EA" w14:paraId="3909B937" w14:textId="26789EB7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Organizations may be contacted during selection review process if needed</w:t>
      </w:r>
    </w:p>
    <w:p w:rsidRPr="00F37E5B" w:rsidR="00ED30EA" w:rsidP="00ED30EA" w:rsidRDefault="00ED30EA" w14:paraId="62F51F80" w14:textId="7C6DA62C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>Award Notification: Week of June 27th</w:t>
      </w:r>
    </w:p>
    <w:p w:rsidRPr="008D467F" w:rsidR="0060075D" w:rsidP="008D467F" w:rsidRDefault="00ED30EA" w14:paraId="57F2EF6A" w14:textId="7C119ADA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  <w:r w:rsidRPr="00F37E5B">
        <w:rPr>
          <w:rFonts w:ascii="Times New Roman" w:hAnsi="Times New Roman" w:cs="Times New Roman"/>
          <w:color w:val="005696"/>
          <w:sz w:val="24"/>
        </w:rPr>
        <w:t xml:space="preserve">Questions, at any time during the submission </w:t>
      </w:r>
      <w:r w:rsidRPr="00F37E5B" w:rsidR="0060075D">
        <w:rPr>
          <w:rFonts w:ascii="Times New Roman" w:hAnsi="Times New Roman" w:cs="Times New Roman"/>
          <w:color w:val="005696"/>
          <w:sz w:val="24"/>
        </w:rPr>
        <w:t>and selection process</w:t>
      </w:r>
      <w:r w:rsidRPr="00F37E5B">
        <w:rPr>
          <w:rFonts w:ascii="Times New Roman" w:hAnsi="Times New Roman" w:cs="Times New Roman"/>
          <w:color w:val="005696"/>
          <w:sz w:val="24"/>
        </w:rPr>
        <w:t xml:space="preserve"> are welcomed. Please contact:</w:t>
      </w:r>
      <w:r w:rsidR="008D467F">
        <w:rPr>
          <w:rFonts w:ascii="Times New Roman" w:hAnsi="Times New Roman" w:cs="Times New Roman"/>
          <w:color w:val="005696"/>
          <w:sz w:val="24"/>
        </w:rPr>
        <w:t xml:space="preserve"> </w:t>
      </w:r>
      <w:r w:rsidRPr="008D467F">
        <w:rPr>
          <w:rFonts w:ascii="Times New Roman" w:hAnsi="Times New Roman" w:cs="Times New Roman"/>
          <w:color w:val="005696"/>
          <w:sz w:val="24"/>
        </w:rPr>
        <w:t xml:space="preserve">Iana Clarence, </w:t>
      </w:r>
      <w:r w:rsidRPr="008D467F" w:rsidR="0060075D">
        <w:rPr>
          <w:rFonts w:ascii="Times New Roman" w:hAnsi="Times New Roman" w:cs="Times New Roman"/>
          <w:color w:val="005696"/>
          <w:sz w:val="24"/>
        </w:rPr>
        <w:t xml:space="preserve">DC NEXT! </w:t>
      </w:r>
      <w:r w:rsidRPr="008D467F">
        <w:rPr>
          <w:rFonts w:ascii="Times New Roman" w:hAnsi="Times New Roman" w:cs="Times New Roman"/>
          <w:color w:val="005696"/>
          <w:sz w:val="24"/>
        </w:rPr>
        <w:t>Project Manager,</w:t>
      </w:r>
      <w:r w:rsidRPr="008D467F" w:rsidR="008D467F">
        <w:rPr>
          <w:rFonts w:ascii="Times New Roman" w:hAnsi="Times New Roman" w:cs="Times New Roman"/>
          <w:color w:val="005696"/>
          <w:sz w:val="24"/>
        </w:rPr>
        <w:t xml:space="preserve"> </w:t>
      </w:r>
      <w:r w:rsidRPr="008D467F" w:rsidR="00D91162">
        <w:rPr>
          <w:rFonts w:ascii="Times New Roman" w:hAnsi="Times New Roman" w:cs="Times New Roman"/>
          <w:color w:val="005696"/>
          <w:sz w:val="24"/>
        </w:rPr>
        <w:t>iclarence@dcpca.org</w:t>
      </w:r>
    </w:p>
    <w:p w:rsidRPr="00F37E5B" w:rsidR="00ED30EA" w:rsidP="0060075D" w:rsidRDefault="00ED30EA" w14:paraId="332E8031" w14:textId="1DD7938C">
      <w:pPr>
        <w:pStyle w:val="ListParagraph"/>
        <w:widowControl/>
        <w:shd w:val="clear" w:color="auto" w:fill="FFFFFF"/>
        <w:autoSpaceDE/>
        <w:autoSpaceDN/>
        <w:ind w:left="1080"/>
        <w:rPr>
          <w:rFonts w:ascii="Times New Roman" w:hAnsi="Times New Roman" w:cs="Times New Roman"/>
          <w:color w:val="005696"/>
          <w:sz w:val="24"/>
        </w:rPr>
      </w:pPr>
    </w:p>
    <w:p w:rsidRPr="00F37E5B" w:rsidR="00ED30EA" w:rsidP="00ED30EA" w:rsidRDefault="00ED30EA" w14:paraId="7FD0F2B9" w14:textId="77777777">
      <w:pPr>
        <w:widowControl/>
        <w:shd w:val="clear" w:color="auto" w:fill="FFFFFF"/>
        <w:autoSpaceDE/>
        <w:autoSpaceDN/>
        <w:ind w:hanging="360"/>
        <w:rPr>
          <w:rFonts w:ascii="Times New Roman" w:hAnsi="Times New Roman" w:cs="Times New Roman"/>
          <w:color w:val="005696"/>
          <w:sz w:val="24"/>
        </w:rPr>
      </w:pPr>
    </w:p>
    <w:p w:rsidRPr="00F37E5B" w:rsidR="00ED30EA" w:rsidP="00ED30EA" w:rsidRDefault="00ED30EA" w14:paraId="5E5F3889" w14:textId="77777777">
      <w:pPr>
        <w:widowControl/>
        <w:shd w:val="clear" w:color="auto" w:fill="FFFFFF"/>
        <w:autoSpaceDE/>
        <w:autoSpaceDN/>
        <w:ind w:hanging="360"/>
        <w:rPr>
          <w:rFonts w:ascii="Times New Roman" w:hAnsi="Times New Roman" w:cs="Times New Roman"/>
          <w:color w:val="005696"/>
          <w:sz w:val="24"/>
        </w:rPr>
      </w:pPr>
    </w:p>
    <w:p w:rsidRPr="00F37E5B" w:rsidR="00ED30EA" w:rsidRDefault="00ED30EA" w14:paraId="2A5CE1D2" w14:textId="77777777">
      <w:pPr>
        <w:widowControl/>
        <w:shd w:val="clear" w:color="auto" w:fill="FFFFFF"/>
        <w:autoSpaceDE/>
        <w:autoSpaceDN/>
        <w:rPr>
          <w:rFonts w:ascii="Times New Roman" w:hAnsi="Times New Roman" w:cs="Times New Roman"/>
          <w:color w:val="005696"/>
          <w:sz w:val="24"/>
        </w:rPr>
      </w:pPr>
    </w:p>
    <w:sectPr w:rsidRPr="00F37E5B" w:rsidR="00ED30EA" w:rsidSect="00D0324C">
      <w:pgSz w:w="12240" w:h="15840" w:orient="portrait"/>
      <w:pgMar w:top="66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ExtraLight">
    <w:charset w:val="00"/>
    <w:family w:val="auto"/>
    <w:pitch w:val="variable"/>
    <w:sig w:usb0="00008007" w:usb1="00000000" w:usb2="00000000" w:usb3="00000000" w:csb0="00000093" w:csb1="00000000"/>
  </w:font>
  <w:font w:name="Poppins Light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19F4"/>
    <w:multiLevelType w:val="hybridMultilevel"/>
    <w:tmpl w:val="D11CB49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5B612E3"/>
    <w:multiLevelType w:val="hybridMultilevel"/>
    <w:tmpl w:val="975C52A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67A0A18"/>
    <w:multiLevelType w:val="hybridMultilevel"/>
    <w:tmpl w:val="E4481D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F8B2C3A"/>
    <w:multiLevelType w:val="hybridMultilevel"/>
    <w:tmpl w:val="BD0884E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30E738C1"/>
    <w:multiLevelType w:val="hybridMultilevel"/>
    <w:tmpl w:val="F8E044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382802B8"/>
    <w:multiLevelType w:val="hybridMultilevel"/>
    <w:tmpl w:val="F2124F8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416321ED"/>
    <w:multiLevelType w:val="hybridMultilevel"/>
    <w:tmpl w:val="5D62E8A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42416887"/>
    <w:multiLevelType w:val="hybridMultilevel"/>
    <w:tmpl w:val="7BCA79FA"/>
    <w:lvl w:ilvl="0" w:tplc="2DCC51EE">
      <w:start w:val="1"/>
      <w:numFmt w:val="bullet"/>
      <w:lvlText w:val="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CD7091"/>
    <w:multiLevelType w:val="hybridMultilevel"/>
    <w:tmpl w:val="51A8EECC"/>
    <w:lvl w:ilvl="0" w:tplc="04090001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9" w15:restartNumberingAfterBreak="0">
    <w:nsid w:val="70C503BD"/>
    <w:multiLevelType w:val="hybridMultilevel"/>
    <w:tmpl w:val="3C2AA3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292491778">
    <w:abstractNumId w:val="6"/>
  </w:num>
  <w:num w:numId="2" w16cid:durableId="1092624409">
    <w:abstractNumId w:val="0"/>
  </w:num>
  <w:num w:numId="3" w16cid:durableId="117527576">
    <w:abstractNumId w:val="8"/>
  </w:num>
  <w:num w:numId="4" w16cid:durableId="893467764">
    <w:abstractNumId w:val="1"/>
  </w:num>
  <w:num w:numId="5" w16cid:durableId="189346424">
    <w:abstractNumId w:val="5"/>
  </w:num>
  <w:num w:numId="6" w16cid:durableId="497578501">
    <w:abstractNumId w:val="3"/>
  </w:num>
  <w:num w:numId="7" w16cid:durableId="211767590">
    <w:abstractNumId w:val="2"/>
  </w:num>
  <w:num w:numId="8" w16cid:durableId="1139495344">
    <w:abstractNumId w:val="9"/>
  </w:num>
  <w:num w:numId="9" w16cid:durableId="1731876477">
    <w:abstractNumId w:val="4"/>
  </w:num>
  <w:num w:numId="10" w16cid:durableId="781194594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zS1tDQ2NDe3sDRV0lEKTi0uzszPAykwqQUAYu8JRiwAAAA="/>
  </w:docVars>
  <w:rsids>
    <w:rsidRoot w:val="00A02674"/>
    <w:rsid w:val="000A75AE"/>
    <w:rsid w:val="000D5143"/>
    <w:rsid w:val="0017105A"/>
    <w:rsid w:val="001A56E0"/>
    <w:rsid w:val="001C7033"/>
    <w:rsid w:val="001D5307"/>
    <w:rsid w:val="001F6FA9"/>
    <w:rsid w:val="00290903"/>
    <w:rsid w:val="002D7354"/>
    <w:rsid w:val="003422A4"/>
    <w:rsid w:val="003502CA"/>
    <w:rsid w:val="00383571"/>
    <w:rsid w:val="003E70E7"/>
    <w:rsid w:val="003F35D9"/>
    <w:rsid w:val="004154A2"/>
    <w:rsid w:val="00424FE4"/>
    <w:rsid w:val="0042711B"/>
    <w:rsid w:val="0046383C"/>
    <w:rsid w:val="00590E61"/>
    <w:rsid w:val="0060075D"/>
    <w:rsid w:val="006F076E"/>
    <w:rsid w:val="00732D78"/>
    <w:rsid w:val="007C61F7"/>
    <w:rsid w:val="00855B00"/>
    <w:rsid w:val="00861147"/>
    <w:rsid w:val="0086246C"/>
    <w:rsid w:val="00876055"/>
    <w:rsid w:val="0088622A"/>
    <w:rsid w:val="008D467F"/>
    <w:rsid w:val="008D730A"/>
    <w:rsid w:val="0090290C"/>
    <w:rsid w:val="00921C86"/>
    <w:rsid w:val="009D460D"/>
    <w:rsid w:val="00A02674"/>
    <w:rsid w:val="00A252EE"/>
    <w:rsid w:val="00A84766"/>
    <w:rsid w:val="00B6024D"/>
    <w:rsid w:val="00B85E26"/>
    <w:rsid w:val="00C87930"/>
    <w:rsid w:val="00D0324C"/>
    <w:rsid w:val="00D432D0"/>
    <w:rsid w:val="00D87179"/>
    <w:rsid w:val="00D91162"/>
    <w:rsid w:val="00DC2FA6"/>
    <w:rsid w:val="00E14D5D"/>
    <w:rsid w:val="00EB5106"/>
    <w:rsid w:val="00ED30EA"/>
    <w:rsid w:val="00ED5F0C"/>
    <w:rsid w:val="00F37E5B"/>
    <w:rsid w:val="00FA4D69"/>
    <w:rsid w:val="21B9C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78F11"/>
  <w15:chartTrackingRefBased/>
  <w15:docId w15:val="{483757D8-1585-1441-B3BC-00E544FFD2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324C"/>
    <w:pPr>
      <w:widowControl w:val="0"/>
      <w:autoSpaceDE w:val="0"/>
      <w:autoSpaceDN w:val="0"/>
    </w:pPr>
    <w:rPr>
      <w:rFonts w:ascii="Poppins ExtraLight" w:hAnsi="Poppins ExtraLight" w:eastAsia="Poppins ExtraLight" w:cs="Poppins ExtraLight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324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324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24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6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8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78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mailto:dcnext@dcnext.org" TargetMode="External" Id="rId6" /><Relationship Type="http://schemas.openxmlformats.org/officeDocument/2006/relationships/hyperlink" Target="mailto:dcnext@dcnext.org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riam Markowitz</dc:creator>
  <keywords/>
  <dc:description/>
  <lastModifiedBy>Suzanne Singer</lastModifiedBy>
  <revision>3</revision>
  <dcterms:created xsi:type="dcterms:W3CDTF">2022-06-06T20:39:00.0000000Z</dcterms:created>
  <dcterms:modified xsi:type="dcterms:W3CDTF">2022-06-13T17:47:17.2908540Z</dcterms:modified>
</coreProperties>
</file>